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A5616A" w14:textId="77777777" w:rsidR="00EB10B7" w:rsidRPr="00EB10B7" w:rsidRDefault="00EB10B7" w:rsidP="00EB10B7">
      <w:proofErr w:type="spellStart"/>
      <w:r w:rsidRPr="00EB10B7">
        <w:t>Axessor</w:t>
      </w:r>
      <w:proofErr w:type="spellEnd"/>
      <w:r w:rsidRPr="00EB10B7">
        <w:t xml:space="preserve"> </w:t>
      </w:r>
      <w:proofErr w:type="gramStart"/>
      <w:r w:rsidRPr="00EB10B7">
        <w:t>USB -</w:t>
      </w:r>
      <w:proofErr w:type="gramEnd"/>
      <w:r w:rsidRPr="00EB10B7">
        <w:t xml:space="preserve"> Electronic Combination </w:t>
      </w:r>
      <w:proofErr w:type="spellStart"/>
      <w:r w:rsidRPr="00EB10B7">
        <w:t>Safe</w:t>
      </w:r>
      <w:proofErr w:type="spellEnd"/>
      <w:r w:rsidRPr="00EB10B7">
        <w:t xml:space="preserve"> </w:t>
      </w:r>
      <w:proofErr w:type="spellStart"/>
      <w:r w:rsidRPr="00EB10B7">
        <w:t>Lock</w:t>
      </w:r>
      <w:proofErr w:type="spellEnd"/>
    </w:p>
    <w:p w14:paraId="3E96CE57" w14:textId="77777777" w:rsidR="00EB10B7" w:rsidRPr="00EB10B7" w:rsidRDefault="00EB10B7" w:rsidP="00EB10B7">
      <w:proofErr w:type="spellStart"/>
      <w:r w:rsidRPr="00EB10B7">
        <w:t>The</w:t>
      </w:r>
      <w:proofErr w:type="spellEnd"/>
      <w:r w:rsidRPr="00EB10B7">
        <w:t xml:space="preserve"> </w:t>
      </w:r>
      <w:proofErr w:type="spellStart"/>
      <w:r w:rsidRPr="00EB10B7">
        <w:t>electronic</w:t>
      </w:r>
      <w:proofErr w:type="spellEnd"/>
      <w:r w:rsidRPr="00EB10B7">
        <w:t xml:space="preserve"> </w:t>
      </w:r>
      <w:proofErr w:type="spellStart"/>
      <w:r w:rsidRPr="00EB10B7">
        <w:t>safe</w:t>
      </w:r>
      <w:proofErr w:type="spellEnd"/>
      <w:r w:rsidRPr="00EB10B7">
        <w:t xml:space="preserve"> </w:t>
      </w:r>
      <w:proofErr w:type="spellStart"/>
      <w:r w:rsidRPr="00EB10B7">
        <w:t>lock</w:t>
      </w:r>
      <w:proofErr w:type="spellEnd"/>
      <w:r w:rsidRPr="00EB10B7">
        <w:t xml:space="preserve"> </w:t>
      </w:r>
      <w:proofErr w:type="spellStart"/>
      <w:r w:rsidRPr="00EB10B7">
        <w:t>Axessor</w:t>
      </w:r>
      <w:proofErr w:type="spellEnd"/>
      <w:r w:rsidRPr="00EB10B7">
        <w:t xml:space="preserve"> USB has </w:t>
      </w:r>
      <w:proofErr w:type="spellStart"/>
      <w:r w:rsidRPr="00EB10B7">
        <w:t>been</w:t>
      </w:r>
      <w:proofErr w:type="spellEnd"/>
      <w:r w:rsidRPr="00EB10B7">
        <w:t xml:space="preserve"> </w:t>
      </w:r>
      <w:proofErr w:type="spellStart"/>
      <w:r w:rsidRPr="00EB10B7">
        <w:t>developed</w:t>
      </w:r>
      <w:proofErr w:type="spellEnd"/>
      <w:r w:rsidRPr="00EB10B7">
        <w:t xml:space="preserve"> on </w:t>
      </w:r>
      <w:proofErr w:type="spellStart"/>
      <w:r w:rsidRPr="00EB10B7">
        <w:t>the</w:t>
      </w:r>
      <w:proofErr w:type="spellEnd"/>
      <w:r w:rsidRPr="00EB10B7">
        <w:t xml:space="preserve"> </w:t>
      </w:r>
      <w:proofErr w:type="spellStart"/>
      <w:r w:rsidRPr="00EB10B7">
        <w:t>basis</w:t>
      </w:r>
      <w:proofErr w:type="spellEnd"/>
      <w:r w:rsidRPr="00EB10B7">
        <w:t xml:space="preserve"> of </w:t>
      </w:r>
      <w:proofErr w:type="spellStart"/>
      <w:r w:rsidRPr="00EB10B7">
        <w:t>the</w:t>
      </w:r>
      <w:proofErr w:type="spellEnd"/>
      <w:r w:rsidRPr="00EB10B7">
        <w:t xml:space="preserve"> "</w:t>
      </w:r>
      <w:proofErr w:type="spellStart"/>
      <w:r w:rsidRPr="00EB10B7">
        <w:t>easy-to-use</w:t>
      </w:r>
      <w:proofErr w:type="spellEnd"/>
      <w:r w:rsidRPr="00EB10B7">
        <w:t xml:space="preserve">" </w:t>
      </w:r>
      <w:proofErr w:type="spellStart"/>
      <w:r w:rsidRPr="00EB10B7">
        <w:t>concept</w:t>
      </w:r>
      <w:proofErr w:type="spellEnd"/>
      <w:r w:rsidRPr="00EB10B7">
        <w:t xml:space="preserve">. </w:t>
      </w:r>
      <w:proofErr w:type="spellStart"/>
      <w:r w:rsidRPr="00EB10B7">
        <w:t>It</w:t>
      </w:r>
      <w:proofErr w:type="spellEnd"/>
      <w:r w:rsidRPr="00EB10B7">
        <w:t xml:space="preserve"> </w:t>
      </w:r>
      <w:proofErr w:type="spellStart"/>
      <w:r w:rsidRPr="00EB10B7">
        <w:t>offers</w:t>
      </w:r>
      <w:proofErr w:type="spellEnd"/>
      <w:r w:rsidRPr="00EB10B7">
        <w:t xml:space="preserve"> a </w:t>
      </w:r>
      <w:proofErr w:type="spellStart"/>
      <w:r w:rsidRPr="00EB10B7">
        <w:t>wide</w:t>
      </w:r>
      <w:proofErr w:type="spellEnd"/>
      <w:r w:rsidRPr="00EB10B7">
        <w:t xml:space="preserve"> </w:t>
      </w:r>
      <w:proofErr w:type="spellStart"/>
      <w:r w:rsidRPr="00EB10B7">
        <w:t>range</w:t>
      </w:r>
      <w:proofErr w:type="spellEnd"/>
      <w:r w:rsidRPr="00EB10B7">
        <w:t xml:space="preserve"> of </w:t>
      </w:r>
      <w:proofErr w:type="spellStart"/>
      <w:r w:rsidRPr="00EB10B7">
        <w:t>functions</w:t>
      </w:r>
      <w:proofErr w:type="spellEnd"/>
      <w:r w:rsidRPr="00EB10B7">
        <w:t xml:space="preserve"> </w:t>
      </w:r>
      <w:proofErr w:type="spellStart"/>
      <w:r w:rsidRPr="00EB10B7">
        <w:t>particularly</w:t>
      </w:r>
      <w:proofErr w:type="spellEnd"/>
      <w:r w:rsidRPr="00EB10B7">
        <w:t xml:space="preserve"> </w:t>
      </w:r>
      <w:proofErr w:type="spellStart"/>
      <w:r w:rsidRPr="00EB10B7">
        <w:t>needed</w:t>
      </w:r>
      <w:proofErr w:type="spellEnd"/>
      <w:r w:rsidRPr="00EB10B7">
        <w:t xml:space="preserve"> in </w:t>
      </w:r>
      <w:proofErr w:type="spellStart"/>
      <w:r w:rsidRPr="00EB10B7">
        <w:t>medium</w:t>
      </w:r>
      <w:proofErr w:type="spellEnd"/>
      <w:r w:rsidRPr="00EB10B7">
        <w:t xml:space="preserve"> </w:t>
      </w:r>
      <w:proofErr w:type="spellStart"/>
      <w:r w:rsidRPr="00EB10B7">
        <w:t>to</w:t>
      </w:r>
      <w:proofErr w:type="spellEnd"/>
      <w:r w:rsidRPr="00EB10B7">
        <w:t xml:space="preserve"> </w:t>
      </w:r>
      <w:proofErr w:type="spellStart"/>
      <w:r w:rsidRPr="00EB10B7">
        <w:t>high</w:t>
      </w:r>
      <w:proofErr w:type="spellEnd"/>
      <w:r w:rsidRPr="00EB10B7">
        <w:t xml:space="preserve"> </w:t>
      </w:r>
      <w:proofErr w:type="spellStart"/>
      <w:r w:rsidRPr="00EB10B7">
        <w:t>security</w:t>
      </w:r>
      <w:proofErr w:type="spellEnd"/>
      <w:r w:rsidRPr="00EB10B7">
        <w:t xml:space="preserve"> </w:t>
      </w:r>
      <w:proofErr w:type="spellStart"/>
      <w:r w:rsidRPr="00EB10B7">
        <w:t>applications</w:t>
      </w:r>
      <w:proofErr w:type="spellEnd"/>
      <w:r w:rsidRPr="00EB10B7">
        <w:t>.</w:t>
      </w:r>
      <w:r w:rsidRPr="00EB10B7">
        <w:br/>
      </w:r>
      <w:r w:rsidRPr="00EB10B7">
        <w:br/>
        <w:t xml:space="preserve">Using </w:t>
      </w:r>
      <w:proofErr w:type="spellStart"/>
      <w:r w:rsidRPr="00EB10B7">
        <w:t>state</w:t>
      </w:r>
      <w:proofErr w:type="spellEnd"/>
      <w:r w:rsidRPr="00EB10B7">
        <w:t>-of-</w:t>
      </w:r>
      <w:proofErr w:type="spellStart"/>
      <w:r w:rsidRPr="00EB10B7">
        <w:t>the</w:t>
      </w:r>
      <w:proofErr w:type="spellEnd"/>
      <w:r w:rsidRPr="00EB10B7">
        <w:t xml:space="preserve">-art </w:t>
      </w:r>
      <w:proofErr w:type="spellStart"/>
      <w:r w:rsidRPr="00EB10B7">
        <w:t>microelectronics</w:t>
      </w:r>
      <w:proofErr w:type="spellEnd"/>
      <w:r w:rsidRPr="00EB10B7">
        <w:t xml:space="preserve">, </w:t>
      </w:r>
      <w:proofErr w:type="spellStart"/>
      <w:r w:rsidRPr="00EB10B7">
        <w:t>this</w:t>
      </w:r>
      <w:proofErr w:type="spellEnd"/>
      <w:r w:rsidRPr="00EB10B7">
        <w:t xml:space="preserve"> </w:t>
      </w:r>
      <w:proofErr w:type="spellStart"/>
      <w:r w:rsidRPr="00EB10B7">
        <w:t>safe</w:t>
      </w:r>
      <w:proofErr w:type="spellEnd"/>
      <w:r w:rsidRPr="00EB10B7">
        <w:t xml:space="preserve"> </w:t>
      </w:r>
      <w:proofErr w:type="spellStart"/>
      <w:r w:rsidRPr="00EB10B7">
        <w:t>locks</w:t>
      </w:r>
      <w:proofErr w:type="spellEnd"/>
      <w:r w:rsidRPr="00EB10B7">
        <w:t xml:space="preserve"> </w:t>
      </w:r>
      <w:proofErr w:type="spellStart"/>
      <w:r w:rsidRPr="00EB10B7">
        <w:t>provides</w:t>
      </w:r>
      <w:proofErr w:type="spellEnd"/>
      <w:r w:rsidRPr="00EB10B7">
        <w:t xml:space="preserve"> a </w:t>
      </w:r>
      <w:proofErr w:type="spellStart"/>
      <w:r w:rsidRPr="00EB10B7">
        <w:t>range</w:t>
      </w:r>
      <w:proofErr w:type="spellEnd"/>
      <w:r w:rsidRPr="00EB10B7">
        <w:t xml:space="preserve"> of </w:t>
      </w:r>
      <w:proofErr w:type="spellStart"/>
      <w:r w:rsidRPr="00EB10B7">
        <w:t>functions</w:t>
      </w:r>
      <w:proofErr w:type="spellEnd"/>
      <w:r w:rsidRPr="00EB10B7">
        <w:t xml:space="preserve"> </w:t>
      </w:r>
      <w:proofErr w:type="spellStart"/>
      <w:r w:rsidRPr="00EB10B7">
        <w:t>that</w:t>
      </w:r>
      <w:proofErr w:type="spellEnd"/>
      <w:r w:rsidRPr="00EB10B7">
        <w:t xml:space="preserve"> is </w:t>
      </w:r>
      <w:proofErr w:type="spellStart"/>
      <w:r w:rsidRPr="00EB10B7">
        <w:t>unparalleled</w:t>
      </w:r>
      <w:proofErr w:type="spellEnd"/>
      <w:r w:rsidRPr="00EB10B7">
        <w:t xml:space="preserve">. Main </w:t>
      </w:r>
      <w:proofErr w:type="spellStart"/>
      <w:r w:rsidRPr="00EB10B7">
        <w:t>application</w:t>
      </w:r>
      <w:proofErr w:type="spellEnd"/>
      <w:r w:rsidRPr="00EB10B7">
        <w:t xml:space="preserve"> </w:t>
      </w:r>
      <w:proofErr w:type="spellStart"/>
      <w:r w:rsidRPr="00EB10B7">
        <w:t>fields</w:t>
      </w:r>
      <w:proofErr w:type="spellEnd"/>
      <w:r w:rsidRPr="00EB10B7">
        <w:t xml:space="preserve"> </w:t>
      </w:r>
      <w:proofErr w:type="spellStart"/>
      <w:r w:rsidRPr="00EB10B7">
        <w:t>are</w:t>
      </w:r>
      <w:proofErr w:type="spellEnd"/>
      <w:r w:rsidRPr="00EB10B7">
        <w:t xml:space="preserve"> </w:t>
      </w:r>
      <w:proofErr w:type="spellStart"/>
      <w:r w:rsidRPr="00EB10B7">
        <w:t>the</w:t>
      </w:r>
      <w:proofErr w:type="spellEnd"/>
      <w:r w:rsidRPr="00EB10B7">
        <w:t xml:space="preserve"> </w:t>
      </w:r>
      <w:proofErr w:type="spellStart"/>
      <w:r w:rsidRPr="00EB10B7">
        <w:t>financial</w:t>
      </w:r>
      <w:proofErr w:type="spellEnd"/>
      <w:r w:rsidRPr="00EB10B7">
        <w:t xml:space="preserve"> </w:t>
      </w:r>
      <w:proofErr w:type="spellStart"/>
      <w:r w:rsidRPr="00EB10B7">
        <w:t>and</w:t>
      </w:r>
      <w:proofErr w:type="spellEnd"/>
      <w:r w:rsidRPr="00EB10B7">
        <w:t xml:space="preserve"> </w:t>
      </w:r>
      <w:proofErr w:type="spellStart"/>
      <w:r w:rsidRPr="00EB10B7">
        <w:t>the</w:t>
      </w:r>
      <w:proofErr w:type="spellEnd"/>
      <w:r w:rsidRPr="00EB10B7">
        <w:t xml:space="preserve"> </w:t>
      </w:r>
      <w:proofErr w:type="spellStart"/>
      <w:r w:rsidRPr="00EB10B7">
        <w:t>retail</w:t>
      </w:r>
      <w:proofErr w:type="spellEnd"/>
      <w:r w:rsidRPr="00EB10B7">
        <w:t xml:space="preserve"> </w:t>
      </w:r>
      <w:proofErr w:type="spellStart"/>
      <w:r w:rsidRPr="00EB10B7">
        <w:t>industries</w:t>
      </w:r>
      <w:proofErr w:type="spellEnd"/>
      <w:r w:rsidRPr="00EB10B7">
        <w:t xml:space="preserve">, </w:t>
      </w:r>
      <w:proofErr w:type="spellStart"/>
      <w:r w:rsidRPr="00EB10B7">
        <w:t>fast</w:t>
      </w:r>
      <w:proofErr w:type="spellEnd"/>
      <w:r w:rsidRPr="00EB10B7">
        <w:t xml:space="preserve"> </w:t>
      </w:r>
      <w:proofErr w:type="spellStart"/>
      <w:r w:rsidRPr="00EB10B7">
        <w:t>food</w:t>
      </w:r>
      <w:proofErr w:type="spellEnd"/>
      <w:r w:rsidRPr="00EB10B7">
        <w:t xml:space="preserve"> </w:t>
      </w:r>
      <w:proofErr w:type="spellStart"/>
      <w:r w:rsidRPr="00EB10B7">
        <w:t>restaurants</w:t>
      </w:r>
      <w:proofErr w:type="spellEnd"/>
      <w:r w:rsidRPr="00EB10B7">
        <w:t xml:space="preserve"> as </w:t>
      </w:r>
      <w:proofErr w:type="spellStart"/>
      <w:r w:rsidRPr="00EB10B7">
        <w:t>well</w:t>
      </w:r>
      <w:proofErr w:type="spellEnd"/>
      <w:r w:rsidRPr="00EB10B7">
        <w:t xml:space="preserve"> as </w:t>
      </w:r>
      <w:proofErr w:type="spellStart"/>
      <w:r w:rsidRPr="00EB10B7">
        <w:t>the</w:t>
      </w:r>
      <w:proofErr w:type="spellEnd"/>
      <w:r w:rsidRPr="00EB10B7">
        <w:t xml:space="preserve"> </w:t>
      </w:r>
      <w:proofErr w:type="spellStart"/>
      <w:r w:rsidRPr="00EB10B7">
        <w:t>domestic</w:t>
      </w:r>
      <w:proofErr w:type="spellEnd"/>
      <w:r w:rsidRPr="00EB10B7">
        <w:t xml:space="preserve"> </w:t>
      </w:r>
      <w:proofErr w:type="spellStart"/>
      <w:r w:rsidRPr="00EB10B7">
        <w:t>sector</w:t>
      </w:r>
      <w:proofErr w:type="spellEnd"/>
      <w:r w:rsidRPr="00EB10B7">
        <w:t>.</w:t>
      </w:r>
      <w:r w:rsidRPr="00EB10B7">
        <w:br/>
      </w:r>
      <w:r w:rsidRPr="00EB10B7">
        <w:br/>
      </w:r>
      <w:proofErr w:type="spellStart"/>
      <w:r w:rsidRPr="00EB10B7">
        <w:t>Axessor</w:t>
      </w:r>
      <w:proofErr w:type="spellEnd"/>
      <w:r w:rsidRPr="00EB10B7">
        <w:t xml:space="preserve"> USB </w:t>
      </w:r>
      <w:proofErr w:type="spellStart"/>
      <w:r w:rsidRPr="00EB10B7">
        <w:t>may</w:t>
      </w:r>
      <w:proofErr w:type="spellEnd"/>
      <w:r w:rsidRPr="00EB10B7">
        <w:t xml:space="preserve"> not </w:t>
      </w:r>
      <w:proofErr w:type="spellStart"/>
      <w:r w:rsidRPr="00EB10B7">
        <w:t>only</w:t>
      </w:r>
      <w:proofErr w:type="spellEnd"/>
      <w:r w:rsidRPr="00EB10B7">
        <w:t xml:space="preserve"> be </w:t>
      </w:r>
      <w:proofErr w:type="spellStart"/>
      <w:r w:rsidRPr="00EB10B7">
        <w:t>programmed</w:t>
      </w:r>
      <w:proofErr w:type="spellEnd"/>
      <w:r w:rsidRPr="00EB10B7">
        <w:t xml:space="preserve"> </w:t>
      </w:r>
      <w:proofErr w:type="spellStart"/>
      <w:r w:rsidRPr="00EB10B7">
        <w:t>through</w:t>
      </w:r>
      <w:proofErr w:type="spellEnd"/>
      <w:r w:rsidRPr="00EB10B7">
        <w:t xml:space="preserve"> </w:t>
      </w:r>
      <w:proofErr w:type="spellStart"/>
      <w:r w:rsidRPr="00EB10B7">
        <w:t>the</w:t>
      </w:r>
      <w:proofErr w:type="spellEnd"/>
      <w:r w:rsidRPr="00EB10B7">
        <w:t xml:space="preserve"> </w:t>
      </w:r>
      <w:proofErr w:type="spellStart"/>
      <w:r w:rsidRPr="00EB10B7">
        <w:t>keypad</w:t>
      </w:r>
      <w:proofErr w:type="spellEnd"/>
      <w:r w:rsidRPr="00EB10B7">
        <w:t xml:space="preserve">, but </w:t>
      </w:r>
      <w:proofErr w:type="spellStart"/>
      <w:r w:rsidRPr="00EB10B7">
        <w:t>also</w:t>
      </w:r>
      <w:proofErr w:type="spellEnd"/>
      <w:r w:rsidRPr="00EB10B7">
        <w:t xml:space="preserve"> </w:t>
      </w:r>
      <w:proofErr w:type="spellStart"/>
      <w:r w:rsidRPr="00EB10B7">
        <w:t>with</w:t>
      </w:r>
      <w:proofErr w:type="spellEnd"/>
      <w:r w:rsidRPr="00EB10B7">
        <w:t xml:space="preserve"> a </w:t>
      </w:r>
      <w:proofErr w:type="spellStart"/>
      <w:r w:rsidRPr="00EB10B7">
        <w:t>computer</w:t>
      </w:r>
      <w:proofErr w:type="spellEnd"/>
      <w:r w:rsidRPr="00EB10B7">
        <w:t xml:space="preserve">. </w:t>
      </w:r>
      <w:proofErr w:type="spellStart"/>
      <w:r w:rsidRPr="00EB10B7">
        <w:t>This</w:t>
      </w:r>
      <w:proofErr w:type="spellEnd"/>
      <w:r w:rsidRPr="00EB10B7">
        <w:t xml:space="preserve"> </w:t>
      </w:r>
      <w:proofErr w:type="spellStart"/>
      <w:r w:rsidRPr="00EB10B7">
        <w:t>allows</w:t>
      </w:r>
      <w:proofErr w:type="spellEnd"/>
      <w:r w:rsidRPr="00EB10B7">
        <w:t xml:space="preserve"> </w:t>
      </w:r>
      <w:proofErr w:type="spellStart"/>
      <w:r w:rsidRPr="00EB10B7">
        <w:t>even</w:t>
      </w:r>
      <w:proofErr w:type="spellEnd"/>
      <w:r w:rsidRPr="00EB10B7">
        <w:t xml:space="preserve"> </w:t>
      </w:r>
      <w:proofErr w:type="spellStart"/>
      <w:r w:rsidRPr="00EB10B7">
        <w:t>better</w:t>
      </w:r>
      <w:proofErr w:type="spellEnd"/>
      <w:r w:rsidRPr="00EB10B7">
        <w:t xml:space="preserve"> </w:t>
      </w:r>
      <w:proofErr w:type="spellStart"/>
      <w:r w:rsidRPr="00EB10B7">
        <w:t>adjustment</w:t>
      </w:r>
      <w:proofErr w:type="spellEnd"/>
      <w:r w:rsidRPr="00EB10B7">
        <w:t xml:space="preserve"> </w:t>
      </w:r>
      <w:proofErr w:type="spellStart"/>
      <w:r w:rsidRPr="00EB10B7">
        <w:t>to</w:t>
      </w:r>
      <w:proofErr w:type="spellEnd"/>
      <w:r w:rsidRPr="00EB10B7">
        <w:t xml:space="preserve"> </w:t>
      </w:r>
      <w:proofErr w:type="spellStart"/>
      <w:r w:rsidRPr="00EB10B7">
        <w:t>the</w:t>
      </w:r>
      <w:proofErr w:type="spellEnd"/>
      <w:r w:rsidRPr="00EB10B7">
        <w:t xml:space="preserve"> </w:t>
      </w:r>
      <w:proofErr w:type="spellStart"/>
      <w:r w:rsidRPr="00EB10B7">
        <w:t>customers</w:t>
      </w:r>
      <w:proofErr w:type="spellEnd"/>
      <w:r w:rsidRPr="00EB10B7">
        <w:t xml:space="preserve"> </w:t>
      </w:r>
      <w:proofErr w:type="spellStart"/>
      <w:r w:rsidRPr="00EB10B7">
        <w:t>needs</w:t>
      </w:r>
      <w:proofErr w:type="spellEnd"/>
      <w:r w:rsidRPr="00EB10B7">
        <w:t xml:space="preserve"> </w:t>
      </w:r>
      <w:proofErr w:type="spellStart"/>
      <w:r w:rsidRPr="00EB10B7">
        <w:t>by</w:t>
      </w:r>
      <w:proofErr w:type="spellEnd"/>
      <w:r w:rsidRPr="00EB10B7">
        <w:t xml:space="preserve"> </w:t>
      </w:r>
      <w:proofErr w:type="spellStart"/>
      <w:r w:rsidRPr="00EB10B7">
        <w:t>modifying</w:t>
      </w:r>
      <w:proofErr w:type="spellEnd"/>
      <w:r w:rsidRPr="00EB10B7">
        <w:t xml:space="preserve"> </w:t>
      </w:r>
      <w:proofErr w:type="spellStart"/>
      <w:r w:rsidRPr="00EB10B7">
        <w:t>additional</w:t>
      </w:r>
      <w:proofErr w:type="spellEnd"/>
      <w:r w:rsidRPr="00EB10B7">
        <w:t xml:space="preserve"> </w:t>
      </w:r>
      <w:proofErr w:type="spellStart"/>
      <w:r w:rsidRPr="00EB10B7">
        <w:t>settings</w:t>
      </w:r>
      <w:proofErr w:type="spellEnd"/>
      <w:r w:rsidRPr="00EB10B7">
        <w:t>.</w:t>
      </w:r>
    </w:p>
    <w:p w14:paraId="3A76A73D" w14:textId="77777777" w:rsidR="00EB10B7" w:rsidRPr="00EB10B7" w:rsidRDefault="00EB10B7" w:rsidP="00EB10B7">
      <w:hyperlink r:id="rId5" w:anchor="downloads" w:tooltip="Downloads" w:history="1">
        <w:proofErr w:type="spellStart"/>
        <w:r w:rsidRPr="00EB10B7">
          <w:rPr>
            <w:rStyle w:val="Hyperlink"/>
          </w:rPr>
          <w:t>Downloads</w:t>
        </w:r>
        <w:proofErr w:type="spellEnd"/>
      </w:hyperlink>
    </w:p>
    <w:p w14:paraId="74FA9B82" w14:textId="2550F9E4" w:rsidR="00EB10B7" w:rsidRPr="00EB10B7" w:rsidRDefault="00EB10B7" w:rsidP="00EB10B7">
      <w:r w:rsidRPr="00EB10B7">
        <w:drawing>
          <wp:inline distT="0" distB="0" distL="0" distR="0" wp14:anchorId="5D08049A" wp14:editId="4D287D05">
            <wp:extent cx="3427095" cy="3427095"/>
            <wp:effectExtent l="0" t="0" r="1905" b="1905"/>
            <wp:docPr id="2" name="Picture 2" descr="Safe Lock Axessor USB - Input Unit black">
              <a:hlinkClick xmlns:a="http://schemas.openxmlformats.org/drawingml/2006/main" r:id="rId6" tooltip="&quot;Safe Lock Axessor USB - Input Unit blac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afe Lock Axessor USB - Input Unit black">
                      <a:hlinkClick r:id="rId6" tooltip="&quot;Safe Lock Axessor USB - Input Unit blac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7095" cy="3427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2CCDF3" w14:textId="77777777" w:rsidR="00EB10B7" w:rsidRPr="00EB10B7" w:rsidRDefault="00EB10B7" w:rsidP="00EB10B7">
      <w:r w:rsidRPr="00EB10B7">
        <w:t xml:space="preserve">Product </w:t>
      </w:r>
      <w:proofErr w:type="spellStart"/>
      <w:r w:rsidRPr="00EB10B7">
        <w:t>details</w:t>
      </w:r>
      <w:proofErr w:type="spellEnd"/>
    </w:p>
    <w:p w14:paraId="4AE5C9B4" w14:textId="77777777" w:rsidR="00EB10B7" w:rsidRPr="00EB10B7" w:rsidRDefault="00EB10B7" w:rsidP="00EB10B7">
      <w:hyperlink r:id="rId8" w:anchor="features" w:history="1">
        <w:proofErr w:type="spellStart"/>
        <w:r w:rsidRPr="00EB10B7">
          <w:rPr>
            <w:rStyle w:val="Hyperlink"/>
          </w:rPr>
          <w:t>Features</w:t>
        </w:r>
        <w:proofErr w:type="spellEnd"/>
      </w:hyperlink>
    </w:p>
    <w:p w14:paraId="6C77E3D7" w14:textId="77777777" w:rsidR="00EB10B7" w:rsidRPr="00EB10B7" w:rsidRDefault="00EB10B7" w:rsidP="00EB10B7">
      <w:proofErr w:type="spellStart"/>
      <w:r w:rsidRPr="00EB10B7">
        <w:t>Approvals</w:t>
      </w:r>
      <w:proofErr w:type="spellEnd"/>
      <w:r w:rsidRPr="00EB10B7">
        <w:t>/</w:t>
      </w:r>
      <w:proofErr w:type="spellStart"/>
      <w:r w:rsidRPr="00EB10B7">
        <w:t>Certificates</w:t>
      </w:r>
      <w:proofErr w:type="spellEnd"/>
      <w:r w:rsidRPr="00EB10B7">
        <w:br/>
        <w:t xml:space="preserve">EN 1300 B, </w:t>
      </w:r>
      <w:proofErr w:type="spellStart"/>
      <w:r w:rsidRPr="00EB10B7">
        <w:t>VdS-Klasse</w:t>
      </w:r>
      <w:proofErr w:type="spellEnd"/>
      <w:r w:rsidRPr="00EB10B7">
        <w:t xml:space="preserve"> 2, UL </w:t>
      </w:r>
      <w:proofErr w:type="spellStart"/>
      <w:r w:rsidRPr="00EB10B7">
        <w:t>Type</w:t>
      </w:r>
      <w:proofErr w:type="spellEnd"/>
      <w:r w:rsidRPr="00EB10B7">
        <w:t xml:space="preserve"> 1, ECB●S</w:t>
      </w:r>
      <w:r w:rsidRPr="00EB10B7">
        <w:br/>
      </w:r>
      <w:proofErr w:type="spellStart"/>
      <w:r w:rsidRPr="00EB10B7">
        <w:t>VdS</w:t>
      </w:r>
      <w:proofErr w:type="spellEnd"/>
      <w:r w:rsidRPr="00EB10B7">
        <w:t xml:space="preserve"> </w:t>
      </w:r>
      <w:proofErr w:type="spellStart"/>
      <w:r w:rsidRPr="00EB10B7">
        <w:t>bolt</w:t>
      </w:r>
      <w:proofErr w:type="spellEnd"/>
      <w:r w:rsidRPr="00EB10B7">
        <w:t xml:space="preserve"> </w:t>
      </w:r>
      <w:proofErr w:type="spellStart"/>
      <w:r w:rsidRPr="00EB10B7">
        <w:t>switch</w:t>
      </w:r>
      <w:proofErr w:type="spellEnd"/>
      <w:r w:rsidRPr="00EB10B7">
        <w:t xml:space="preserve"> </w:t>
      </w:r>
      <w:proofErr w:type="spellStart"/>
      <w:r w:rsidRPr="00EB10B7">
        <w:t>for</w:t>
      </w:r>
      <w:proofErr w:type="spellEnd"/>
      <w:r w:rsidRPr="00EB10B7">
        <w:t xml:space="preserve"> alarm </w:t>
      </w:r>
      <w:proofErr w:type="spellStart"/>
      <w:r w:rsidRPr="00EB10B7">
        <w:t>systems</w:t>
      </w:r>
      <w:proofErr w:type="spellEnd"/>
      <w:r w:rsidRPr="00EB10B7">
        <w:t xml:space="preserve"> </w:t>
      </w:r>
      <w:proofErr w:type="spellStart"/>
      <w:r w:rsidRPr="00EB10B7">
        <w:t>class</w:t>
      </w:r>
      <w:proofErr w:type="spellEnd"/>
      <w:r w:rsidRPr="00EB10B7">
        <w:t xml:space="preserve"> C</w:t>
      </w:r>
    </w:p>
    <w:p w14:paraId="4E6CAD0F" w14:textId="77777777" w:rsidR="00EB10B7" w:rsidRPr="00EB10B7" w:rsidRDefault="00EB10B7" w:rsidP="00EB10B7">
      <w:proofErr w:type="spellStart"/>
      <w:r w:rsidRPr="00EB10B7">
        <w:t>Codes</w:t>
      </w:r>
      <w:proofErr w:type="spellEnd"/>
    </w:p>
    <w:p w14:paraId="3A37FF54" w14:textId="77777777" w:rsidR="00EB10B7" w:rsidRPr="00EB10B7" w:rsidRDefault="00EB10B7" w:rsidP="00EB10B7">
      <w:r w:rsidRPr="00EB10B7">
        <w:t xml:space="preserve">1 Master </w:t>
      </w:r>
      <w:proofErr w:type="spellStart"/>
      <w:r w:rsidRPr="00EB10B7">
        <w:t>code</w:t>
      </w:r>
      <w:proofErr w:type="spellEnd"/>
    </w:p>
    <w:p w14:paraId="114AFC0E" w14:textId="77777777" w:rsidR="00EB10B7" w:rsidRPr="00EB10B7" w:rsidRDefault="00EB10B7" w:rsidP="00EB10B7">
      <w:r w:rsidRPr="00EB10B7">
        <w:t xml:space="preserve">2 Manager </w:t>
      </w:r>
      <w:proofErr w:type="spellStart"/>
      <w:r w:rsidRPr="00EB10B7">
        <w:t>codes</w:t>
      </w:r>
      <w:proofErr w:type="spellEnd"/>
    </w:p>
    <w:p w14:paraId="04B463F4" w14:textId="77777777" w:rsidR="00EB10B7" w:rsidRPr="00EB10B7" w:rsidRDefault="00EB10B7" w:rsidP="00EB10B7">
      <w:r w:rsidRPr="00EB10B7">
        <w:t xml:space="preserve">18 User </w:t>
      </w:r>
      <w:proofErr w:type="spellStart"/>
      <w:r w:rsidRPr="00EB10B7">
        <w:t>codes</w:t>
      </w:r>
      <w:proofErr w:type="spellEnd"/>
    </w:p>
    <w:p w14:paraId="176B4A54" w14:textId="77777777" w:rsidR="00EB10B7" w:rsidRPr="00EB10B7" w:rsidRDefault="00EB10B7" w:rsidP="00EB10B7">
      <w:r w:rsidRPr="00EB10B7">
        <w:t xml:space="preserve">1 </w:t>
      </w:r>
      <w:proofErr w:type="spellStart"/>
      <w:r w:rsidRPr="00EB10B7">
        <w:t>Courier</w:t>
      </w:r>
      <w:proofErr w:type="spellEnd"/>
      <w:r w:rsidRPr="00EB10B7">
        <w:t xml:space="preserve"> </w:t>
      </w:r>
      <w:proofErr w:type="spellStart"/>
      <w:r w:rsidRPr="00EB10B7">
        <w:t>code</w:t>
      </w:r>
      <w:proofErr w:type="spellEnd"/>
    </w:p>
    <w:p w14:paraId="0A0F4552" w14:textId="77777777" w:rsidR="00EB10B7" w:rsidRPr="00EB10B7" w:rsidRDefault="00EB10B7" w:rsidP="00EB10B7">
      <w:proofErr w:type="spellStart"/>
      <w:r w:rsidRPr="00EB10B7">
        <w:t>Event</w:t>
      </w:r>
      <w:proofErr w:type="spellEnd"/>
      <w:r w:rsidRPr="00EB10B7">
        <w:t xml:space="preserve"> </w:t>
      </w:r>
      <w:proofErr w:type="spellStart"/>
      <w:r w:rsidRPr="00EB10B7">
        <w:t>history</w:t>
      </w:r>
      <w:proofErr w:type="spellEnd"/>
      <w:r w:rsidRPr="00EB10B7">
        <w:t>/</w:t>
      </w:r>
      <w:proofErr w:type="spellStart"/>
      <w:r w:rsidRPr="00EB10B7">
        <w:t>Audit</w:t>
      </w:r>
      <w:proofErr w:type="spellEnd"/>
    </w:p>
    <w:p w14:paraId="06E3153D" w14:textId="77777777" w:rsidR="00EB10B7" w:rsidRPr="00EB10B7" w:rsidRDefault="00EB10B7" w:rsidP="00EB10B7">
      <w:proofErr w:type="spellStart"/>
      <w:r w:rsidRPr="00EB10B7">
        <w:lastRenderedPageBreak/>
        <w:t>Audit</w:t>
      </w:r>
      <w:proofErr w:type="spellEnd"/>
      <w:r w:rsidRPr="00EB10B7">
        <w:t xml:space="preserve"> </w:t>
      </w:r>
      <w:proofErr w:type="spellStart"/>
      <w:r w:rsidRPr="00EB10B7">
        <w:t>with</w:t>
      </w:r>
      <w:proofErr w:type="spellEnd"/>
      <w:r w:rsidRPr="00EB10B7">
        <w:t xml:space="preserve"> time </w:t>
      </w:r>
      <w:proofErr w:type="spellStart"/>
      <w:r w:rsidRPr="00EB10B7">
        <w:t>stamp</w:t>
      </w:r>
      <w:proofErr w:type="spellEnd"/>
      <w:r w:rsidRPr="00EB10B7">
        <w:t xml:space="preserve"> (10'000 </w:t>
      </w:r>
      <w:proofErr w:type="spellStart"/>
      <w:r w:rsidRPr="00EB10B7">
        <w:t>events</w:t>
      </w:r>
      <w:proofErr w:type="spellEnd"/>
      <w:r w:rsidRPr="00EB10B7">
        <w:t>)</w:t>
      </w:r>
    </w:p>
    <w:p w14:paraId="50B26C59" w14:textId="77777777" w:rsidR="00EB10B7" w:rsidRPr="00EB10B7" w:rsidRDefault="00EB10B7" w:rsidP="00EB10B7">
      <w:r w:rsidRPr="00EB10B7">
        <w:t>Alarm Connection</w:t>
      </w:r>
    </w:p>
    <w:p w14:paraId="67F36C18" w14:textId="77777777" w:rsidR="00EB10B7" w:rsidRPr="00EB10B7" w:rsidRDefault="00EB10B7" w:rsidP="00EB10B7">
      <w:proofErr w:type="spellStart"/>
      <w:r w:rsidRPr="00EB10B7">
        <w:t>Outputs</w:t>
      </w:r>
      <w:proofErr w:type="spellEnd"/>
    </w:p>
    <w:p w14:paraId="0086C5CA" w14:textId="77777777" w:rsidR="00EB10B7" w:rsidRPr="00EB10B7" w:rsidRDefault="00EB10B7" w:rsidP="00EB10B7">
      <w:r w:rsidRPr="00EB10B7">
        <w:t xml:space="preserve">​2 </w:t>
      </w:r>
      <w:proofErr w:type="spellStart"/>
      <w:r w:rsidRPr="00EB10B7">
        <w:t>Outputs</w:t>
      </w:r>
      <w:proofErr w:type="spellEnd"/>
      <w:r w:rsidRPr="00EB10B7">
        <w:t xml:space="preserve"> (</w:t>
      </w:r>
      <w:proofErr w:type="spellStart"/>
      <w:r w:rsidRPr="00EB10B7">
        <w:t>e.g</w:t>
      </w:r>
      <w:proofErr w:type="spellEnd"/>
      <w:r w:rsidRPr="00EB10B7">
        <w:t xml:space="preserve">. </w:t>
      </w:r>
      <w:proofErr w:type="spellStart"/>
      <w:r w:rsidRPr="00EB10B7">
        <w:t>bolt</w:t>
      </w:r>
      <w:proofErr w:type="spellEnd"/>
      <w:r w:rsidRPr="00EB10B7">
        <w:t xml:space="preserve"> </w:t>
      </w:r>
      <w:proofErr w:type="spellStart"/>
      <w:r w:rsidRPr="00EB10B7">
        <w:t>position</w:t>
      </w:r>
      <w:proofErr w:type="spellEnd"/>
      <w:r w:rsidRPr="00EB10B7">
        <w:t xml:space="preserve">, </w:t>
      </w:r>
      <w:proofErr w:type="spellStart"/>
      <w:r w:rsidRPr="00EB10B7">
        <w:t>duress</w:t>
      </w:r>
      <w:proofErr w:type="spellEnd"/>
      <w:r w:rsidRPr="00EB10B7">
        <w:t xml:space="preserve"> alarm, </w:t>
      </w:r>
      <w:proofErr w:type="spellStart"/>
      <w:r w:rsidRPr="00EB10B7">
        <w:t>additional</w:t>
      </w:r>
      <w:proofErr w:type="spellEnd"/>
      <w:r w:rsidRPr="00EB10B7">
        <w:t xml:space="preserve"> </w:t>
      </w:r>
      <w:proofErr w:type="spellStart"/>
      <w:r w:rsidRPr="00EB10B7">
        <w:t>trigger</w:t>
      </w:r>
      <w:proofErr w:type="spellEnd"/>
      <w:r w:rsidRPr="00EB10B7">
        <w:t xml:space="preserve"> </w:t>
      </w:r>
      <w:proofErr w:type="spellStart"/>
      <w:r w:rsidRPr="00EB10B7">
        <w:t>criteria</w:t>
      </w:r>
      <w:proofErr w:type="spellEnd"/>
      <w:r w:rsidRPr="00EB10B7">
        <w:t xml:space="preserve"> </w:t>
      </w:r>
      <w:proofErr w:type="spellStart"/>
      <w:r w:rsidRPr="00EB10B7">
        <w:t>programmable</w:t>
      </w:r>
      <w:proofErr w:type="spellEnd"/>
      <w:r w:rsidRPr="00EB10B7">
        <w:t xml:space="preserve">). </w:t>
      </w:r>
      <w:proofErr w:type="spellStart"/>
      <w:r w:rsidRPr="00EB10B7">
        <w:t>Selectable</w:t>
      </w:r>
      <w:proofErr w:type="spellEnd"/>
      <w:r w:rsidRPr="00EB10B7">
        <w:t xml:space="preserve"> </w:t>
      </w:r>
      <w:proofErr w:type="spellStart"/>
      <w:r w:rsidRPr="00EB10B7">
        <w:t>polarity</w:t>
      </w:r>
      <w:proofErr w:type="spellEnd"/>
      <w:r w:rsidRPr="00EB10B7">
        <w:t xml:space="preserve"> (NO </w:t>
      </w:r>
      <w:proofErr w:type="spellStart"/>
      <w:r w:rsidRPr="00EB10B7">
        <w:t>or</w:t>
      </w:r>
      <w:proofErr w:type="spellEnd"/>
      <w:r w:rsidRPr="00EB10B7">
        <w:t xml:space="preserve"> </w:t>
      </w:r>
      <w:proofErr w:type="gramStart"/>
      <w:r w:rsidRPr="00EB10B7">
        <w:t>NC)*</w:t>
      </w:r>
      <w:proofErr w:type="gramEnd"/>
    </w:p>
    <w:p w14:paraId="4D5E8D88" w14:textId="77777777" w:rsidR="00EB10B7" w:rsidRPr="00EB10B7" w:rsidRDefault="00EB10B7" w:rsidP="00EB10B7">
      <w:proofErr w:type="spellStart"/>
      <w:r w:rsidRPr="00EB10B7">
        <w:t>Inputs</w:t>
      </w:r>
      <w:proofErr w:type="spellEnd"/>
    </w:p>
    <w:p w14:paraId="3F686842" w14:textId="77777777" w:rsidR="00EB10B7" w:rsidRPr="00EB10B7" w:rsidRDefault="00EB10B7" w:rsidP="00EB10B7">
      <w:r w:rsidRPr="00EB10B7">
        <w:t xml:space="preserve">​2 </w:t>
      </w:r>
      <w:proofErr w:type="spellStart"/>
      <w:r w:rsidRPr="00EB10B7">
        <w:t>Inputs</w:t>
      </w:r>
      <w:proofErr w:type="spellEnd"/>
      <w:r w:rsidRPr="00EB10B7">
        <w:t xml:space="preserve"> (</w:t>
      </w:r>
      <w:proofErr w:type="spellStart"/>
      <w:r w:rsidRPr="00EB10B7">
        <w:t>e.g</w:t>
      </w:r>
      <w:proofErr w:type="spellEnd"/>
      <w:r w:rsidRPr="00EB10B7">
        <w:t xml:space="preserve">. </w:t>
      </w:r>
      <w:proofErr w:type="spellStart"/>
      <w:r w:rsidRPr="00EB10B7">
        <w:t>door</w:t>
      </w:r>
      <w:proofErr w:type="spellEnd"/>
      <w:r w:rsidRPr="00EB10B7">
        <w:t xml:space="preserve"> </w:t>
      </w:r>
      <w:proofErr w:type="spellStart"/>
      <w:r w:rsidRPr="00EB10B7">
        <w:t>contact</w:t>
      </w:r>
      <w:proofErr w:type="spellEnd"/>
      <w:r w:rsidRPr="00EB10B7">
        <w:t xml:space="preserve">, </w:t>
      </w:r>
      <w:proofErr w:type="spellStart"/>
      <w:r w:rsidRPr="00EB10B7">
        <w:t>remote</w:t>
      </w:r>
      <w:proofErr w:type="spellEnd"/>
      <w:r w:rsidRPr="00EB10B7">
        <w:t xml:space="preserve"> </w:t>
      </w:r>
      <w:proofErr w:type="spellStart"/>
      <w:r w:rsidRPr="00EB10B7">
        <w:t>blocking</w:t>
      </w:r>
      <w:proofErr w:type="spellEnd"/>
      <w:r w:rsidRPr="00EB10B7">
        <w:t xml:space="preserve">, </w:t>
      </w:r>
      <w:proofErr w:type="spellStart"/>
      <w:r w:rsidRPr="00EB10B7">
        <w:t>additional</w:t>
      </w:r>
      <w:proofErr w:type="spellEnd"/>
      <w:r w:rsidRPr="00EB10B7">
        <w:t xml:space="preserve"> </w:t>
      </w:r>
      <w:proofErr w:type="spellStart"/>
      <w:r w:rsidRPr="00EB10B7">
        <w:t>trigger</w:t>
      </w:r>
      <w:proofErr w:type="spellEnd"/>
      <w:r w:rsidRPr="00EB10B7">
        <w:t xml:space="preserve"> </w:t>
      </w:r>
      <w:proofErr w:type="spellStart"/>
      <w:r w:rsidRPr="00EB10B7">
        <w:t>criteria</w:t>
      </w:r>
      <w:proofErr w:type="spellEnd"/>
      <w:r w:rsidRPr="00EB10B7">
        <w:t xml:space="preserve"> </w:t>
      </w:r>
      <w:proofErr w:type="spellStart"/>
      <w:r w:rsidRPr="00EB10B7">
        <w:t>programmable</w:t>
      </w:r>
      <w:proofErr w:type="spellEnd"/>
      <w:r w:rsidRPr="00EB10B7">
        <w:t xml:space="preserve">). </w:t>
      </w:r>
      <w:proofErr w:type="spellStart"/>
      <w:r w:rsidRPr="00EB10B7">
        <w:t>Selectable</w:t>
      </w:r>
      <w:proofErr w:type="spellEnd"/>
      <w:r w:rsidRPr="00EB10B7">
        <w:t xml:space="preserve"> </w:t>
      </w:r>
      <w:proofErr w:type="spellStart"/>
      <w:r w:rsidRPr="00EB10B7">
        <w:t>polarity</w:t>
      </w:r>
      <w:proofErr w:type="spellEnd"/>
      <w:r w:rsidRPr="00EB10B7">
        <w:t xml:space="preserve"> (NO </w:t>
      </w:r>
      <w:proofErr w:type="spellStart"/>
      <w:r w:rsidRPr="00EB10B7">
        <w:t>or</w:t>
      </w:r>
      <w:proofErr w:type="spellEnd"/>
      <w:r w:rsidRPr="00EB10B7">
        <w:t xml:space="preserve"> </w:t>
      </w:r>
      <w:proofErr w:type="gramStart"/>
      <w:r w:rsidRPr="00EB10B7">
        <w:t>NC)*</w:t>
      </w:r>
      <w:proofErr w:type="gramEnd"/>
    </w:p>
    <w:p w14:paraId="237486B7" w14:textId="77777777" w:rsidR="00EB10B7" w:rsidRPr="00EB10B7" w:rsidRDefault="00EB10B7" w:rsidP="00EB10B7">
      <w:proofErr w:type="spellStart"/>
      <w:r w:rsidRPr="00EB10B7">
        <w:t>Power</w:t>
      </w:r>
      <w:proofErr w:type="spellEnd"/>
      <w:r w:rsidRPr="00EB10B7">
        <w:t xml:space="preserve"> </w:t>
      </w:r>
      <w:proofErr w:type="spellStart"/>
      <w:r w:rsidRPr="00EB10B7">
        <w:t>Supply</w:t>
      </w:r>
      <w:proofErr w:type="spellEnd"/>
    </w:p>
    <w:p w14:paraId="4860F30C" w14:textId="77777777" w:rsidR="00EB10B7" w:rsidRPr="00EB10B7" w:rsidRDefault="00EB10B7" w:rsidP="00EB10B7">
      <w:proofErr w:type="spellStart"/>
      <w:r w:rsidRPr="00EB10B7">
        <w:t>Battery</w:t>
      </w:r>
      <w:proofErr w:type="spellEnd"/>
      <w:r w:rsidRPr="00EB10B7">
        <w:t xml:space="preserve"> </w:t>
      </w:r>
      <w:proofErr w:type="spellStart"/>
      <w:r w:rsidRPr="00EB10B7">
        <w:t>and</w:t>
      </w:r>
      <w:proofErr w:type="spellEnd"/>
      <w:r w:rsidRPr="00EB10B7">
        <w:t>/</w:t>
      </w:r>
      <w:proofErr w:type="spellStart"/>
      <w:r w:rsidRPr="00EB10B7">
        <w:t>or</w:t>
      </w:r>
      <w:proofErr w:type="spellEnd"/>
      <w:r w:rsidRPr="00EB10B7">
        <w:t xml:space="preserve"> </w:t>
      </w:r>
      <w:proofErr w:type="spellStart"/>
      <w:r w:rsidRPr="00EB10B7">
        <w:t>external</w:t>
      </w:r>
      <w:proofErr w:type="spellEnd"/>
      <w:r w:rsidRPr="00EB10B7">
        <w:t xml:space="preserve"> </w:t>
      </w:r>
      <w:proofErr w:type="spellStart"/>
      <w:r w:rsidRPr="00EB10B7">
        <w:t>power</w:t>
      </w:r>
      <w:proofErr w:type="spellEnd"/>
      <w:r w:rsidRPr="00EB10B7">
        <w:t xml:space="preserve"> </w:t>
      </w:r>
      <w:proofErr w:type="spellStart"/>
      <w:r w:rsidRPr="00EB10B7">
        <w:t>supply</w:t>
      </w:r>
      <w:proofErr w:type="spellEnd"/>
    </w:p>
    <w:p w14:paraId="4A58E1A9" w14:textId="77777777" w:rsidR="00EB10B7" w:rsidRPr="00EB10B7" w:rsidRDefault="00EB10B7" w:rsidP="00EB10B7">
      <w:proofErr w:type="spellStart"/>
      <w:r w:rsidRPr="00EB10B7">
        <w:t>Input</w:t>
      </w:r>
      <w:proofErr w:type="spellEnd"/>
      <w:r w:rsidRPr="00EB10B7">
        <w:t xml:space="preserve"> </w:t>
      </w:r>
      <w:proofErr w:type="spellStart"/>
      <w:r w:rsidRPr="00EB10B7">
        <w:t>Unit</w:t>
      </w:r>
      <w:proofErr w:type="spellEnd"/>
    </w:p>
    <w:p w14:paraId="4ED5E31D" w14:textId="77777777" w:rsidR="00EB10B7" w:rsidRPr="00EB10B7" w:rsidRDefault="00EB10B7" w:rsidP="00EB10B7">
      <w:r w:rsidRPr="00EB10B7">
        <w:t xml:space="preserve">Metal </w:t>
      </w:r>
      <w:proofErr w:type="spellStart"/>
      <w:r w:rsidRPr="00EB10B7">
        <w:t>housing</w:t>
      </w:r>
      <w:proofErr w:type="spellEnd"/>
      <w:r w:rsidRPr="00EB10B7">
        <w:t xml:space="preserve"> in </w:t>
      </w:r>
      <w:proofErr w:type="spellStart"/>
      <w:r w:rsidRPr="00EB10B7">
        <w:t>black</w:t>
      </w:r>
      <w:proofErr w:type="spellEnd"/>
    </w:p>
    <w:p w14:paraId="7E76BDC0" w14:textId="77777777" w:rsidR="00EB10B7" w:rsidRPr="00EB10B7" w:rsidRDefault="00EB10B7" w:rsidP="00EB10B7">
      <w:proofErr w:type="spellStart"/>
      <w:r w:rsidRPr="00EB10B7">
        <w:t>Silicon</w:t>
      </w:r>
      <w:proofErr w:type="spellEnd"/>
      <w:r w:rsidRPr="00EB10B7">
        <w:t xml:space="preserve"> </w:t>
      </w:r>
      <w:proofErr w:type="spellStart"/>
      <w:r w:rsidRPr="00EB10B7">
        <w:t>rubber</w:t>
      </w:r>
      <w:proofErr w:type="spellEnd"/>
      <w:r w:rsidRPr="00EB10B7">
        <w:t xml:space="preserve"> </w:t>
      </w:r>
      <w:proofErr w:type="spellStart"/>
      <w:r w:rsidRPr="00EB10B7">
        <w:t>keypad</w:t>
      </w:r>
      <w:proofErr w:type="spellEnd"/>
      <w:r w:rsidRPr="00EB10B7">
        <w:t xml:space="preserve"> </w:t>
      </w:r>
      <w:proofErr w:type="spellStart"/>
      <w:r w:rsidRPr="00EB10B7">
        <w:t>with</w:t>
      </w:r>
      <w:proofErr w:type="spellEnd"/>
      <w:r w:rsidRPr="00EB10B7">
        <w:t xml:space="preserve"> </w:t>
      </w:r>
      <w:proofErr w:type="spellStart"/>
      <w:r w:rsidRPr="00EB10B7">
        <w:t>blue</w:t>
      </w:r>
      <w:proofErr w:type="spellEnd"/>
      <w:r w:rsidRPr="00EB10B7">
        <w:t xml:space="preserve"> </w:t>
      </w:r>
      <w:proofErr w:type="spellStart"/>
      <w:r w:rsidRPr="00EB10B7">
        <w:t>navigation</w:t>
      </w:r>
      <w:proofErr w:type="spellEnd"/>
      <w:r w:rsidRPr="00EB10B7">
        <w:t xml:space="preserve"> </w:t>
      </w:r>
      <w:proofErr w:type="spellStart"/>
      <w:r w:rsidRPr="00EB10B7">
        <w:t>keys</w:t>
      </w:r>
      <w:proofErr w:type="spellEnd"/>
    </w:p>
    <w:p w14:paraId="2C5A765F" w14:textId="77777777" w:rsidR="00EB10B7" w:rsidRPr="00EB10B7" w:rsidRDefault="00EB10B7" w:rsidP="00EB10B7">
      <w:proofErr w:type="spellStart"/>
      <w:r w:rsidRPr="00EB10B7">
        <w:t>Integrated</w:t>
      </w:r>
      <w:proofErr w:type="spellEnd"/>
      <w:r w:rsidRPr="00EB10B7">
        <w:t xml:space="preserve"> </w:t>
      </w:r>
      <w:proofErr w:type="spellStart"/>
      <w:r w:rsidRPr="00EB10B7">
        <w:t>battery</w:t>
      </w:r>
      <w:proofErr w:type="spellEnd"/>
      <w:r w:rsidRPr="00EB10B7">
        <w:t xml:space="preserve"> </w:t>
      </w:r>
      <w:proofErr w:type="spellStart"/>
      <w:r w:rsidRPr="00EB10B7">
        <w:t>compartment</w:t>
      </w:r>
      <w:proofErr w:type="spellEnd"/>
    </w:p>
    <w:p w14:paraId="257BEBA9" w14:textId="77777777" w:rsidR="00EB10B7" w:rsidRPr="00EB10B7" w:rsidRDefault="00EB10B7" w:rsidP="00EB10B7">
      <w:proofErr w:type="spellStart"/>
      <w:r w:rsidRPr="00EB10B7">
        <w:t>Large</w:t>
      </w:r>
      <w:proofErr w:type="spellEnd"/>
      <w:r w:rsidRPr="00EB10B7">
        <w:t xml:space="preserve">, </w:t>
      </w:r>
      <w:proofErr w:type="spellStart"/>
      <w:r w:rsidRPr="00EB10B7">
        <w:t>contrasted</w:t>
      </w:r>
      <w:proofErr w:type="spellEnd"/>
      <w:r w:rsidRPr="00EB10B7">
        <w:t xml:space="preserve"> LC </w:t>
      </w:r>
      <w:proofErr w:type="spellStart"/>
      <w:r w:rsidRPr="00EB10B7">
        <w:t>display</w:t>
      </w:r>
      <w:proofErr w:type="spellEnd"/>
    </w:p>
    <w:p w14:paraId="1E0C815F" w14:textId="77777777" w:rsidR="00EB10B7" w:rsidRPr="00EB10B7" w:rsidRDefault="00EB10B7" w:rsidP="00EB10B7">
      <w:proofErr w:type="spellStart"/>
      <w:r w:rsidRPr="00EB10B7">
        <w:t>Operator</w:t>
      </w:r>
      <w:proofErr w:type="spellEnd"/>
      <w:r w:rsidRPr="00EB10B7">
        <w:t xml:space="preserve"> </w:t>
      </w:r>
      <w:proofErr w:type="spellStart"/>
      <w:r w:rsidRPr="00EB10B7">
        <w:t>selectable</w:t>
      </w:r>
      <w:proofErr w:type="spellEnd"/>
      <w:r w:rsidRPr="00EB10B7">
        <w:t xml:space="preserve"> </w:t>
      </w:r>
      <w:proofErr w:type="spellStart"/>
      <w:r w:rsidRPr="00EB10B7">
        <w:t>display</w:t>
      </w:r>
      <w:proofErr w:type="spellEnd"/>
      <w:r w:rsidRPr="00EB10B7">
        <w:t xml:space="preserve"> </w:t>
      </w:r>
      <w:proofErr w:type="spellStart"/>
      <w:r w:rsidRPr="00EB10B7">
        <w:t>language</w:t>
      </w:r>
      <w:proofErr w:type="spellEnd"/>
    </w:p>
    <w:p w14:paraId="60CBDE38" w14:textId="77777777" w:rsidR="00EB10B7" w:rsidRPr="00EB10B7" w:rsidRDefault="00EB10B7" w:rsidP="00EB10B7">
      <w:proofErr w:type="spellStart"/>
      <w:r w:rsidRPr="00EB10B7">
        <w:t>Buzzer</w:t>
      </w:r>
      <w:proofErr w:type="spellEnd"/>
    </w:p>
    <w:p w14:paraId="0818F9D7" w14:textId="77777777" w:rsidR="00EB10B7" w:rsidRPr="00EB10B7" w:rsidRDefault="00EB10B7" w:rsidP="00EB10B7">
      <w:proofErr w:type="spellStart"/>
      <w:r w:rsidRPr="00EB10B7">
        <w:t>Built</w:t>
      </w:r>
      <w:proofErr w:type="spellEnd"/>
      <w:r w:rsidRPr="00EB10B7">
        <w:t xml:space="preserve">-in USB </w:t>
      </w:r>
      <w:proofErr w:type="spellStart"/>
      <w:r w:rsidRPr="00EB10B7">
        <w:t>interface</w:t>
      </w:r>
      <w:proofErr w:type="spellEnd"/>
    </w:p>
    <w:p w14:paraId="41356B5F" w14:textId="77777777" w:rsidR="00EB10B7" w:rsidRPr="00EB10B7" w:rsidRDefault="00EB10B7" w:rsidP="00EB10B7">
      <w:proofErr w:type="spellStart"/>
      <w:r w:rsidRPr="00EB10B7">
        <w:t>Lock</w:t>
      </w:r>
      <w:proofErr w:type="spellEnd"/>
      <w:r w:rsidRPr="00EB10B7">
        <w:t xml:space="preserve"> </w:t>
      </w:r>
      <w:proofErr w:type="spellStart"/>
      <w:r w:rsidRPr="00EB10B7">
        <w:t>Unit</w:t>
      </w:r>
      <w:proofErr w:type="spellEnd"/>
    </w:p>
    <w:p w14:paraId="3964F32E" w14:textId="77777777" w:rsidR="00EB10B7" w:rsidRPr="00EB10B7" w:rsidRDefault="00EB10B7" w:rsidP="00EB10B7">
      <w:proofErr w:type="spellStart"/>
      <w:r w:rsidRPr="00EB10B7">
        <w:t>Adaptable</w:t>
      </w:r>
      <w:proofErr w:type="spellEnd"/>
      <w:r w:rsidRPr="00EB10B7">
        <w:t xml:space="preserve"> </w:t>
      </w:r>
      <w:proofErr w:type="spellStart"/>
      <w:r w:rsidRPr="00EB10B7">
        <w:t>bolt</w:t>
      </w:r>
      <w:proofErr w:type="spellEnd"/>
      <w:r w:rsidRPr="00EB10B7">
        <w:t xml:space="preserve"> </w:t>
      </w:r>
      <w:proofErr w:type="spellStart"/>
      <w:r w:rsidRPr="00EB10B7">
        <w:t>function</w:t>
      </w:r>
      <w:proofErr w:type="spellEnd"/>
      <w:r w:rsidRPr="00EB10B7">
        <w:t xml:space="preserve">: </w:t>
      </w:r>
      <w:proofErr w:type="spellStart"/>
      <w:r w:rsidRPr="00EB10B7">
        <w:t>Dead</w:t>
      </w:r>
      <w:proofErr w:type="spellEnd"/>
      <w:r w:rsidRPr="00EB10B7">
        <w:t xml:space="preserve"> </w:t>
      </w:r>
      <w:proofErr w:type="spellStart"/>
      <w:r w:rsidRPr="00EB10B7">
        <w:t>bolt</w:t>
      </w:r>
      <w:proofErr w:type="spellEnd"/>
      <w:r w:rsidRPr="00EB10B7">
        <w:t xml:space="preserve">/Spring </w:t>
      </w:r>
      <w:proofErr w:type="spellStart"/>
      <w:r w:rsidRPr="00EB10B7">
        <w:t>bolt</w:t>
      </w:r>
      <w:proofErr w:type="spellEnd"/>
      <w:r w:rsidRPr="00EB10B7">
        <w:t>**</w:t>
      </w:r>
    </w:p>
    <w:p w14:paraId="70D1F31D" w14:textId="77777777" w:rsidR="00EB10B7" w:rsidRPr="00EB10B7" w:rsidRDefault="00EB10B7" w:rsidP="00EB10B7">
      <w:r w:rsidRPr="00EB10B7">
        <w:t xml:space="preserve">5 N </w:t>
      </w:r>
      <w:proofErr w:type="spellStart"/>
      <w:r w:rsidRPr="00EB10B7">
        <w:t>moving</w:t>
      </w:r>
      <w:proofErr w:type="spellEnd"/>
      <w:r w:rsidRPr="00EB10B7">
        <w:t xml:space="preserve"> </w:t>
      </w:r>
      <w:proofErr w:type="spellStart"/>
      <w:r w:rsidRPr="00EB10B7">
        <w:t>force</w:t>
      </w:r>
      <w:proofErr w:type="spellEnd"/>
      <w:r w:rsidRPr="00EB10B7">
        <w:t xml:space="preserve"> in </w:t>
      </w:r>
      <w:proofErr w:type="spellStart"/>
      <w:r w:rsidRPr="00EB10B7">
        <w:t>both</w:t>
      </w:r>
      <w:proofErr w:type="spellEnd"/>
      <w:r w:rsidRPr="00EB10B7">
        <w:t xml:space="preserve"> </w:t>
      </w:r>
      <w:proofErr w:type="spellStart"/>
      <w:r w:rsidRPr="00EB10B7">
        <w:t>directions</w:t>
      </w:r>
      <w:proofErr w:type="spellEnd"/>
    </w:p>
    <w:p w14:paraId="4168A3B5" w14:textId="77777777" w:rsidR="00EB10B7" w:rsidRPr="00EB10B7" w:rsidRDefault="00EB10B7" w:rsidP="00EB10B7">
      <w:proofErr w:type="spellStart"/>
      <w:r w:rsidRPr="00EB10B7">
        <w:t>Bolt</w:t>
      </w:r>
      <w:proofErr w:type="spellEnd"/>
      <w:r w:rsidRPr="00EB10B7">
        <w:t xml:space="preserve"> </w:t>
      </w:r>
      <w:proofErr w:type="spellStart"/>
      <w:r w:rsidRPr="00EB10B7">
        <w:t>with</w:t>
      </w:r>
      <w:proofErr w:type="spellEnd"/>
      <w:r w:rsidRPr="00EB10B7">
        <w:t xml:space="preserve"> 2 </w:t>
      </w:r>
      <w:proofErr w:type="spellStart"/>
      <w:r w:rsidRPr="00EB10B7">
        <w:t>threads</w:t>
      </w:r>
      <w:proofErr w:type="spellEnd"/>
      <w:r w:rsidRPr="00EB10B7">
        <w:t xml:space="preserve"> M4</w:t>
      </w:r>
    </w:p>
    <w:p w14:paraId="665D407A" w14:textId="19F3787C" w:rsidR="00EB10B7" w:rsidRDefault="00EB10B7" w:rsidP="00EB10B7">
      <w:r w:rsidRPr="00EB10B7">
        <w:t xml:space="preserve">* </w:t>
      </w:r>
      <w:proofErr w:type="spellStart"/>
      <w:r w:rsidRPr="00EB10B7">
        <w:t>with</w:t>
      </w:r>
      <w:proofErr w:type="spellEnd"/>
      <w:r w:rsidRPr="00EB10B7">
        <w:t xml:space="preserve"> </w:t>
      </w:r>
      <w:proofErr w:type="spellStart"/>
      <w:r w:rsidRPr="00EB10B7">
        <w:t>programming</w:t>
      </w:r>
      <w:proofErr w:type="spellEnd"/>
      <w:r w:rsidRPr="00EB10B7">
        <w:t xml:space="preserve"> </w:t>
      </w:r>
      <w:proofErr w:type="gramStart"/>
      <w:r w:rsidRPr="00EB10B7">
        <w:t>software</w:t>
      </w:r>
      <w:proofErr w:type="gramEnd"/>
      <w:r w:rsidRPr="00EB10B7">
        <w:br/>
        <w:t xml:space="preserve">** </w:t>
      </w:r>
      <w:proofErr w:type="spellStart"/>
      <w:r w:rsidRPr="00EB10B7">
        <w:t>non-VdS</w:t>
      </w:r>
      <w:proofErr w:type="spellEnd"/>
    </w:p>
    <w:p w14:paraId="2C61D9C8" w14:textId="591D1BF8" w:rsidR="006C1106" w:rsidRDefault="006C1106" w:rsidP="00EB10B7"/>
    <w:p w14:paraId="1C3FA8FA" w14:textId="77777777" w:rsidR="003D4CA7" w:rsidRPr="00D904C5" w:rsidRDefault="003D4CA7" w:rsidP="00D904C5">
      <w:hyperlink r:id="rId9" w:anchor="technicalData" w:history="1">
        <w:r w:rsidRPr="00D904C5">
          <w:rPr>
            <w:rStyle w:val="Hyperlink"/>
          </w:rPr>
          <w:t xml:space="preserve">Technical </w:t>
        </w:r>
        <w:proofErr w:type="gramStart"/>
        <w:r w:rsidRPr="00D904C5">
          <w:rPr>
            <w:rStyle w:val="Hyperlink"/>
          </w:rPr>
          <w:t>data</w:t>
        </w:r>
        <w:proofErr w:type="gramEnd"/>
      </w:hyperlink>
    </w:p>
    <w:p w14:paraId="514238BD" w14:textId="77777777" w:rsidR="003D4CA7" w:rsidRPr="00D904C5" w:rsidRDefault="003D4CA7" w:rsidP="00D904C5">
      <w:proofErr w:type="spellStart"/>
      <w:r w:rsidRPr="00D904C5">
        <w:t>Variants</w:t>
      </w:r>
      <w:proofErr w:type="spellEnd"/>
    </w:p>
    <w:p w14:paraId="74879428" w14:textId="77777777" w:rsidR="003D4CA7" w:rsidRPr="00D904C5" w:rsidRDefault="003D4CA7" w:rsidP="00D904C5">
      <w:proofErr w:type="spellStart"/>
      <w:r w:rsidRPr="00D904C5">
        <w:t>Axessor</w:t>
      </w:r>
      <w:proofErr w:type="spellEnd"/>
      <w:r w:rsidRPr="00D904C5">
        <w:t xml:space="preserve"> USB</w:t>
      </w:r>
    </w:p>
    <w:p w14:paraId="104BB925" w14:textId="77777777" w:rsidR="003D4CA7" w:rsidRPr="00D904C5" w:rsidRDefault="003D4CA7" w:rsidP="00D904C5">
      <w:r w:rsidRPr="00D904C5">
        <w:t xml:space="preserve">Metal </w:t>
      </w:r>
      <w:proofErr w:type="spellStart"/>
      <w:r w:rsidRPr="00D904C5">
        <w:t>housing</w:t>
      </w:r>
      <w:proofErr w:type="spellEnd"/>
      <w:r w:rsidRPr="00D904C5">
        <w:t xml:space="preserve"> in </w:t>
      </w:r>
      <w:proofErr w:type="spellStart"/>
      <w:r w:rsidRPr="00D904C5">
        <w:t>black</w:t>
      </w:r>
      <w:proofErr w:type="spellEnd"/>
      <w:r w:rsidRPr="00D904C5">
        <w:t xml:space="preserve">, </w:t>
      </w:r>
      <w:proofErr w:type="spellStart"/>
      <w:r w:rsidRPr="00D904C5">
        <w:t>blue</w:t>
      </w:r>
      <w:proofErr w:type="spellEnd"/>
      <w:r w:rsidRPr="00D904C5">
        <w:t xml:space="preserve"> </w:t>
      </w:r>
      <w:proofErr w:type="spellStart"/>
      <w:r w:rsidRPr="00D904C5">
        <w:t>navigation</w:t>
      </w:r>
      <w:proofErr w:type="spellEnd"/>
      <w:r w:rsidRPr="00D904C5">
        <w:t xml:space="preserve"> </w:t>
      </w:r>
      <w:proofErr w:type="spellStart"/>
      <w:r w:rsidRPr="00D904C5">
        <w:t>keys</w:t>
      </w:r>
      <w:proofErr w:type="spellEnd"/>
    </w:p>
    <w:p w14:paraId="440A8899" w14:textId="77777777" w:rsidR="003D4CA7" w:rsidRPr="00D904C5" w:rsidRDefault="003D4CA7" w:rsidP="00D904C5">
      <w:proofErr w:type="spellStart"/>
      <w:r w:rsidRPr="00D904C5">
        <w:t>Built</w:t>
      </w:r>
      <w:proofErr w:type="spellEnd"/>
      <w:r w:rsidRPr="00D904C5">
        <w:t xml:space="preserve">-in USB </w:t>
      </w:r>
      <w:proofErr w:type="spellStart"/>
      <w:r w:rsidRPr="00D904C5">
        <w:t>interface</w:t>
      </w:r>
      <w:proofErr w:type="spellEnd"/>
      <w:r w:rsidRPr="00D904C5">
        <w:t xml:space="preserve"> </w:t>
      </w:r>
      <w:proofErr w:type="spellStart"/>
      <w:r w:rsidRPr="00D904C5">
        <w:t>for</w:t>
      </w:r>
      <w:proofErr w:type="spellEnd"/>
      <w:r w:rsidRPr="00D904C5">
        <w:t xml:space="preserve"> </w:t>
      </w:r>
      <w:proofErr w:type="spellStart"/>
      <w:r w:rsidRPr="00D904C5">
        <w:t>audit</w:t>
      </w:r>
      <w:proofErr w:type="spellEnd"/>
      <w:r w:rsidRPr="00D904C5">
        <w:t xml:space="preserve"> </w:t>
      </w:r>
      <w:proofErr w:type="spellStart"/>
      <w:r w:rsidRPr="00D904C5">
        <w:t>output</w:t>
      </w:r>
      <w:proofErr w:type="spellEnd"/>
      <w:r w:rsidRPr="00D904C5">
        <w:t xml:space="preserve"> </w:t>
      </w:r>
      <w:proofErr w:type="spellStart"/>
      <w:r w:rsidRPr="00D904C5">
        <w:t>and</w:t>
      </w:r>
      <w:proofErr w:type="spellEnd"/>
      <w:r w:rsidRPr="00D904C5">
        <w:t xml:space="preserve"> </w:t>
      </w:r>
      <w:proofErr w:type="spellStart"/>
      <w:r w:rsidRPr="00D904C5">
        <w:t>programming</w:t>
      </w:r>
      <w:proofErr w:type="spellEnd"/>
      <w:r w:rsidRPr="00D904C5">
        <w:t xml:space="preserve"> </w:t>
      </w:r>
      <w:proofErr w:type="spellStart"/>
      <w:r w:rsidRPr="00D904C5">
        <w:t>by</w:t>
      </w:r>
      <w:proofErr w:type="spellEnd"/>
      <w:r w:rsidRPr="00D904C5">
        <w:t xml:space="preserve"> </w:t>
      </w:r>
      <w:proofErr w:type="spellStart"/>
      <w:r w:rsidRPr="00D904C5">
        <w:t>computer</w:t>
      </w:r>
      <w:proofErr w:type="spellEnd"/>
    </w:p>
    <w:p w14:paraId="63272C59" w14:textId="77777777" w:rsidR="003D4CA7" w:rsidRPr="00D904C5" w:rsidRDefault="003D4CA7" w:rsidP="00D904C5">
      <w:proofErr w:type="spellStart"/>
      <w:r w:rsidRPr="00D904C5">
        <w:t>Built</w:t>
      </w:r>
      <w:proofErr w:type="spellEnd"/>
      <w:r w:rsidRPr="00D904C5">
        <w:t xml:space="preserve">-in </w:t>
      </w:r>
      <w:proofErr w:type="spellStart"/>
      <w:r w:rsidRPr="00D904C5">
        <w:t>terminals</w:t>
      </w:r>
      <w:proofErr w:type="spellEnd"/>
      <w:r w:rsidRPr="00D904C5">
        <w:t xml:space="preserve"> </w:t>
      </w:r>
      <w:proofErr w:type="spellStart"/>
      <w:r w:rsidRPr="00D904C5">
        <w:t>for</w:t>
      </w:r>
      <w:proofErr w:type="spellEnd"/>
      <w:r w:rsidRPr="00D904C5">
        <w:t xml:space="preserve"> alarm </w:t>
      </w:r>
      <w:proofErr w:type="spellStart"/>
      <w:r w:rsidRPr="00D904C5">
        <w:t>connection</w:t>
      </w:r>
      <w:proofErr w:type="spellEnd"/>
    </w:p>
    <w:p w14:paraId="70DD3935" w14:textId="77777777" w:rsidR="003D4CA7" w:rsidRPr="00D904C5" w:rsidRDefault="003D4CA7" w:rsidP="00D904C5">
      <w:proofErr w:type="gramStart"/>
      <w:r w:rsidRPr="00D904C5">
        <w:t>Software</w:t>
      </w:r>
      <w:proofErr w:type="gramEnd"/>
    </w:p>
    <w:p w14:paraId="71E88F27" w14:textId="77777777" w:rsidR="003D4CA7" w:rsidRPr="00D904C5" w:rsidRDefault="003D4CA7" w:rsidP="00D904C5">
      <w:r w:rsidRPr="00D904C5">
        <w:lastRenderedPageBreak/>
        <w:t>Programming Software AS284-W</w:t>
      </w:r>
    </w:p>
    <w:p w14:paraId="01C8B066" w14:textId="77777777" w:rsidR="003D4CA7" w:rsidRPr="00D904C5" w:rsidRDefault="003D4CA7" w:rsidP="00D904C5">
      <w:proofErr w:type="spellStart"/>
      <w:r w:rsidRPr="00D904C5">
        <w:t>Runs</w:t>
      </w:r>
      <w:proofErr w:type="spellEnd"/>
      <w:r w:rsidRPr="00D904C5">
        <w:t xml:space="preserve"> on Microsoft® Windows® </w:t>
      </w:r>
      <w:proofErr w:type="spellStart"/>
      <w:r w:rsidRPr="00D904C5">
        <w:t>operating</w:t>
      </w:r>
      <w:proofErr w:type="spellEnd"/>
      <w:r w:rsidRPr="00D904C5">
        <w:t xml:space="preserve"> </w:t>
      </w:r>
      <w:proofErr w:type="spellStart"/>
      <w:r w:rsidRPr="00D904C5">
        <w:t>systems</w:t>
      </w:r>
      <w:proofErr w:type="spellEnd"/>
    </w:p>
    <w:p w14:paraId="0B23FBD2" w14:textId="77777777" w:rsidR="003D4CA7" w:rsidRPr="00D904C5" w:rsidRDefault="003D4CA7" w:rsidP="00D904C5">
      <w:proofErr w:type="spellStart"/>
      <w:r w:rsidRPr="00D904C5">
        <w:t>Operator</w:t>
      </w:r>
      <w:proofErr w:type="spellEnd"/>
      <w:r w:rsidRPr="00D904C5">
        <w:t xml:space="preserve"> </w:t>
      </w:r>
      <w:proofErr w:type="spellStart"/>
      <w:r w:rsidRPr="00D904C5">
        <w:t>selectable</w:t>
      </w:r>
      <w:proofErr w:type="spellEnd"/>
      <w:r w:rsidRPr="00D904C5">
        <w:t xml:space="preserve"> </w:t>
      </w:r>
      <w:proofErr w:type="spellStart"/>
      <w:r w:rsidRPr="00D904C5">
        <w:t>language</w:t>
      </w:r>
      <w:proofErr w:type="spellEnd"/>
    </w:p>
    <w:p w14:paraId="7E8054B2" w14:textId="77777777" w:rsidR="003D4CA7" w:rsidRPr="00D904C5" w:rsidRDefault="003D4CA7" w:rsidP="00D904C5">
      <w:proofErr w:type="gramStart"/>
      <w:r w:rsidRPr="00D904C5">
        <w:t>Software</w:t>
      </w:r>
      <w:proofErr w:type="gramEnd"/>
      <w:r w:rsidRPr="00D904C5">
        <w:t xml:space="preserve"> </w:t>
      </w:r>
      <w:proofErr w:type="spellStart"/>
      <w:r w:rsidRPr="00D904C5">
        <w:t>package</w:t>
      </w:r>
      <w:proofErr w:type="spellEnd"/>
      <w:r w:rsidRPr="00D904C5">
        <w:t xml:space="preserve"> </w:t>
      </w:r>
      <w:proofErr w:type="spellStart"/>
      <w:r w:rsidRPr="00D904C5">
        <w:t>including</w:t>
      </w:r>
      <w:proofErr w:type="spellEnd"/>
      <w:r w:rsidRPr="00D904C5">
        <w:t xml:space="preserve"> </w:t>
      </w:r>
      <w:proofErr w:type="spellStart"/>
      <w:r w:rsidRPr="00D904C5">
        <w:t>cable</w:t>
      </w:r>
      <w:proofErr w:type="spellEnd"/>
      <w:r w:rsidRPr="00D904C5">
        <w:t xml:space="preserve"> </w:t>
      </w:r>
      <w:proofErr w:type="spellStart"/>
      <w:r w:rsidRPr="00D904C5">
        <w:t>and</w:t>
      </w:r>
      <w:proofErr w:type="spellEnd"/>
    </w:p>
    <w:p w14:paraId="1C3E2459" w14:textId="77777777" w:rsidR="003D4CA7" w:rsidRPr="00D904C5" w:rsidRDefault="003D4CA7" w:rsidP="00D904C5">
      <w:r w:rsidRPr="00D904C5">
        <w:t xml:space="preserve">NETW </w:t>
      </w:r>
      <w:proofErr w:type="spellStart"/>
      <w:r w:rsidRPr="00D904C5">
        <w:t>dongle</w:t>
      </w:r>
      <w:proofErr w:type="spellEnd"/>
      <w:r w:rsidRPr="00D904C5">
        <w:t xml:space="preserve"> </w:t>
      </w:r>
      <w:proofErr w:type="spellStart"/>
      <w:r w:rsidRPr="00D904C5">
        <w:t>for</w:t>
      </w:r>
      <w:proofErr w:type="spellEnd"/>
      <w:r w:rsidRPr="00D904C5">
        <w:t xml:space="preserve"> network </w:t>
      </w:r>
      <w:proofErr w:type="spellStart"/>
      <w:r w:rsidRPr="00D904C5">
        <w:t>programming</w:t>
      </w:r>
      <w:proofErr w:type="spellEnd"/>
      <w:r w:rsidRPr="00D904C5">
        <w:t xml:space="preserve"> </w:t>
      </w:r>
      <w:proofErr w:type="spellStart"/>
      <w:r w:rsidRPr="00D904C5">
        <w:t>or</w:t>
      </w:r>
      <w:proofErr w:type="spellEnd"/>
    </w:p>
    <w:p w14:paraId="1705200F" w14:textId="77777777" w:rsidR="003D4CA7" w:rsidRPr="00D904C5" w:rsidRDefault="003D4CA7" w:rsidP="00D904C5">
      <w:r w:rsidRPr="00D904C5">
        <w:t xml:space="preserve">USBW </w:t>
      </w:r>
      <w:proofErr w:type="spellStart"/>
      <w:r w:rsidRPr="00D904C5">
        <w:t>dongle</w:t>
      </w:r>
      <w:proofErr w:type="spellEnd"/>
      <w:r w:rsidRPr="00D904C5">
        <w:t xml:space="preserve"> </w:t>
      </w:r>
      <w:proofErr w:type="spellStart"/>
      <w:r w:rsidRPr="00D904C5">
        <w:t>for</w:t>
      </w:r>
      <w:proofErr w:type="spellEnd"/>
      <w:r w:rsidRPr="00D904C5">
        <w:t xml:space="preserve"> </w:t>
      </w:r>
      <w:proofErr w:type="spellStart"/>
      <w:r w:rsidRPr="00D904C5">
        <w:t>local</w:t>
      </w:r>
      <w:proofErr w:type="spellEnd"/>
      <w:r w:rsidRPr="00D904C5">
        <w:t xml:space="preserve"> </w:t>
      </w:r>
      <w:proofErr w:type="spellStart"/>
      <w:r w:rsidRPr="00D904C5">
        <w:t>programming</w:t>
      </w:r>
      <w:proofErr w:type="spellEnd"/>
    </w:p>
    <w:p w14:paraId="3AAB9BFE" w14:textId="77777777" w:rsidR="003D4CA7" w:rsidRPr="00D904C5" w:rsidRDefault="003D4CA7" w:rsidP="00D904C5">
      <w:proofErr w:type="spellStart"/>
      <w:r w:rsidRPr="00D904C5">
        <w:t>Audit</w:t>
      </w:r>
      <w:proofErr w:type="spellEnd"/>
      <w:r w:rsidRPr="00D904C5">
        <w:t xml:space="preserve">-Software AS284-W </w:t>
      </w:r>
      <w:proofErr w:type="spellStart"/>
      <w:r w:rsidRPr="00D904C5">
        <w:t>for</w:t>
      </w:r>
      <w:proofErr w:type="spellEnd"/>
      <w:r w:rsidRPr="00D904C5">
        <w:t xml:space="preserve"> </w:t>
      </w:r>
      <w:proofErr w:type="spellStart"/>
      <w:r w:rsidRPr="00D904C5">
        <w:t>readout</w:t>
      </w:r>
      <w:proofErr w:type="spellEnd"/>
      <w:r w:rsidRPr="00D904C5">
        <w:t xml:space="preserve"> </w:t>
      </w:r>
      <w:proofErr w:type="spellStart"/>
      <w:r w:rsidRPr="00D904C5">
        <w:t>the</w:t>
      </w:r>
      <w:proofErr w:type="spellEnd"/>
      <w:r w:rsidRPr="00D904C5">
        <w:t xml:space="preserve"> </w:t>
      </w:r>
      <w:proofErr w:type="spellStart"/>
      <w:r w:rsidRPr="00D904C5">
        <w:t>cache</w:t>
      </w:r>
      <w:proofErr w:type="spellEnd"/>
      <w:r w:rsidRPr="00D904C5">
        <w:t xml:space="preserve"> </w:t>
      </w:r>
      <w:proofErr w:type="spellStart"/>
      <w:r w:rsidRPr="00D904C5">
        <w:t>memory</w:t>
      </w:r>
      <w:proofErr w:type="spellEnd"/>
    </w:p>
    <w:p w14:paraId="648C301F" w14:textId="77777777" w:rsidR="003D4CA7" w:rsidRPr="00D904C5" w:rsidRDefault="003D4CA7" w:rsidP="00D904C5">
      <w:proofErr w:type="spellStart"/>
      <w:r w:rsidRPr="00D904C5">
        <w:t>Runs</w:t>
      </w:r>
      <w:proofErr w:type="spellEnd"/>
      <w:r w:rsidRPr="00D904C5">
        <w:t xml:space="preserve"> on Microsoft® Windows® </w:t>
      </w:r>
      <w:proofErr w:type="spellStart"/>
      <w:r w:rsidRPr="00D904C5">
        <w:t>operating</w:t>
      </w:r>
      <w:proofErr w:type="spellEnd"/>
      <w:r w:rsidRPr="00D904C5">
        <w:t xml:space="preserve"> </w:t>
      </w:r>
      <w:proofErr w:type="spellStart"/>
      <w:r w:rsidRPr="00D904C5">
        <w:t>systems</w:t>
      </w:r>
      <w:proofErr w:type="spellEnd"/>
    </w:p>
    <w:p w14:paraId="711EEEB9" w14:textId="77777777" w:rsidR="003D4CA7" w:rsidRPr="00D904C5" w:rsidRDefault="003D4CA7" w:rsidP="00D904C5">
      <w:proofErr w:type="spellStart"/>
      <w:r w:rsidRPr="00D904C5">
        <w:t>Operator</w:t>
      </w:r>
      <w:proofErr w:type="spellEnd"/>
      <w:r w:rsidRPr="00D904C5">
        <w:t xml:space="preserve"> </w:t>
      </w:r>
      <w:proofErr w:type="spellStart"/>
      <w:r w:rsidRPr="00D904C5">
        <w:t>selectable</w:t>
      </w:r>
      <w:proofErr w:type="spellEnd"/>
      <w:r w:rsidRPr="00D904C5">
        <w:t xml:space="preserve"> </w:t>
      </w:r>
      <w:proofErr w:type="spellStart"/>
      <w:r w:rsidRPr="00D904C5">
        <w:t>language</w:t>
      </w:r>
      <w:proofErr w:type="spellEnd"/>
    </w:p>
    <w:p w14:paraId="4AB92AC3" w14:textId="77777777" w:rsidR="003D4CA7" w:rsidRPr="00D904C5" w:rsidRDefault="003D4CA7" w:rsidP="00D904C5">
      <w:proofErr w:type="gramStart"/>
      <w:r w:rsidRPr="00D904C5">
        <w:t>Software</w:t>
      </w:r>
      <w:proofErr w:type="gramEnd"/>
      <w:r w:rsidRPr="00D904C5">
        <w:t xml:space="preserve"> </w:t>
      </w:r>
      <w:proofErr w:type="spellStart"/>
      <w:r w:rsidRPr="00D904C5">
        <w:t>package</w:t>
      </w:r>
      <w:proofErr w:type="spellEnd"/>
      <w:r w:rsidRPr="00D904C5">
        <w:t xml:space="preserve"> </w:t>
      </w:r>
      <w:proofErr w:type="spellStart"/>
      <w:r w:rsidRPr="00D904C5">
        <w:t>including</w:t>
      </w:r>
      <w:proofErr w:type="spellEnd"/>
      <w:r w:rsidRPr="00D904C5">
        <w:t xml:space="preserve"> </w:t>
      </w:r>
      <w:proofErr w:type="spellStart"/>
      <w:r w:rsidRPr="00D904C5">
        <w:t>cable</w:t>
      </w:r>
      <w:proofErr w:type="spellEnd"/>
      <w:r w:rsidRPr="00D904C5">
        <w:t xml:space="preserve"> </w:t>
      </w:r>
      <w:proofErr w:type="spellStart"/>
      <w:r w:rsidRPr="00D904C5">
        <w:t>and</w:t>
      </w:r>
      <w:proofErr w:type="spellEnd"/>
      <w:r w:rsidRPr="00D904C5">
        <w:t xml:space="preserve"> AUDITW </w:t>
      </w:r>
      <w:proofErr w:type="spellStart"/>
      <w:r w:rsidRPr="00D904C5">
        <w:t>dongle</w:t>
      </w:r>
      <w:proofErr w:type="spellEnd"/>
      <w:r w:rsidRPr="00D904C5">
        <w:t xml:space="preserve"> </w:t>
      </w:r>
      <w:proofErr w:type="spellStart"/>
      <w:r w:rsidRPr="00D904C5">
        <w:t>for</w:t>
      </w:r>
      <w:proofErr w:type="spellEnd"/>
      <w:r w:rsidRPr="00D904C5">
        <w:t xml:space="preserve"> </w:t>
      </w:r>
      <w:proofErr w:type="spellStart"/>
      <w:r w:rsidRPr="00D904C5">
        <w:t>read</w:t>
      </w:r>
      <w:proofErr w:type="spellEnd"/>
      <w:r w:rsidRPr="00D904C5">
        <w:t xml:space="preserve"> </w:t>
      </w:r>
      <w:proofErr w:type="spellStart"/>
      <w:r w:rsidRPr="00D904C5">
        <w:t>out</w:t>
      </w:r>
      <w:proofErr w:type="spellEnd"/>
      <w:r w:rsidRPr="00D904C5">
        <w:t xml:space="preserve"> </w:t>
      </w:r>
      <w:proofErr w:type="spellStart"/>
      <w:r w:rsidRPr="00D904C5">
        <w:t>the</w:t>
      </w:r>
      <w:proofErr w:type="spellEnd"/>
      <w:r w:rsidRPr="00D904C5">
        <w:t xml:space="preserve"> </w:t>
      </w:r>
      <w:proofErr w:type="spellStart"/>
      <w:r w:rsidRPr="00D904C5">
        <w:t>cache</w:t>
      </w:r>
      <w:proofErr w:type="spellEnd"/>
      <w:r w:rsidRPr="00D904C5">
        <w:t xml:space="preserve"> </w:t>
      </w:r>
      <w:proofErr w:type="spellStart"/>
      <w:r w:rsidRPr="00D904C5">
        <w:t>memory</w:t>
      </w:r>
      <w:proofErr w:type="spellEnd"/>
    </w:p>
    <w:p w14:paraId="3CAA68E9" w14:textId="77777777" w:rsidR="003D4CA7" w:rsidRPr="00D904C5" w:rsidRDefault="003D4CA7" w:rsidP="00D904C5">
      <w:hyperlink r:id="rId10" w:anchor="functionality" w:history="1">
        <w:proofErr w:type="spellStart"/>
        <w:r w:rsidRPr="00D904C5">
          <w:rPr>
            <w:rStyle w:val="Hyperlink"/>
          </w:rPr>
          <w:t>Functionality</w:t>
        </w:r>
        <w:proofErr w:type="spellEnd"/>
      </w:hyperlink>
    </w:p>
    <w:p w14:paraId="708785F6" w14:textId="77777777" w:rsidR="003D4CA7" w:rsidRPr="00D904C5" w:rsidRDefault="003D4CA7" w:rsidP="00D904C5">
      <w:proofErr w:type="spellStart"/>
      <w:r w:rsidRPr="00D904C5">
        <w:t>Code-Functions</w:t>
      </w:r>
      <w:proofErr w:type="spellEnd"/>
    </w:p>
    <w:p w14:paraId="1A2B2DF9" w14:textId="77777777" w:rsidR="003D4CA7" w:rsidRPr="00D904C5" w:rsidRDefault="003D4CA7" w:rsidP="00D904C5">
      <w:r w:rsidRPr="00D904C5">
        <w:t xml:space="preserve">Dual </w:t>
      </w:r>
      <w:proofErr w:type="spellStart"/>
      <w:r w:rsidRPr="00D904C5">
        <w:t>mode</w:t>
      </w:r>
      <w:proofErr w:type="spellEnd"/>
      <w:r w:rsidRPr="00D904C5">
        <w:t xml:space="preserve"> </w:t>
      </w:r>
      <w:proofErr w:type="spellStart"/>
      <w:r w:rsidRPr="00D904C5">
        <w:t>for</w:t>
      </w:r>
      <w:proofErr w:type="spellEnd"/>
      <w:r w:rsidRPr="00D904C5">
        <w:t xml:space="preserve"> </w:t>
      </w:r>
      <w:proofErr w:type="spellStart"/>
      <w:r w:rsidRPr="00D904C5">
        <w:t>opening</w:t>
      </w:r>
      <w:proofErr w:type="spellEnd"/>
      <w:r w:rsidRPr="00D904C5">
        <w:t xml:space="preserve"> (</w:t>
      </w:r>
      <w:proofErr w:type="spellStart"/>
      <w:r w:rsidRPr="00D904C5">
        <w:t>any</w:t>
      </w:r>
      <w:proofErr w:type="spellEnd"/>
      <w:r w:rsidRPr="00D904C5">
        <w:t xml:space="preserve"> </w:t>
      </w:r>
      <w:proofErr w:type="spellStart"/>
      <w:r w:rsidRPr="00D904C5">
        <w:t>group</w:t>
      </w:r>
      <w:proofErr w:type="spellEnd"/>
      <w:r w:rsidRPr="00D904C5">
        <w:t>)</w:t>
      </w:r>
    </w:p>
    <w:p w14:paraId="058F69D3" w14:textId="77777777" w:rsidR="003D4CA7" w:rsidRPr="00D904C5" w:rsidRDefault="003D4CA7" w:rsidP="00D904C5">
      <w:proofErr w:type="spellStart"/>
      <w:r w:rsidRPr="00D904C5">
        <w:t>Individual</w:t>
      </w:r>
      <w:proofErr w:type="spellEnd"/>
      <w:r w:rsidRPr="00D904C5">
        <w:t xml:space="preserve"> </w:t>
      </w:r>
      <w:proofErr w:type="spellStart"/>
      <w:r w:rsidRPr="00D904C5">
        <w:t>or</w:t>
      </w:r>
      <w:proofErr w:type="spellEnd"/>
      <w:r w:rsidRPr="00D904C5">
        <w:t xml:space="preserve"> </w:t>
      </w:r>
      <w:proofErr w:type="spellStart"/>
      <w:r w:rsidRPr="00D904C5">
        <w:t>group</w:t>
      </w:r>
      <w:proofErr w:type="spellEnd"/>
      <w:r w:rsidRPr="00D904C5">
        <w:t xml:space="preserve"> </w:t>
      </w:r>
      <w:proofErr w:type="spellStart"/>
      <w:r w:rsidRPr="00D904C5">
        <w:t>code</w:t>
      </w:r>
      <w:proofErr w:type="spellEnd"/>
      <w:r w:rsidRPr="00D904C5">
        <w:t xml:space="preserve"> </w:t>
      </w:r>
      <w:proofErr w:type="spellStart"/>
      <w:r w:rsidRPr="00D904C5">
        <w:t>denial</w:t>
      </w:r>
      <w:proofErr w:type="spellEnd"/>
    </w:p>
    <w:p w14:paraId="69DB7840" w14:textId="77777777" w:rsidR="003D4CA7" w:rsidRPr="00D904C5" w:rsidRDefault="003D4CA7" w:rsidP="00D904C5">
      <w:proofErr w:type="spellStart"/>
      <w:r w:rsidRPr="00D904C5">
        <w:t>Wrong</w:t>
      </w:r>
      <w:proofErr w:type="spellEnd"/>
      <w:r w:rsidRPr="00D904C5">
        <w:t xml:space="preserve"> </w:t>
      </w:r>
      <w:proofErr w:type="spellStart"/>
      <w:r w:rsidRPr="00D904C5">
        <w:t>try</w:t>
      </w:r>
      <w:proofErr w:type="spellEnd"/>
      <w:r w:rsidRPr="00D904C5">
        <w:t xml:space="preserve"> </w:t>
      </w:r>
      <w:proofErr w:type="spellStart"/>
      <w:r w:rsidRPr="00D904C5">
        <w:t>lockout</w:t>
      </w:r>
      <w:proofErr w:type="spellEnd"/>
      <w:r w:rsidRPr="00D904C5">
        <w:t xml:space="preserve"> </w:t>
      </w:r>
      <w:proofErr w:type="spellStart"/>
      <w:r w:rsidRPr="00D904C5">
        <w:t>after</w:t>
      </w:r>
      <w:proofErr w:type="spellEnd"/>
      <w:r w:rsidRPr="00D904C5">
        <w:t xml:space="preserve"> 4 </w:t>
      </w:r>
      <w:proofErr w:type="spellStart"/>
      <w:r w:rsidRPr="00D904C5">
        <w:t>false</w:t>
      </w:r>
      <w:proofErr w:type="spellEnd"/>
      <w:r w:rsidRPr="00D904C5">
        <w:t xml:space="preserve"> </w:t>
      </w:r>
      <w:proofErr w:type="spellStart"/>
      <w:r w:rsidRPr="00D904C5">
        <w:t>codes</w:t>
      </w:r>
      <w:proofErr w:type="spellEnd"/>
    </w:p>
    <w:p w14:paraId="23A11CB9" w14:textId="77777777" w:rsidR="003D4CA7" w:rsidRPr="00D904C5" w:rsidRDefault="003D4CA7" w:rsidP="00D904C5">
      <w:proofErr w:type="spellStart"/>
      <w:r w:rsidRPr="00D904C5">
        <w:t>Duress</w:t>
      </w:r>
      <w:proofErr w:type="spellEnd"/>
      <w:r w:rsidRPr="00D904C5">
        <w:t xml:space="preserve"> </w:t>
      </w:r>
      <w:proofErr w:type="spellStart"/>
      <w:r w:rsidRPr="00D904C5">
        <w:t>code</w:t>
      </w:r>
      <w:proofErr w:type="spellEnd"/>
      <w:r w:rsidRPr="00D904C5">
        <w:t xml:space="preserve"> (</w:t>
      </w:r>
      <w:proofErr w:type="spellStart"/>
      <w:r w:rsidRPr="00D904C5">
        <w:t>silent</w:t>
      </w:r>
      <w:proofErr w:type="spellEnd"/>
      <w:r w:rsidRPr="00D904C5">
        <w:t xml:space="preserve"> alarm)</w:t>
      </w:r>
    </w:p>
    <w:p w14:paraId="76D7A724" w14:textId="77777777" w:rsidR="003D4CA7" w:rsidRPr="00D904C5" w:rsidRDefault="003D4CA7" w:rsidP="00D904C5">
      <w:proofErr w:type="spellStart"/>
      <w:r w:rsidRPr="00D904C5">
        <w:t>Shelve</w:t>
      </w:r>
      <w:proofErr w:type="spellEnd"/>
      <w:r w:rsidRPr="00D904C5">
        <w:t xml:space="preserve"> </w:t>
      </w:r>
      <w:proofErr w:type="spellStart"/>
      <w:r w:rsidRPr="00D904C5">
        <w:t>function</w:t>
      </w:r>
      <w:proofErr w:type="spellEnd"/>
    </w:p>
    <w:p w14:paraId="4A340A49" w14:textId="77777777" w:rsidR="003D4CA7" w:rsidRPr="00D904C5" w:rsidRDefault="003D4CA7" w:rsidP="00D904C5">
      <w:r w:rsidRPr="00D904C5">
        <w:t xml:space="preserve">Time </w:t>
      </w:r>
      <w:proofErr w:type="spellStart"/>
      <w:r w:rsidRPr="00D904C5">
        <w:t>Lock</w:t>
      </w:r>
      <w:proofErr w:type="spellEnd"/>
      <w:r w:rsidRPr="00D904C5">
        <w:t xml:space="preserve"> </w:t>
      </w:r>
      <w:proofErr w:type="spellStart"/>
      <w:r w:rsidRPr="00D904C5">
        <w:t>Functions</w:t>
      </w:r>
      <w:proofErr w:type="spellEnd"/>
    </w:p>
    <w:p w14:paraId="497B7640" w14:textId="77777777" w:rsidR="003D4CA7" w:rsidRPr="00D904C5" w:rsidRDefault="003D4CA7" w:rsidP="00D904C5">
      <w:r w:rsidRPr="00D904C5">
        <w:t xml:space="preserve">Normal time </w:t>
      </w:r>
      <w:proofErr w:type="spellStart"/>
      <w:r w:rsidRPr="00D904C5">
        <w:t>delay</w:t>
      </w:r>
      <w:proofErr w:type="spellEnd"/>
    </w:p>
    <w:p w14:paraId="20744606" w14:textId="77777777" w:rsidR="003D4CA7" w:rsidRPr="00D904C5" w:rsidRDefault="003D4CA7" w:rsidP="00D904C5">
      <w:proofErr w:type="spellStart"/>
      <w:r w:rsidRPr="00D904C5">
        <w:t>Duress</w:t>
      </w:r>
      <w:proofErr w:type="spellEnd"/>
      <w:r w:rsidRPr="00D904C5">
        <w:t xml:space="preserve"> time </w:t>
      </w:r>
      <w:proofErr w:type="spellStart"/>
      <w:r w:rsidRPr="00D904C5">
        <w:t>delay</w:t>
      </w:r>
      <w:proofErr w:type="spellEnd"/>
    </w:p>
    <w:p w14:paraId="27AF26AD" w14:textId="77777777" w:rsidR="003D4CA7" w:rsidRPr="00D904C5" w:rsidRDefault="003D4CA7" w:rsidP="00D904C5">
      <w:proofErr w:type="spellStart"/>
      <w:r w:rsidRPr="00D904C5">
        <w:t>Confirmation</w:t>
      </w:r>
      <w:proofErr w:type="spellEnd"/>
      <w:r w:rsidRPr="00D904C5">
        <w:t xml:space="preserve"> </w:t>
      </w:r>
      <w:proofErr w:type="spellStart"/>
      <w:r w:rsidRPr="00D904C5">
        <w:t>window</w:t>
      </w:r>
      <w:proofErr w:type="spellEnd"/>
    </w:p>
    <w:p w14:paraId="056B942B" w14:textId="77777777" w:rsidR="003D4CA7" w:rsidRPr="00D904C5" w:rsidRDefault="003D4CA7" w:rsidP="00D904C5">
      <w:r w:rsidRPr="00D904C5">
        <w:t xml:space="preserve">Remote </w:t>
      </w:r>
      <w:proofErr w:type="spellStart"/>
      <w:r w:rsidRPr="00D904C5">
        <w:t>opening</w:t>
      </w:r>
      <w:proofErr w:type="spellEnd"/>
      <w:r w:rsidRPr="00D904C5">
        <w:t xml:space="preserve"> </w:t>
      </w:r>
      <w:proofErr w:type="spellStart"/>
      <w:r w:rsidRPr="00D904C5">
        <w:t>disable</w:t>
      </w:r>
      <w:proofErr w:type="spellEnd"/>
    </w:p>
    <w:p w14:paraId="0B1FD685" w14:textId="77777777" w:rsidR="003D4CA7" w:rsidRPr="00D904C5" w:rsidRDefault="003D4CA7" w:rsidP="00D904C5">
      <w:proofErr w:type="spellStart"/>
      <w:r w:rsidRPr="00D904C5">
        <w:t>Automatic</w:t>
      </w:r>
      <w:proofErr w:type="spellEnd"/>
      <w:r w:rsidRPr="00D904C5">
        <w:t xml:space="preserve"> DLST (</w:t>
      </w:r>
      <w:proofErr w:type="spellStart"/>
      <w:r w:rsidRPr="00D904C5">
        <w:t>summer</w:t>
      </w:r>
      <w:proofErr w:type="spellEnd"/>
      <w:r w:rsidRPr="00D904C5">
        <w:t>/</w:t>
      </w:r>
      <w:proofErr w:type="spellStart"/>
      <w:r w:rsidRPr="00D904C5">
        <w:t>winter</w:t>
      </w:r>
      <w:proofErr w:type="spellEnd"/>
      <w:r w:rsidRPr="00D904C5">
        <w:t xml:space="preserve"> time </w:t>
      </w:r>
      <w:proofErr w:type="spellStart"/>
      <w:proofErr w:type="gramStart"/>
      <w:r w:rsidRPr="00D904C5">
        <w:t>changeover</w:t>
      </w:r>
      <w:proofErr w:type="spellEnd"/>
      <w:r w:rsidRPr="00D904C5">
        <w:t>)*</w:t>
      </w:r>
      <w:proofErr w:type="gramEnd"/>
    </w:p>
    <w:p w14:paraId="5F7555D3" w14:textId="77777777" w:rsidR="003D4CA7" w:rsidRPr="00D904C5" w:rsidRDefault="003D4CA7" w:rsidP="00D904C5">
      <w:r w:rsidRPr="00D904C5">
        <w:t xml:space="preserve">Holiday </w:t>
      </w:r>
      <w:proofErr w:type="spellStart"/>
      <w:r w:rsidRPr="00D904C5">
        <w:t>periods</w:t>
      </w:r>
      <w:proofErr w:type="spellEnd"/>
    </w:p>
    <w:p w14:paraId="336A719F" w14:textId="77777777" w:rsidR="003D4CA7" w:rsidRPr="00D904C5" w:rsidRDefault="003D4CA7" w:rsidP="00D904C5">
      <w:proofErr w:type="spellStart"/>
      <w:r w:rsidRPr="00D904C5">
        <w:t>Yearly</w:t>
      </w:r>
      <w:proofErr w:type="spellEnd"/>
      <w:r w:rsidRPr="00D904C5">
        <w:t xml:space="preserve"> </w:t>
      </w:r>
      <w:proofErr w:type="spellStart"/>
      <w:r w:rsidRPr="00D904C5">
        <w:t>repeating</w:t>
      </w:r>
      <w:proofErr w:type="spellEnd"/>
      <w:r w:rsidRPr="00D904C5">
        <w:t xml:space="preserve"> </w:t>
      </w:r>
      <w:proofErr w:type="spellStart"/>
      <w:r w:rsidRPr="00D904C5">
        <w:t>holiday</w:t>
      </w:r>
      <w:proofErr w:type="spellEnd"/>
      <w:r w:rsidRPr="00D904C5">
        <w:t xml:space="preserve"> </w:t>
      </w:r>
      <w:proofErr w:type="spellStart"/>
      <w:r w:rsidRPr="00D904C5">
        <w:t>periods</w:t>
      </w:r>
      <w:proofErr w:type="spellEnd"/>
    </w:p>
    <w:p w14:paraId="15959ECE" w14:textId="77777777" w:rsidR="003D4CA7" w:rsidRPr="00D904C5" w:rsidRDefault="003D4CA7" w:rsidP="00D904C5">
      <w:proofErr w:type="spellStart"/>
      <w:r w:rsidRPr="00D904C5">
        <w:t>Weekly</w:t>
      </w:r>
      <w:proofErr w:type="spellEnd"/>
      <w:r w:rsidRPr="00D904C5">
        <w:t xml:space="preserve"> time </w:t>
      </w:r>
      <w:proofErr w:type="spellStart"/>
      <w:r w:rsidRPr="00D904C5">
        <w:t>lock</w:t>
      </w:r>
      <w:proofErr w:type="spellEnd"/>
    </w:p>
    <w:p w14:paraId="27FA0799" w14:textId="77777777" w:rsidR="003D4CA7" w:rsidRPr="00D904C5" w:rsidRDefault="003D4CA7" w:rsidP="00D904C5">
      <w:proofErr w:type="spellStart"/>
      <w:r w:rsidRPr="00D904C5">
        <w:t>Other</w:t>
      </w:r>
      <w:proofErr w:type="spellEnd"/>
      <w:r w:rsidRPr="00D904C5">
        <w:t xml:space="preserve"> </w:t>
      </w:r>
      <w:proofErr w:type="spellStart"/>
      <w:r w:rsidRPr="00D904C5">
        <w:t>Functions</w:t>
      </w:r>
      <w:proofErr w:type="spellEnd"/>
    </w:p>
    <w:p w14:paraId="3E024C5A" w14:textId="77777777" w:rsidR="003D4CA7" w:rsidRPr="00D904C5" w:rsidRDefault="003D4CA7" w:rsidP="00D904C5">
      <w:proofErr w:type="spellStart"/>
      <w:r w:rsidRPr="00D904C5">
        <w:t>Low</w:t>
      </w:r>
      <w:proofErr w:type="spellEnd"/>
      <w:r w:rsidRPr="00D904C5">
        <w:t xml:space="preserve"> </w:t>
      </w:r>
      <w:proofErr w:type="spellStart"/>
      <w:r w:rsidRPr="00D904C5">
        <w:t>voltage</w:t>
      </w:r>
      <w:proofErr w:type="spellEnd"/>
      <w:r w:rsidRPr="00D904C5">
        <w:t xml:space="preserve"> </w:t>
      </w:r>
      <w:proofErr w:type="spellStart"/>
      <w:r w:rsidRPr="00D904C5">
        <w:t>detection</w:t>
      </w:r>
      <w:proofErr w:type="spellEnd"/>
    </w:p>
    <w:p w14:paraId="7937F561" w14:textId="77777777" w:rsidR="003D4CA7" w:rsidRPr="00D904C5" w:rsidRDefault="003D4CA7" w:rsidP="00D904C5">
      <w:proofErr w:type="spellStart"/>
      <w:r w:rsidRPr="00D904C5">
        <w:t>Battery</w:t>
      </w:r>
      <w:proofErr w:type="spellEnd"/>
      <w:r w:rsidRPr="00D904C5">
        <w:t xml:space="preserve"> </w:t>
      </w:r>
      <w:proofErr w:type="spellStart"/>
      <w:r w:rsidRPr="00D904C5">
        <w:t>status</w:t>
      </w:r>
      <w:proofErr w:type="spellEnd"/>
      <w:r w:rsidRPr="00D904C5">
        <w:t xml:space="preserve"> </w:t>
      </w:r>
      <w:proofErr w:type="spellStart"/>
      <w:r w:rsidRPr="00D904C5">
        <w:t>display</w:t>
      </w:r>
      <w:proofErr w:type="spellEnd"/>
    </w:p>
    <w:p w14:paraId="72CD7E86" w14:textId="77777777" w:rsidR="003D4CA7" w:rsidRPr="00D904C5" w:rsidRDefault="003D4CA7" w:rsidP="00D904C5">
      <w:proofErr w:type="spellStart"/>
      <w:r w:rsidRPr="00D904C5">
        <w:t>Non-erasable</w:t>
      </w:r>
      <w:proofErr w:type="spellEnd"/>
      <w:r w:rsidRPr="00D904C5">
        <w:t xml:space="preserve"> </w:t>
      </w:r>
      <w:proofErr w:type="spellStart"/>
      <w:r w:rsidRPr="00D904C5">
        <w:t>opening</w:t>
      </w:r>
      <w:proofErr w:type="spellEnd"/>
      <w:r w:rsidRPr="00D904C5">
        <w:t xml:space="preserve"> </w:t>
      </w:r>
      <w:proofErr w:type="spellStart"/>
      <w:r w:rsidRPr="00D904C5">
        <w:t>counter</w:t>
      </w:r>
      <w:proofErr w:type="spellEnd"/>
    </w:p>
    <w:p w14:paraId="507BD749" w14:textId="77777777" w:rsidR="003D4CA7" w:rsidRPr="00D904C5" w:rsidRDefault="003D4CA7" w:rsidP="00D904C5">
      <w:proofErr w:type="spellStart"/>
      <w:r w:rsidRPr="00D904C5">
        <w:t>Selectable</w:t>
      </w:r>
      <w:proofErr w:type="spellEnd"/>
      <w:r w:rsidRPr="00D904C5">
        <w:t xml:space="preserve"> </w:t>
      </w:r>
      <w:proofErr w:type="spellStart"/>
      <w:r w:rsidRPr="00D904C5">
        <w:t>display</w:t>
      </w:r>
      <w:proofErr w:type="spellEnd"/>
      <w:r w:rsidRPr="00D904C5">
        <w:t xml:space="preserve"> of </w:t>
      </w:r>
      <w:proofErr w:type="spellStart"/>
      <w:r w:rsidRPr="00D904C5">
        <w:t>next</w:t>
      </w:r>
      <w:proofErr w:type="spellEnd"/>
      <w:r w:rsidRPr="00D904C5">
        <w:t xml:space="preserve"> </w:t>
      </w:r>
      <w:proofErr w:type="spellStart"/>
      <w:r w:rsidRPr="00D904C5">
        <w:t>opening</w:t>
      </w:r>
      <w:proofErr w:type="spellEnd"/>
      <w:r w:rsidRPr="00D904C5">
        <w:t xml:space="preserve"> time</w:t>
      </w:r>
    </w:p>
    <w:p w14:paraId="39FEE80F" w14:textId="77777777" w:rsidR="003D4CA7" w:rsidRPr="00D904C5" w:rsidRDefault="003D4CA7" w:rsidP="00D904C5">
      <w:proofErr w:type="spellStart"/>
      <w:r w:rsidRPr="00D904C5">
        <w:lastRenderedPageBreak/>
        <w:t>Error</w:t>
      </w:r>
      <w:proofErr w:type="spellEnd"/>
      <w:r w:rsidRPr="00D904C5">
        <w:t xml:space="preserve"> </w:t>
      </w:r>
      <w:proofErr w:type="spellStart"/>
      <w:r w:rsidRPr="00D904C5">
        <w:t>diagnosis</w:t>
      </w:r>
      <w:proofErr w:type="spellEnd"/>
      <w:r w:rsidRPr="00D904C5">
        <w:t xml:space="preserve">, </w:t>
      </w:r>
      <w:proofErr w:type="spellStart"/>
      <w:r w:rsidRPr="00D904C5">
        <w:t>recognition</w:t>
      </w:r>
      <w:proofErr w:type="spellEnd"/>
      <w:r w:rsidRPr="00D904C5">
        <w:t xml:space="preserve"> </w:t>
      </w:r>
      <w:proofErr w:type="spellStart"/>
      <w:r w:rsidRPr="00D904C5">
        <w:t>and</w:t>
      </w:r>
      <w:proofErr w:type="spellEnd"/>
      <w:r w:rsidRPr="00D904C5">
        <w:t xml:space="preserve"> </w:t>
      </w:r>
      <w:proofErr w:type="spellStart"/>
      <w:r w:rsidRPr="00D904C5">
        <w:t>display</w:t>
      </w:r>
      <w:proofErr w:type="spellEnd"/>
    </w:p>
    <w:p w14:paraId="03194771" w14:textId="77777777" w:rsidR="003D4CA7" w:rsidRPr="00D904C5" w:rsidRDefault="003D4CA7" w:rsidP="00D904C5">
      <w:hyperlink r:id="rId11" w:anchor="applications" w:history="1">
        <w:r w:rsidRPr="00D904C5">
          <w:rPr>
            <w:rStyle w:val="Hyperlink"/>
          </w:rPr>
          <w:t>Applications</w:t>
        </w:r>
      </w:hyperlink>
    </w:p>
    <w:p w14:paraId="7BD6722B" w14:textId="77777777" w:rsidR="003D4CA7" w:rsidRPr="00D904C5" w:rsidRDefault="003D4CA7" w:rsidP="00D904C5">
      <w:r w:rsidRPr="00D904C5">
        <w:t>AS284-USBW Programming Software</w:t>
      </w:r>
    </w:p>
    <w:p w14:paraId="6CE6DDB2" w14:textId="77777777" w:rsidR="003D4CA7" w:rsidRPr="00D904C5" w:rsidRDefault="003D4CA7" w:rsidP="00D904C5">
      <w:proofErr w:type="spellStart"/>
      <w:r w:rsidRPr="00D904C5">
        <w:t>Use</w:t>
      </w:r>
      <w:proofErr w:type="spellEnd"/>
      <w:r w:rsidRPr="00D904C5">
        <w:t xml:space="preserve"> </w:t>
      </w:r>
      <w:proofErr w:type="spellStart"/>
      <w:r w:rsidRPr="00D904C5">
        <w:t>the</w:t>
      </w:r>
      <w:proofErr w:type="spellEnd"/>
      <w:r w:rsidRPr="00D904C5">
        <w:t xml:space="preserve"> AS284-USBW </w:t>
      </w:r>
      <w:proofErr w:type="gramStart"/>
      <w:r w:rsidRPr="00D904C5">
        <w:t>software</w:t>
      </w:r>
      <w:proofErr w:type="gramEnd"/>
      <w:r w:rsidRPr="00D904C5">
        <w:t xml:space="preserve"> </w:t>
      </w:r>
      <w:proofErr w:type="spellStart"/>
      <w:r w:rsidRPr="00D904C5">
        <w:t>to</w:t>
      </w:r>
      <w:proofErr w:type="spellEnd"/>
      <w:r w:rsidRPr="00D904C5">
        <w:t xml:space="preserve"> </w:t>
      </w:r>
      <w:proofErr w:type="spellStart"/>
      <w:r w:rsidRPr="00D904C5">
        <w:t>configure</w:t>
      </w:r>
      <w:proofErr w:type="spellEnd"/>
      <w:r w:rsidRPr="00D904C5">
        <w:t xml:space="preserve"> </w:t>
      </w:r>
      <w:proofErr w:type="spellStart"/>
      <w:r w:rsidRPr="00D904C5">
        <w:t>and</w:t>
      </w:r>
      <w:proofErr w:type="spellEnd"/>
      <w:r w:rsidRPr="00D904C5">
        <w:t xml:space="preserve"> </w:t>
      </w:r>
      <w:proofErr w:type="spellStart"/>
      <w:r w:rsidRPr="00D904C5">
        <w:t>parametrize</w:t>
      </w:r>
      <w:proofErr w:type="spellEnd"/>
      <w:r w:rsidRPr="00D904C5">
        <w:t xml:space="preserve"> </w:t>
      </w:r>
      <w:proofErr w:type="spellStart"/>
      <w:r w:rsidRPr="00D904C5">
        <w:t>Axessor</w:t>
      </w:r>
      <w:proofErr w:type="spellEnd"/>
      <w:r w:rsidRPr="00D904C5">
        <w:t xml:space="preserve"> Series </w:t>
      </w:r>
      <w:proofErr w:type="spellStart"/>
      <w:r w:rsidRPr="00D904C5">
        <w:t>products</w:t>
      </w:r>
      <w:proofErr w:type="spellEnd"/>
      <w:r w:rsidRPr="00D904C5">
        <w:t xml:space="preserve"> </w:t>
      </w:r>
      <w:proofErr w:type="spellStart"/>
      <w:r w:rsidRPr="00D904C5">
        <w:t>like</w:t>
      </w:r>
      <w:proofErr w:type="spellEnd"/>
      <w:r w:rsidRPr="00D904C5">
        <w:t xml:space="preserve"> </w:t>
      </w:r>
      <w:proofErr w:type="spellStart"/>
      <w:r w:rsidRPr="00D904C5">
        <w:t>Axessor</w:t>
      </w:r>
      <w:proofErr w:type="spellEnd"/>
      <w:r w:rsidRPr="00D904C5">
        <w:t xml:space="preserve"> USB, </w:t>
      </w:r>
      <w:proofErr w:type="spellStart"/>
      <w:r w:rsidRPr="00D904C5">
        <w:t>Axessor</w:t>
      </w:r>
      <w:proofErr w:type="spellEnd"/>
      <w:r w:rsidRPr="00D904C5">
        <w:t xml:space="preserve"> IP </w:t>
      </w:r>
      <w:proofErr w:type="spellStart"/>
      <w:r w:rsidRPr="00D904C5">
        <w:t>and</w:t>
      </w:r>
      <w:proofErr w:type="spellEnd"/>
      <w:r w:rsidRPr="00D904C5">
        <w:t xml:space="preserve"> </w:t>
      </w:r>
      <w:proofErr w:type="spellStart"/>
      <w:r w:rsidRPr="00D904C5">
        <w:t>Axessor</w:t>
      </w:r>
      <w:proofErr w:type="spellEnd"/>
      <w:r w:rsidRPr="00D904C5">
        <w:t xml:space="preserve"> CIT.</w:t>
      </w:r>
    </w:p>
    <w:p w14:paraId="6FD3F32B" w14:textId="77777777" w:rsidR="003D4CA7" w:rsidRPr="00D904C5" w:rsidRDefault="003D4CA7" w:rsidP="00D904C5">
      <w:proofErr w:type="spellStart"/>
      <w:r w:rsidRPr="00D904C5">
        <w:t>This</w:t>
      </w:r>
      <w:proofErr w:type="spellEnd"/>
      <w:r w:rsidRPr="00D904C5">
        <w:t xml:space="preserve"> </w:t>
      </w:r>
      <w:proofErr w:type="gramStart"/>
      <w:r w:rsidRPr="00D904C5">
        <w:t>software</w:t>
      </w:r>
      <w:proofErr w:type="gramEnd"/>
      <w:r w:rsidRPr="00D904C5">
        <w:t xml:space="preserve"> is </w:t>
      </w:r>
      <w:proofErr w:type="spellStart"/>
      <w:r w:rsidRPr="00D904C5">
        <w:t>for</w:t>
      </w:r>
      <w:proofErr w:type="spellEnd"/>
      <w:r w:rsidRPr="00D904C5">
        <w:t xml:space="preserve"> </w:t>
      </w:r>
      <w:proofErr w:type="spellStart"/>
      <w:r w:rsidRPr="00D904C5">
        <w:t>stand</w:t>
      </w:r>
      <w:proofErr w:type="spellEnd"/>
      <w:r w:rsidRPr="00D904C5">
        <w:t xml:space="preserve"> </w:t>
      </w:r>
      <w:proofErr w:type="spellStart"/>
      <w:r w:rsidRPr="00D904C5">
        <w:t>alone</w:t>
      </w:r>
      <w:proofErr w:type="spellEnd"/>
      <w:r w:rsidRPr="00D904C5">
        <w:t xml:space="preserve"> </w:t>
      </w:r>
      <w:proofErr w:type="spellStart"/>
      <w:r w:rsidRPr="00D904C5">
        <w:t>purposes</w:t>
      </w:r>
      <w:proofErr w:type="spellEnd"/>
      <w:r w:rsidRPr="00D904C5">
        <w:t xml:space="preserve"> </w:t>
      </w:r>
      <w:proofErr w:type="spellStart"/>
      <w:r w:rsidRPr="00D904C5">
        <w:t>only</w:t>
      </w:r>
      <w:proofErr w:type="spellEnd"/>
      <w:r w:rsidRPr="00D904C5">
        <w:t xml:space="preserve"> (</w:t>
      </w:r>
      <w:proofErr w:type="spellStart"/>
      <w:r w:rsidRPr="00D904C5">
        <w:t>no</w:t>
      </w:r>
      <w:proofErr w:type="spellEnd"/>
      <w:r w:rsidRPr="00D904C5">
        <w:t xml:space="preserve"> </w:t>
      </w:r>
      <w:proofErr w:type="spellStart"/>
      <w:r w:rsidRPr="00D904C5">
        <w:t>networking</w:t>
      </w:r>
      <w:proofErr w:type="spellEnd"/>
      <w:r w:rsidRPr="00D904C5">
        <w:t xml:space="preserve"> </w:t>
      </w:r>
      <w:proofErr w:type="spellStart"/>
      <w:r w:rsidRPr="00D904C5">
        <w:t>functionality</w:t>
      </w:r>
      <w:proofErr w:type="spellEnd"/>
      <w:r w:rsidRPr="00D904C5">
        <w:t>).</w:t>
      </w:r>
    </w:p>
    <w:p w14:paraId="31249C0D" w14:textId="77777777" w:rsidR="003D4CA7" w:rsidRPr="00D904C5" w:rsidRDefault="003D4CA7" w:rsidP="00D904C5">
      <w:proofErr w:type="spellStart"/>
      <w:r w:rsidRPr="00D904C5">
        <w:t>Changes</w:t>
      </w:r>
      <w:proofErr w:type="spellEnd"/>
      <w:r w:rsidRPr="00D904C5">
        <w:t xml:space="preserve"> </w:t>
      </w:r>
      <w:proofErr w:type="spellStart"/>
      <w:r w:rsidRPr="00D904C5">
        <w:t>to</w:t>
      </w:r>
      <w:proofErr w:type="spellEnd"/>
      <w:r w:rsidRPr="00D904C5">
        <w:t xml:space="preserve"> </w:t>
      </w:r>
      <w:proofErr w:type="spellStart"/>
      <w:r w:rsidRPr="00D904C5">
        <w:t>previous</w:t>
      </w:r>
      <w:proofErr w:type="spellEnd"/>
      <w:r w:rsidRPr="00D904C5">
        <w:t xml:space="preserve"> </w:t>
      </w:r>
      <w:proofErr w:type="spellStart"/>
      <w:r w:rsidRPr="00D904C5">
        <w:t>version</w:t>
      </w:r>
      <w:proofErr w:type="spellEnd"/>
      <w:r w:rsidRPr="00D904C5">
        <w:t>:</w:t>
      </w:r>
    </w:p>
    <w:p w14:paraId="64837A0F" w14:textId="77777777" w:rsidR="003D4CA7" w:rsidRPr="00D904C5" w:rsidRDefault="003D4CA7" w:rsidP="00D904C5">
      <w:r w:rsidRPr="00D904C5">
        <w:t xml:space="preserve">AS284-W </w:t>
      </w:r>
      <w:proofErr w:type="spellStart"/>
      <w:r w:rsidRPr="00D904C5">
        <w:t>version</w:t>
      </w:r>
      <w:proofErr w:type="spellEnd"/>
      <w:r w:rsidRPr="00D904C5">
        <w:t xml:space="preserve"> 4.0.0.63</w:t>
      </w:r>
    </w:p>
    <w:p w14:paraId="22EE7B66" w14:textId="77777777" w:rsidR="003D4CA7" w:rsidRPr="00D904C5" w:rsidRDefault="003D4CA7" w:rsidP="00D904C5">
      <w:proofErr w:type="spellStart"/>
      <w:r w:rsidRPr="00D904C5">
        <w:t>Support</w:t>
      </w:r>
      <w:proofErr w:type="spellEnd"/>
      <w:r w:rsidRPr="00D904C5">
        <w:t xml:space="preserve"> </w:t>
      </w:r>
      <w:proofErr w:type="spellStart"/>
      <w:r w:rsidRPr="00D904C5">
        <w:t>for</w:t>
      </w:r>
      <w:proofErr w:type="spellEnd"/>
      <w:r w:rsidRPr="00D904C5">
        <w:t xml:space="preserve"> </w:t>
      </w:r>
      <w:proofErr w:type="spellStart"/>
      <w:r w:rsidRPr="00D904C5">
        <w:t>multiple</w:t>
      </w:r>
      <w:proofErr w:type="spellEnd"/>
      <w:r w:rsidRPr="00D904C5">
        <w:t xml:space="preserve"> AS284-W </w:t>
      </w:r>
      <w:proofErr w:type="spellStart"/>
      <w:r w:rsidRPr="00D904C5">
        <w:t>instances</w:t>
      </w:r>
      <w:proofErr w:type="spellEnd"/>
      <w:r w:rsidRPr="00D904C5">
        <w:t xml:space="preserve"> in </w:t>
      </w:r>
      <w:proofErr w:type="spellStart"/>
      <w:r w:rsidRPr="00D904C5">
        <w:t>virtualized</w:t>
      </w:r>
      <w:proofErr w:type="spellEnd"/>
      <w:r w:rsidRPr="00D904C5">
        <w:t xml:space="preserve"> </w:t>
      </w:r>
      <w:proofErr w:type="spellStart"/>
      <w:r w:rsidRPr="00D904C5">
        <w:t>environments</w:t>
      </w:r>
      <w:proofErr w:type="spellEnd"/>
    </w:p>
    <w:p w14:paraId="3200CBC0" w14:textId="77777777" w:rsidR="003D4CA7" w:rsidRPr="00D904C5" w:rsidRDefault="003D4CA7" w:rsidP="00D904C5">
      <w:r w:rsidRPr="00D904C5">
        <w:t xml:space="preserve">AS284-W </w:t>
      </w:r>
      <w:proofErr w:type="spellStart"/>
      <w:r w:rsidRPr="00D904C5">
        <w:t>version</w:t>
      </w:r>
      <w:proofErr w:type="spellEnd"/>
      <w:r w:rsidRPr="00D904C5">
        <w:t xml:space="preserve"> 4.0.0.61</w:t>
      </w:r>
    </w:p>
    <w:p w14:paraId="63955A77" w14:textId="77777777" w:rsidR="003D4CA7" w:rsidRPr="00D904C5" w:rsidRDefault="003D4CA7" w:rsidP="00D904C5">
      <w:proofErr w:type="spellStart"/>
      <w:r w:rsidRPr="00D904C5">
        <w:t>Based</w:t>
      </w:r>
      <w:proofErr w:type="spellEnd"/>
      <w:r w:rsidRPr="00D904C5">
        <w:t xml:space="preserve"> on .Net 4.5 </w:t>
      </w:r>
      <w:proofErr w:type="spellStart"/>
      <w:r w:rsidRPr="00D904C5">
        <w:t>instead</w:t>
      </w:r>
      <w:proofErr w:type="spellEnd"/>
      <w:r w:rsidRPr="00D904C5">
        <w:t xml:space="preserve"> of 4.0</w:t>
      </w:r>
    </w:p>
    <w:p w14:paraId="73BC7FA3" w14:textId="77777777" w:rsidR="003D4CA7" w:rsidRPr="00D904C5" w:rsidRDefault="003D4CA7" w:rsidP="00D904C5">
      <w:proofErr w:type="spellStart"/>
      <w:r w:rsidRPr="00D904C5">
        <w:t>Preparation</w:t>
      </w:r>
      <w:proofErr w:type="spellEnd"/>
      <w:r w:rsidRPr="00D904C5">
        <w:t xml:space="preserve"> </w:t>
      </w:r>
      <w:proofErr w:type="spellStart"/>
      <w:r w:rsidRPr="00D904C5">
        <w:t>for</w:t>
      </w:r>
      <w:proofErr w:type="spellEnd"/>
      <w:r w:rsidRPr="00D904C5">
        <w:t xml:space="preserve"> </w:t>
      </w:r>
      <w:proofErr w:type="spellStart"/>
      <w:r w:rsidRPr="00D904C5">
        <w:t>audit</w:t>
      </w:r>
      <w:proofErr w:type="spellEnd"/>
      <w:r w:rsidRPr="00D904C5">
        <w:t xml:space="preserve"> </w:t>
      </w:r>
      <w:proofErr w:type="spellStart"/>
      <w:r w:rsidRPr="00D904C5">
        <w:t>viewer</w:t>
      </w:r>
      <w:proofErr w:type="spellEnd"/>
      <w:r w:rsidRPr="00D904C5">
        <w:t xml:space="preserve"> </w:t>
      </w:r>
      <w:proofErr w:type="spellStart"/>
      <w:r w:rsidRPr="00D904C5">
        <w:t>dongle</w:t>
      </w:r>
      <w:proofErr w:type="spellEnd"/>
    </w:p>
    <w:p w14:paraId="21798C73" w14:textId="77777777" w:rsidR="003D4CA7" w:rsidRPr="00D904C5" w:rsidRDefault="003D4CA7" w:rsidP="00D904C5">
      <w:proofErr w:type="spellStart"/>
      <w:r w:rsidRPr="00D904C5">
        <w:t>Preparation</w:t>
      </w:r>
      <w:proofErr w:type="spellEnd"/>
      <w:r w:rsidRPr="00D904C5">
        <w:t xml:space="preserve"> </w:t>
      </w:r>
      <w:proofErr w:type="spellStart"/>
      <w:r w:rsidRPr="00D904C5">
        <w:t>for</w:t>
      </w:r>
      <w:proofErr w:type="spellEnd"/>
      <w:r w:rsidRPr="00D904C5">
        <w:t xml:space="preserve"> SDK </w:t>
      </w:r>
      <w:proofErr w:type="spellStart"/>
      <w:r w:rsidRPr="00D904C5">
        <w:t>dongles</w:t>
      </w:r>
      <w:proofErr w:type="spellEnd"/>
    </w:p>
    <w:p w14:paraId="4F0DD18C" w14:textId="77777777" w:rsidR="003D4CA7" w:rsidRPr="00D904C5" w:rsidRDefault="003D4CA7" w:rsidP="00D904C5">
      <w:proofErr w:type="spellStart"/>
      <w:r w:rsidRPr="00D904C5">
        <w:t>Several</w:t>
      </w:r>
      <w:proofErr w:type="spellEnd"/>
      <w:r w:rsidRPr="00D904C5">
        <w:t xml:space="preserve"> </w:t>
      </w:r>
      <w:proofErr w:type="spellStart"/>
      <w:r w:rsidRPr="00D904C5">
        <w:t>bug</w:t>
      </w:r>
      <w:proofErr w:type="spellEnd"/>
      <w:r w:rsidRPr="00D904C5">
        <w:t xml:space="preserve"> </w:t>
      </w:r>
      <w:proofErr w:type="spellStart"/>
      <w:r w:rsidRPr="00D904C5">
        <w:t>fixes</w:t>
      </w:r>
      <w:proofErr w:type="spellEnd"/>
    </w:p>
    <w:p w14:paraId="4CC6CEE3" w14:textId="01FBB37C" w:rsidR="006C1106" w:rsidRPr="00D904C5" w:rsidRDefault="006C1106" w:rsidP="00D904C5"/>
    <w:p w14:paraId="3021476F" w14:textId="07BE2753" w:rsidR="006C1106" w:rsidRPr="006C1106" w:rsidRDefault="006C1106" w:rsidP="006C1106"/>
    <w:p w14:paraId="24F755E6" w14:textId="3FA71B9E" w:rsidR="006C1106" w:rsidRPr="006C1106" w:rsidRDefault="006C1106" w:rsidP="006C1106"/>
    <w:p w14:paraId="427E0F2E" w14:textId="77777777" w:rsidR="006C1106" w:rsidRPr="00972366" w:rsidRDefault="006C1106" w:rsidP="006C1106">
      <w:pPr>
        <w:rPr>
          <w:b/>
          <w:bCs/>
        </w:rPr>
      </w:pPr>
      <w:proofErr w:type="spellStart"/>
      <w:r w:rsidRPr="00972366">
        <w:rPr>
          <w:b/>
          <w:bCs/>
        </w:rPr>
        <w:t>Axessor</w:t>
      </w:r>
      <w:proofErr w:type="spellEnd"/>
      <w:r w:rsidRPr="00972366">
        <w:rPr>
          <w:b/>
          <w:bCs/>
        </w:rPr>
        <w:t xml:space="preserve"> </w:t>
      </w:r>
      <w:proofErr w:type="gramStart"/>
      <w:r w:rsidRPr="00972366">
        <w:rPr>
          <w:b/>
          <w:bCs/>
        </w:rPr>
        <w:t>USB -</w:t>
      </w:r>
      <w:proofErr w:type="gramEnd"/>
      <w:r w:rsidRPr="00972366">
        <w:rPr>
          <w:b/>
          <w:bCs/>
        </w:rPr>
        <w:t xml:space="preserve"> Elektronik Şifreli Kasa Kilidi</w:t>
      </w:r>
    </w:p>
    <w:p w14:paraId="6B7F1ED7" w14:textId="77777777" w:rsidR="00DC6542" w:rsidRDefault="006C1106" w:rsidP="002D249C">
      <w:r w:rsidRPr="006C1106">
        <w:t xml:space="preserve">Elektronik güvenli kilit </w:t>
      </w:r>
      <w:proofErr w:type="spellStart"/>
      <w:r w:rsidRPr="006C1106">
        <w:t>Axessor</w:t>
      </w:r>
      <w:proofErr w:type="spellEnd"/>
      <w:r w:rsidRPr="006C1106">
        <w:t xml:space="preserve"> USB "kullanımı kolay" konseptine dayanarak geliştirilmiştir. Özellikle orta ve yüksek güvenlikli uygulamalarda ihtiyaç duyulan çok çeşitli işlevler sunar.</w:t>
      </w:r>
      <w:r w:rsidR="002D249C">
        <w:t xml:space="preserve"> </w:t>
      </w:r>
    </w:p>
    <w:p w14:paraId="0A3FD9D0" w14:textId="77777777" w:rsidR="004446E6" w:rsidRDefault="006C1106" w:rsidP="004446E6">
      <w:r w:rsidRPr="006C1106">
        <w:t xml:space="preserve">En gelişmiş </w:t>
      </w:r>
      <w:r w:rsidR="002D249C" w:rsidRPr="006C1106">
        <w:t>mikro elektronik</w:t>
      </w:r>
      <w:r w:rsidRPr="006C1106">
        <w:t xml:space="preserve"> kullanan bu güvenli kilitler, benzersiz bir dizi işlev sun</w:t>
      </w:r>
      <w:r w:rsidR="00A938B4">
        <w:t>maktadır</w:t>
      </w:r>
      <w:r w:rsidRPr="006C1106">
        <w:t>. Başlıca uygulama alanları finans</w:t>
      </w:r>
      <w:r w:rsidR="00B2496D">
        <w:t xml:space="preserve">, </w:t>
      </w:r>
      <w:r w:rsidRPr="006C1106">
        <w:t xml:space="preserve">perakende endüstrileri, </w:t>
      </w:r>
      <w:proofErr w:type="spellStart"/>
      <w:r w:rsidRPr="006C1106">
        <w:t>fast</w:t>
      </w:r>
      <w:proofErr w:type="spellEnd"/>
      <w:r w:rsidRPr="006C1106">
        <w:t xml:space="preserve"> </w:t>
      </w:r>
      <w:proofErr w:type="spellStart"/>
      <w:r w:rsidRPr="006C1106">
        <w:t>food</w:t>
      </w:r>
      <w:proofErr w:type="spellEnd"/>
      <w:r w:rsidRPr="006C1106">
        <w:t xml:space="preserve"> restoranları ve iç sektördür.</w:t>
      </w:r>
    </w:p>
    <w:p w14:paraId="5FEF5125" w14:textId="1872E174" w:rsidR="006C1106" w:rsidRPr="006C1106" w:rsidRDefault="006C1106" w:rsidP="004446E6">
      <w:proofErr w:type="spellStart"/>
      <w:r w:rsidRPr="006C1106">
        <w:t>Axessor</w:t>
      </w:r>
      <w:proofErr w:type="spellEnd"/>
      <w:r w:rsidRPr="006C1106">
        <w:t xml:space="preserve"> USB sadece tuş takımı üzerinden değil, aynı zamanda bir bilgisayarla da programlanabilir. Bu, ek ayarları değiştirerek müşterilerin ihtiyaçlarına daha iyi uyum sağlar.</w:t>
      </w:r>
    </w:p>
    <w:p w14:paraId="7B08D6B3" w14:textId="77777777" w:rsidR="006C1106" w:rsidRPr="006C1106" w:rsidRDefault="006C1106" w:rsidP="006C1106"/>
    <w:p w14:paraId="1592F2D8" w14:textId="77777777" w:rsidR="006C1106" w:rsidRPr="00CF1B3D" w:rsidRDefault="006C1106" w:rsidP="006C1106">
      <w:pPr>
        <w:rPr>
          <w:b/>
          <w:bCs/>
        </w:rPr>
      </w:pPr>
      <w:r w:rsidRPr="00CF1B3D">
        <w:rPr>
          <w:b/>
          <w:bCs/>
        </w:rPr>
        <w:t>Ürün Detayları</w:t>
      </w:r>
    </w:p>
    <w:p w14:paraId="417B0024" w14:textId="77777777" w:rsidR="006C1106" w:rsidRPr="00CF1B3D" w:rsidRDefault="006C1106" w:rsidP="006C1106">
      <w:pPr>
        <w:rPr>
          <w:b/>
          <w:bCs/>
        </w:rPr>
      </w:pPr>
      <w:r w:rsidRPr="00CF1B3D">
        <w:rPr>
          <w:b/>
          <w:bCs/>
        </w:rPr>
        <w:t>Özellikleri</w:t>
      </w:r>
    </w:p>
    <w:p w14:paraId="26C13D58" w14:textId="77777777" w:rsidR="006C1106" w:rsidRPr="00CF1B3D" w:rsidRDefault="006C1106" w:rsidP="006C1106">
      <w:pPr>
        <w:rPr>
          <w:b/>
          <w:bCs/>
        </w:rPr>
      </w:pPr>
      <w:r w:rsidRPr="00CF1B3D">
        <w:rPr>
          <w:b/>
          <w:bCs/>
        </w:rPr>
        <w:t>Onaylar / Sertifikalar</w:t>
      </w:r>
    </w:p>
    <w:p w14:paraId="5E5B31C2" w14:textId="77777777" w:rsidR="006C1106" w:rsidRPr="006C1106" w:rsidRDefault="006C1106" w:rsidP="00CF1B3D">
      <w:pPr>
        <w:pStyle w:val="ListParagraph"/>
        <w:numPr>
          <w:ilvl w:val="0"/>
          <w:numId w:val="13"/>
        </w:numPr>
      </w:pPr>
      <w:r w:rsidRPr="006C1106">
        <w:t xml:space="preserve">EN 1300 B, </w:t>
      </w:r>
      <w:proofErr w:type="spellStart"/>
      <w:r w:rsidRPr="006C1106">
        <w:t>VdS-Klasse</w:t>
      </w:r>
      <w:proofErr w:type="spellEnd"/>
      <w:r w:rsidRPr="006C1106">
        <w:t xml:space="preserve"> 2, UL Tip 1, ECB ● S</w:t>
      </w:r>
    </w:p>
    <w:p w14:paraId="2B8979EF" w14:textId="5AB28D56" w:rsidR="006C1106" w:rsidRPr="006C1106" w:rsidRDefault="006C1106" w:rsidP="00096412">
      <w:pPr>
        <w:pStyle w:val="ListParagraph"/>
        <w:numPr>
          <w:ilvl w:val="0"/>
          <w:numId w:val="13"/>
        </w:numPr>
      </w:pPr>
      <w:r w:rsidRPr="006C1106">
        <w:t xml:space="preserve">C sınıfı alarm sistemleri için </w:t>
      </w:r>
      <w:proofErr w:type="spellStart"/>
      <w:r w:rsidRPr="006C1106">
        <w:t>VdS</w:t>
      </w:r>
      <w:proofErr w:type="spellEnd"/>
      <w:r w:rsidRPr="006C1106">
        <w:t xml:space="preserve"> cıvata anahtarı</w:t>
      </w:r>
    </w:p>
    <w:p w14:paraId="26D12B67" w14:textId="07702F8E" w:rsidR="006C1106" w:rsidRPr="00096412" w:rsidRDefault="006C1106" w:rsidP="00096412">
      <w:pPr>
        <w:rPr>
          <w:b/>
          <w:bCs/>
        </w:rPr>
      </w:pPr>
      <w:r w:rsidRPr="00096412">
        <w:rPr>
          <w:b/>
          <w:bCs/>
        </w:rPr>
        <w:t>Kodlar</w:t>
      </w:r>
    </w:p>
    <w:p w14:paraId="417AC3D8" w14:textId="77777777" w:rsidR="006C1106" w:rsidRPr="006C1106" w:rsidRDefault="006C1106" w:rsidP="00096412">
      <w:pPr>
        <w:pStyle w:val="ListParagraph"/>
        <w:numPr>
          <w:ilvl w:val="0"/>
          <w:numId w:val="14"/>
        </w:numPr>
      </w:pPr>
      <w:r w:rsidRPr="006C1106">
        <w:t>1 Ana kod</w:t>
      </w:r>
    </w:p>
    <w:p w14:paraId="1DB7FC81" w14:textId="77777777" w:rsidR="006C1106" w:rsidRPr="006C1106" w:rsidRDefault="006C1106" w:rsidP="00096412">
      <w:pPr>
        <w:pStyle w:val="ListParagraph"/>
        <w:numPr>
          <w:ilvl w:val="0"/>
          <w:numId w:val="14"/>
        </w:numPr>
      </w:pPr>
      <w:r w:rsidRPr="006C1106">
        <w:t>2 Yönetici kodu</w:t>
      </w:r>
    </w:p>
    <w:p w14:paraId="365E9BD5" w14:textId="77777777" w:rsidR="006C1106" w:rsidRPr="006C1106" w:rsidRDefault="006C1106" w:rsidP="00096412">
      <w:pPr>
        <w:pStyle w:val="ListParagraph"/>
        <w:numPr>
          <w:ilvl w:val="0"/>
          <w:numId w:val="14"/>
        </w:numPr>
      </w:pPr>
      <w:r w:rsidRPr="006C1106">
        <w:lastRenderedPageBreak/>
        <w:t>18 Kullanıcı kodları</w:t>
      </w:r>
    </w:p>
    <w:p w14:paraId="668D1258" w14:textId="77777777" w:rsidR="006C1106" w:rsidRPr="006C1106" w:rsidRDefault="006C1106" w:rsidP="00096412">
      <w:pPr>
        <w:pStyle w:val="ListParagraph"/>
        <w:numPr>
          <w:ilvl w:val="0"/>
          <w:numId w:val="14"/>
        </w:numPr>
      </w:pPr>
      <w:r w:rsidRPr="006C1106">
        <w:t>1 Kurye kodu</w:t>
      </w:r>
    </w:p>
    <w:p w14:paraId="6B6E6D93" w14:textId="4D8A849B" w:rsidR="006C1106" w:rsidRPr="00096412" w:rsidRDefault="006C1106" w:rsidP="00096412">
      <w:pPr>
        <w:rPr>
          <w:b/>
          <w:bCs/>
        </w:rPr>
      </w:pPr>
      <w:r w:rsidRPr="00096412">
        <w:rPr>
          <w:b/>
          <w:bCs/>
        </w:rPr>
        <w:t>Etkinlik geçmişi / Denetim</w:t>
      </w:r>
    </w:p>
    <w:p w14:paraId="066E8BA1" w14:textId="77777777" w:rsidR="006C1106" w:rsidRPr="006C1106" w:rsidRDefault="006C1106" w:rsidP="00096412">
      <w:pPr>
        <w:pStyle w:val="ListParagraph"/>
        <w:numPr>
          <w:ilvl w:val="0"/>
          <w:numId w:val="15"/>
        </w:numPr>
      </w:pPr>
      <w:r w:rsidRPr="006C1106">
        <w:t>Zaman damgalı denetim (10.000 olay)</w:t>
      </w:r>
    </w:p>
    <w:p w14:paraId="4CE7240F" w14:textId="312D686E" w:rsidR="006C1106" w:rsidRPr="00657C24" w:rsidRDefault="006C1106" w:rsidP="00657C24">
      <w:pPr>
        <w:rPr>
          <w:b/>
          <w:bCs/>
        </w:rPr>
      </w:pPr>
      <w:r w:rsidRPr="00096412">
        <w:rPr>
          <w:b/>
          <w:bCs/>
        </w:rPr>
        <w:t>Alarm Bağlantısı</w:t>
      </w:r>
    </w:p>
    <w:p w14:paraId="5A5F27BE" w14:textId="1EA1D14D" w:rsidR="006C1106" w:rsidRPr="00657C24" w:rsidRDefault="00657C24" w:rsidP="006C1106">
      <w:pPr>
        <w:rPr>
          <w:b/>
          <w:bCs/>
        </w:rPr>
      </w:pPr>
      <w:r w:rsidRPr="00657C24">
        <w:rPr>
          <w:b/>
          <w:bCs/>
        </w:rPr>
        <w:t>Çıktılar</w:t>
      </w:r>
    </w:p>
    <w:p w14:paraId="0F848B21" w14:textId="77777777" w:rsidR="006C1106" w:rsidRPr="006C1106" w:rsidRDefault="006C1106" w:rsidP="00657C24">
      <w:pPr>
        <w:pStyle w:val="ListParagraph"/>
        <w:numPr>
          <w:ilvl w:val="0"/>
          <w:numId w:val="15"/>
        </w:numPr>
      </w:pPr>
      <w:r w:rsidRPr="006C1106">
        <w:t>2 Çıkışlar (</w:t>
      </w:r>
      <w:proofErr w:type="spellStart"/>
      <w:r w:rsidRPr="006C1106">
        <w:t>örn</w:t>
      </w:r>
      <w:proofErr w:type="spellEnd"/>
      <w:r w:rsidRPr="006C1106">
        <w:t>. Cıvata konumu, baskı alarmı, programlanabilir ek tetik ölçütleri). Seçilebilir polarite (</w:t>
      </w:r>
      <w:r w:rsidRPr="00657C24">
        <w:rPr>
          <w:highlight w:val="darkCyan"/>
        </w:rPr>
        <w:t>NO veya NC)</w:t>
      </w:r>
      <w:r w:rsidRPr="006C1106">
        <w:t xml:space="preserve"> *</w:t>
      </w:r>
    </w:p>
    <w:p w14:paraId="6ADA2210" w14:textId="77777777" w:rsidR="006C1106" w:rsidRPr="00657C24" w:rsidRDefault="006C1106" w:rsidP="006C1106">
      <w:pPr>
        <w:rPr>
          <w:b/>
          <w:bCs/>
        </w:rPr>
      </w:pPr>
      <w:r w:rsidRPr="00657C24">
        <w:rPr>
          <w:b/>
          <w:bCs/>
        </w:rPr>
        <w:t>Girdiler</w:t>
      </w:r>
    </w:p>
    <w:p w14:paraId="4D59BF0A" w14:textId="77777777" w:rsidR="006C1106" w:rsidRPr="006C1106" w:rsidRDefault="006C1106" w:rsidP="00657C24">
      <w:pPr>
        <w:pStyle w:val="ListParagraph"/>
        <w:numPr>
          <w:ilvl w:val="0"/>
          <w:numId w:val="15"/>
        </w:numPr>
      </w:pPr>
      <w:r w:rsidRPr="006C1106">
        <w:t>2 Girişler (</w:t>
      </w:r>
      <w:proofErr w:type="spellStart"/>
      <w:r w:rsidRPr="006C1106">
        <w:t>örn</w:t>
      </w:r>
      <w:proofErr w:type="spellEnd"/>
      <w:r w:rsidRPr="006C1106">
        <w:t>. Kapı kontağı, uzaktan engelleme, programlanabilir ek tetik ölçütleri). Seçilebilir polarite (</w:t>
      </w:r>
      <w:r w:rsidRPr="00657C24">
        <w:rPr>
          <w:highlight w:val="darkCyan"/>
        </w:rPr>
        <w:t>NO veya NC) *</w:t>
      </w:r>
    </w:p>
    <w:p w14:paraId="117DA32E" w14:textId="2BC5183D" w:rsidR="006C1106" w:rsidRPr="00657C24" w:rsidRDefault="006C1106" w:rsidP="00657C24">
      <w:pPr>
        <w:rPr>
          <w:b/>
          <w:bCs/>
        </w:rPr>
      </w:pPr>
      <w:r w:rsidRPr="00657C24">
        <w:rPr>
          <w:b/>
          <w:bCs/>
        </w:rPr>
        <w:t>Güç kaynağı</w:t>
      </w:r>
    </w:p>
    <w:p w14:paraId="1BE9DCD3" w14:textId="77777777" w:rsidR="006C1106" w:rsidRPr="006C1106" w:rsidRDefault="006C1106" w:rsidP="00657C24">
      <w:pPr>
        <w:pStyle w:val="ListParagraph"/>
        <w:numPr>
          <w:ilvl w:val="0"/>
          <w:numId w:val="15"/>
        </w:numPr>
      </w:pPr>
      <w:r w:rsidRPr="006C1106">
        <w:t>Pil ve / veya harici güç kaynağı</w:t>
      </w:r>
    </w:p>
    <w:p w14:paraId="493DF1A9" w14:textId="114CF1F3" w:rsidR="006C1106" w:rsidRPr="00657C24" w:rsidRDefault="006C1106" w:rsidP="00657C24">
      <w:pPr>
        <w:rPr>
          <w:b/>
          <w:bCs/>
        </w:rPr>
      </w:pPr>
      <w:r w:rsidRPr="00657C24">
        <w:rPr>
          <w:b/>
          <w:bCs/>
        </w:rPr>
        <w:t>Giriş ünitesi</w:t>
      </w:r>
    </w:p>
    <w:p w14:paraId="686CCC84" w14:textId="77777777" w:rsidR="006C1106" w:rsidRPr="006C1106" w:rsidRDefault="006C1106" w:rsidP="00657C24">
      <w:pPr>
        <w:pStyle w:val="ListParagraph"/>
        <w:numPr>
          <w:ilvl w:val="0"/>
          <w:numId w:val="15"/>
        </w:numPr>
      </w:pPr>
      <w:r w:rsidRPr="006C1106">
        <w:t>Siyah metal gövde</w:t>
      </w:r>
    </w:p>
    <w:p w14:paraId="30EEC1EA" w14:textId="77777777" w:rsidR="006C1106" w:rsidRPr="006C1106" w:rsidRDefault="006C1106" w:rsidP="00657C24">
      <w:pPr>
        <w:pStyle w:val="ListParagraph"/>
        <w:numPr>
          <w:ilvl w:val="0"/>
          <w:numId w:val="15"/>
        </w:numPr>
      </w:pPr>
      <w:r w:rsidRPr="006C1106">
        <w:t>Mavi gezinme tuşlarına sahip silikon kauçuk tuş takımı</w:t>
      </w:r>
    </w:p>
    <w:p w14:paraId="5291FF4E" w14:textId="77777777" w:rsidR="006C1106" w:rsidRPr="006C1106" w:rsidRDefault="006C1106" w:rsidP="00657C24">
      <w:pPr>
        <w:pStyle w:val="ListParagraph"/>
        <w:numPr>
          <w:ilvl w:val="0"/>
          <w:numId w:val="15"/>
        </w:numPr>
      </w:pPr>
      <w:proofErr w:type="gramStart"/>
      <w:r w:rsidRPr="006C1106">
        <w:t>Entegre</w:t>
      </w:r>
      <w:proofErr w:type="gramEnd"/>
      <w:r w:rsidRPr="006C1106">
        <w:t xml:space="preserve"> pil bölmesi</w:t>
      </w:r>
    </w:p>
    <w:p w14:paraId="45FC303F" w14:textId="77777777" w:rsidR="006C1106" w:rsidRPr="006C1106" w:rsidRDefault="006C1106" w:rsidP="00657C24">
      <w:pPr>
        <w:pStyle w:val="ListParagraph"/>
        <w:numPr>
          <w:ilvl w:val="0"/>
          <w:numId w:val="15"/>
        </w:numPr>
      </w:pPr>
      <w:r w:rsidRPr="006C1106">
        <w:t>Geniş, kontrastlı LC ekran</w:t>
      </w:r>
    </w:p>
    <w:p w14:paraId="76D3C3B7" w14:textId="77777777" w:rsidR="006C1106" w:rsidRPr="006C1106" w:rsidRDefault="006C1106" w:rsidP="00657C24">
      <w:pPr>
        <w:pStyle w:val="ListParagraph"/>
        <w:numPr>
          <w:ilvl w:val="0"/>
          <w:numId w:val="15"/>
        </w:numPr>
      </w:pPr>
      <w:r w:rsidRPr="006C1106">
        <w:t>Operatör tarafından seçilebilen ekran dili</w:t>
      </w:r>
    </w:p>
    <w:p w14:paraId="350833B9" w14:textId="77777777" w:rsidR="006C1106" w:rsidRPr="006C1106" w:rsidRDefault="006C1106" w:rsidP="00657C24">
      <w:pPr>
        <w:pStyle w:val="ListParagraph"/>
        <w:numPr>
          <w:ilvl w:val="0"/>
          <w:numId w:val="15"/>
        </w:numPr>
      </w:pPr>
      <w:proofErr w:type="spellStart"/>
      <w:r w:rsidRPr="006C1106">
        <w:t>Buzzer</w:t>
      </w:r>
      <w:proofErr w:type="spellEnd"/>
    </w:p>
    <w:p w14:paraId="16B51DF2" w14:textId="77777777" w:rsidR="006C1106" w:rsidRPr="006C1106" w:rsidRDefault="006C1106" w:rsidP="00657C24">
      <w:pPr>
        <w:pStyle w:val="ListParagraph"/>
        <w:numPr>
          <w:ilvl w:val="0"/>
          <w:numId w:val="15"/>
        </w:numPr>
      </w:pPr>
      <w:r w:rsidRPr="006C1106">
        <w:t xml:space="preserve">Dahili USB </w:t>
      </w:r>
      <w:proofErr w:type="spellStart"/>
      <w:r w:rsidRPr="006C1106">
        <w:t>arayüzü</w:t>
      </w:r>
      <w:proofErr w:type="spellEnd"/>
    </w:p>
    <w:p w14:paraId="6F825E9C" w14:textId="47BE4BD8" w:rsidR="006C1106" w:rsidRPr="00657C24" w:rsidRDefault="006C1106" w:rsidP="00657C24">
      <w:pPr>
        <w:rPr>
          <w:b/>
          <w:bCs/>
        </w:rPr>
      </w:pPr>
      <w:r w:rsidRPr="00657C24">
        <w:rPr>
          <w:b/>
          <w:bCs/>
        </w:rPr>
        <w:t>Kilitleme Ünitesi</w:t>
      </w:r>
    </w:p>
    <w:p w14:paraId="77746860" w14:textId="77777777" w:rsidR="006C1106" w:rsidRPr="006C1106" w:rsidRDefault="006C1106" w:rsidP="00657C24">
      <w:pPr>
        <w:pStyle w:val="ListParagraph"/>
        <w:numPr>
          <w:ilvl w:val="0"/>
          <w:numId w:val="16"/>
        </w:numPr>
      </w:pPr>
      <w:r w:rsidRPr="006C1106">
        <w:t>Uyarlanabilir cıvata fonksiyonu: Ölü cıvata / Yaylı cıvata **</w:t>
      </w:r>
    </w:p>
    <w:p w14:paraId="47D525AF" w14:textId="77777777" w:rsidR="006C1106" w:rsidRPr="006C1106" w:rsidRDefault="006C1106" w:rsidP="00657C24">
      <w:pPr>
        <w:pStyle w:val="ListParagraph"/>
        <w:numPr>
          <w:ilvl w:val="0"/>
          <w:numId w:val="16"/>
        </w:numPr>
      </w:pPr>
      <w:r w:rsidRPr="006C1106">
        <w:t>Her iki yönde 5 N hareket kuvveti</w:t>
      </w:r>
    </w:p>
    <w:p w14:paraId="57137953" w14:textId="77777777" w:rsidR="006C1106" w:rsidRPr="006C1106" w:rsidRDefault="006C1106" w:rsidP="00657C24">
      <w:pPr>
        <w:pStyle w:val="ListParagraph"/>
        <w:numPr>
          <w:ilvl w:val="0"/>
          <w:numId w:val="16"/>
        </w:numPr>
      </w:pPr>
      <w:r w:rsidRPr="006C1106">
        <w:t>2 dişli M4 cıvata</w:t>
      </w:r>
    </w:p>
    <w:p w14:paraId="21223B52" w14:textId="77777777" w:rsidR="006C1106" w:rsidRPr="006C1106" w:rsidRDefault="006C1106" w:rsidP="006C1106">
      <w:r w:rsidRPr="006C1106">
        <w:t>* programlama yazılımı ile</w:t>
      </w:r>
    </w:p>
    <w:p w14:paraId="63AB9003" w14:textId="402FD40F" w:rsidR="006F504A" w:rsidRPr="006F504A" w:rsidRDefault="006C1106" w:rsidP="00930F71">
      <w:r w:rsidRPr="006C1106">
        <w:t xml:space="preserve">** </w:t>
      </w:r>
      <w:proofErr w:type="spellStart"/>
      <w:r w:rsidRPr="006C1106">
        <w:t>VdS</w:t>
      </w:r>
      <w:proofErr w:type="spellEnd"/>
      <w:r w:rsidRPr="006C1106">
        <w:t xml:space="preserve"> olmayan</w:t>
      </w:r>
    </w:p>
    <w:p w14:paraId="3A806CB4" w14:textId="77777777" w:rsidR="00930F71" w:rsidRPr="00930F71" w:rsidRDefault="006F504A" w:rsidP="006F504A">
      <w:pPr>
        <w:rPr>
          <w:b/>
          <w:bCs/>
        </w:rPr>
      </w:pPr>
      <w:r w:rsidRPr="006F504A">
        <w:br/>
      </w:r>
      <w:r w:rsidRPr="00930F71">
        <w:rPr>
          <w:b/>
          <w:bCs/>
        </w:rPr>
        <w:t xml:space="preserve">Teknik veri </w:t>
      </w:r>
    </w:p>
    <w:p w14:paraId="332B4AB8" w14:textId="77777777" w:rsidR="00930F71" w:rsidRPr="00930F71" w:rsidRDefault="006F504A" w:rsidP="006F504A">
      <w:pPr>
        <w:rPr>
          <w:b/>
          <w:bCs/>
        </w:rPr>
      </w:pPr>
      <w:r w:rsidRPr="00930F71">
        <w:rPr>
          <w:b/>
          <w:bCs/>
        </w:rPr>
        <w:t xml:space="preserve">Varyantlar </w:t>
      </w:r>
    </w:p>
    <w:p w14:paraId="3F4B2414" w14:textId="77777777" w:rsidR="00930F71" w:rsidRDefault="006F504A" w:rsidP="00015B24">
      <w:pPr>
        <w:pStyle w:val="ListParagraph"/>
        <w:numPr>
          <w:ilvl w:val="0"/>
          <w:numId w:val="23"/>
        </w:numPr>
      </w:pPr>
      <w:proofErr w:type="spellStart"/>
      <w:r w:rsidRPr="006F504A">
        <w:t>Axessor</w:t>
      </w:r>
      <w:proofErr w:type="spellEnd"/>
      <w:r w:rsidRPr="006F504A">
        <w:t xml:space="preserve"> USB </w:t>
      </w:r>
    </w:p>
    <w:p w14:paraId="567B36C2" w14:textId="77777777" w:rsidR="00930F71" w:rsidRDefault="00930F71" w:rsidP="00015B24">
      <w:pPr>
        <w:pStyle w:val="ListParagraph"/>
        <w:numPr>
          <w:ilvl w:val="0"/>
          <w:numId w:val="23"/>
        </w:numPr>
      </w:pPr>
      <w:r>
        <w:t>M</w:t>
      </w:r>
      <w:r w:rsidR="006F504A" w:rsidRPr="006F504A">
        <w:t>avi tuşlarında metal</w:t>
      </w:r>
      <w:r>
        <w:t xml:space="preserve"> </w:t>
      </w:r>
      <w:r w:rsidRPr="006F504A">
        <w:t xml:space="preserve">Siyah </w:t>
      </w:r>
      <w:r w:rsidR="006F504A" w:rsidRPr="006F504A">
        <w:t xml:space="preserve">gövde </w:t>
      </w:r>
    </w:p>
    <w:p w14:paraId="1C8548DD" w14:textId="77777777" w:rsidR="00015B24" w:rsidRDefault="006F504A" w:rsidP="00015B24">
      <w:pPr>
        <w:pStyle w:val="ListParagraph"/>
        <w:numPr>
          <w:ilvl w:val="0"/>
          <w:numId w:val="23"/>
        </w:numPr>
      </w:pPr>
      <w:r w:rsidRPr="006F504A">
        <w:t xml:space="preserve">Bilgisayardan denetim çıkışı ve programlama için dahili USB arabirimi </w:t>
      </w:r>
    </w:p>
    <w:p w14:paraId="4C9C68C0" w14:textId="77777777" w:rsidR="00015B24" w:rsidRDefault="006F504A" w:rsidP="00015B24">
      <w:pPr>
        <w:pStyle w:val="ListParagraph"/>
        <w:numPr>
          <w:ilvl w:val="0"/>
          <w:numId w:val="23"/>
        </w:numPr>
      </w:pPr>
      <w:r w:rsidRPr="006F504A">
        <w:t xml:space="preserve">Alarm bağlantısı için dahili terminaller </w:t>
      </w:r>
    </w:p>
    <w:p w14:paraId="5EEA9818" w14:textId="77777777" w:rsidR="00015B24" w:rsidRPr="00015B24" w:rsidRDefault="006F504A" w:rsidP="006F504A">
      <w:pPr>
        <w:rPr>
          <w:b/>
          <w:bCs/>
        </w:rPr>
      </w:pPr>
      <w:r w:rsidRPr="00015B24">
        <w:rPr>
          <w:b/>
          <w:bCs/>
        </w:rPr>
        <w:t xml:space="preserve">Yazılım </w:t>
      </w:r>
    </w:p>
    <w:p w14:paraId="0FBB40C8" w14:textId="77777777" w:rsidR="00015B24" w:rsidRDefault="006F504A" w:rsidP="00041AD4">
      <w:pPr>
        <w:pStyle w:val="ListParagraph"/>
        <w:numPr>
          <w:ilvl w:val="0"/>
          <w:numId w:val="24"/>
        </w:numPr>
      </w:pPr>
      <w:r w:rsidRPr="006F504A">
        <w:t xml:space="preserve">Programlama Yazılımı AS284-W </w:t>
      </w:r>
    </w:p>
    <w:p w14:paraId="279EEEAE" w14:textId="77777777" w:rsidR="00015B24" w:rsidRDefault="006F504A" w:rsidP="00041AD4">
      <w:pPr>
        <w:pStyle w:val="ListParagraph"/>
        <w:numPr>
          <w:ilvl w:val="0"/>
          <w:numId w:val="24"/>
        </w:numPr>
      </w:pPr>
      <w:r w:rsidRPr="006F504A">
        <w:lastRenderedPageBreak/>
        <w:t xml:space="preserve">Microsoft® Windows® işletim sistemlerinde çalışır </w:t>
      </w:r>
    </w:p>
    <w:p w14:paraId="42E9CAF1" w14:textId="77777777" w:rsidR="00015B24" w:rsidRDefault="006F504A" w:rsidP="00041AD4">
      <w:pPr>
        <w:pStyle w:val="ListParagraph"/>
        <w:numPr>
          <w:ilvl w:val="0"/>
          <w:numId w:val="24"/>
        </w:numPr>
      </w:pPr>
      <w:r w:rsidRPr="006F504A">
        <w:t xml:space="preserve">Operatör tarafından seçilebilir dil </w:t>
      </w:r>
    </w:p>
    <w:p w14:paraId="288185C1" w14:textId="77777777" w:rsidR="00D21EE4" w:rsidRDefault="006F504A" w:rsidP="00041AD4">
      <w:pPr>
        <w:pStyle w:val="ListParagraph"/>
        <w:numPr>
          <w:ilvl w:val="0"/>
          <w:numId w:val="24"/>
        </w:numPr>
      </w:pPr>
      <w:r w:rsidRPr="006F504A">
        <w:t xml:space="preserve">Kablo içeren yazılım paketi </w:t>
      </w:r>
    </w:p>
    <w:p w14:paraId="57893F23" w14:textId="77777777" w:rsidR="00D21EE4" w:rsidRDefault="006F504A" w:rsidP="00041AD4">
      <w:pPr>
        <w:pStyle w:val="ListParagraph"/>
        <w:numPr>
          <w:ilvl w:val="0"/>
          <w:numId w:val="24"/>
        </w:numPr>
      </w:pPr>
      <w:r w:rsidRPr="006F504A">
        <w:t xml:space="preserve">Ağ programlama için NETW </w:t>
      </w:r>
      <w:proofErr w:type="spellStart"/>
      <w:r w:rsidRPr="00041AD4">
        <w:rPr>
          <w:highlight w:val="darkCyan"/>
        </w:rPr>
        <w:t>dongle</w:t>
      </w:r>
      <w:proofErr w:type="spellEnd"/>
      <w:r w:rsidRPr="006F504A">
        <w:t xml:space="preserve"> veya </w:t>
      </w:r>
    </w:p>
    <w:p w14:paraId="32C62303" w14:textId="77777777" w:rsidR="00D21EE4" w:rsidRDefault="006F504A" w:rsidP="00041AD4">
      <w:pPr>
        <w:pStyle w:val="ListParagraph"/>
        <w:numPr>
          <w:ilvl w:val="0"/>
          <w:numId w:val="24"/>
        </w:numPr>
      </w:pPr>
      <w:r w:rsidRPr="006F504A">
        <w:t xml:space="preserve">Yerel programlama için USBW </w:t>
      </w:r>
      <w:proofErr w:type="spellStart"/>
      <w:r w:rsidRPr="00041AD4">
        <w:rPr>
          <w:highlight w:val="darkCyan"/>
        </w:rPr>
        <w:t>dongle</w:t>
      </w:r>
      <w:proofErr w:type="spellEnd"/>
      <w:r w:rsidRPr="006F504A">
        <w:t xml:space="preserve"> </w:t>
      </w:r>
    </w:p>
    <w:p w14:paraId="2B004FC6" w14:textId="77777777" w:rsidR="00D21EE4" w:rsidRDefault="006F504A" w:rsidP="00D21EE4">
      <w:r w:rsidRPr="00D21EE4">
        <w:rPr>
          <w:b/>
          <w:bCs/>
        </w:rPr>
        <w:t xml:space="preserve">Önbellek okumak için </w:t>
      </w:r>
      <w:proofErr w:type="spellStart"/>
      <w:r w:rsidRPr="00D21EE4">
        <w:rPr>
          <w:b/>
          <w:bCs/>
        </w:rPr>
        <w:t>Audit</w:t>
      </w:r>
      <w:proofErr w:type="spellEnd"/>
      <w:r w:rsidRPr="00D21EE4">
        <w:rPr>
          <w:b/>
          <w:bCs/>
        </w:rPr>
        <w:t>-Software AS284-W</w:t>
      </w:r>
      <w:r w:rsidRPr="006F504A">
        <w:t xml:space="preserve"> </w:t>
      </w:r>
    </w:p>
    <w:p w14:paraId="334B6486" w14:textId="77777777" w:rsidR="00D21EE4" w:rsidRDefault="006F504A" w:rsidP="00041AD4">
      <w:pPr>
        <w:pStyle w:val="ListParagraph"/>
        <w:numPr>
          <w:ilvl w:val="0"/>
          <w:numId w:val="25"/>
        </w:numPr>
      </w:pPr>
      <w:r w:rsidRPr="006F504A">
        <w:t xml:space="preserve">Microsoft® Windows® işletim sistemlerinde çalışır </w:t>
      </w:r>
    </w:p>
    <w:p w14:paraId="601B2BE8" w14:textId="77777777" w:rsidR="00D21EE4" w:rsidRDefault="006F504A" w:rsidP="00041AD4">
      <w:pPr>
        <w:pStyle w:val="ListParagraph"/>
        <w:numPr>
          <w:ilvl w:val="0"/>
          <w:numId w:val="25"/>
        </w:numPr>
      </w:pPr>
      <w:r w:rsidRPr="006F504A">
        <w:t xml:space="preserve">Operatör tarafından seçilebilir dil </w:t>
      </w:r>
    </w:p>
    <w:p w14:paraId="41E5F100" w14:textId="77777777" w:rsidR="00041AD4" w:rsidRDefault="006F504A" w:rsidP="00041AD4">
      <w:pPr>
        <w:pStyle w:val="ListParagraph"/>
        <w:numPr>
          <w:ilvl w:val="0"/>
          <w:numId w:val="25"/>
        </w:numPr>
      </w:pPr>
      <w:r w:rsidRPr="006F504A">
        <w:t xml:space="preserve">Önbellek okumak için kablo ve AUDITW </w:t>
      </w:r>
      <w:proofErr w:type="spellStart"/>
      <w:r w:rsidRPr="00041AD4">
        <w:rPr>
          <w:highlight w:val="darkCyan"/>
        </w:rPr>
        <w:t>dongle</w:t>
      </w:r>
      <w:proofErr w:type="spellEnd"/>
      <w:r w:rsidRPr="006F504A">
        <w:t xml:space="preserve"> içeren yazılım paketi </w:t>
      </w:r>
    </w:p>
    <w:p w14:paraId="09068786" w14:textId="77777777" w:rsidR="00041AD4" w:rsidRPr="00041AD4" w:rsidRDefault="006F504A" w:rsidP="00D21EE4">
      <w:pPr>
        <w:rPr>
          <w:b/>
          <w:bCs/>
        </w:rPr>
      </w:pPr>
      <w:r w:rsidRPr="00041AD4">
        <w:rPr>
          <w:b/>
          <w:bCs/>
        </w:rPr>
        <w:t xml:space="preserve">İşlevsellik </w:t>
      </w:r>
    </w:p>
    <w:p w14:paraId="761FE40F" w14:textId="77777777" w:rsidR="00041AD4" w:rsidRPr="00041AD4" w:rsidRDefault="006F504A" w:rsidP="00D21EE4">
      <w:pPr>
        <w:rPr>
          <w:b/>
          <w:bCs/>
        </w:rPr>
      </w:pPr>
      <w:r w:rsidRPr="00041AD4">
        <w:rPr>
          <w:b/>
          <w:bCs/>
        </w:rPr>
        <w:t>Kod-Fonksiyonlar</w:t>
      </w:r>
    </w:p>
    <w:p w14:paraId="0CCE2CD7" w14:textId="77777777" w:rsidR="00041AD4" w:rsidRDefault="006F504A" w:rsidP="00041AD4">
      <w:pPr>
        <w:pStyle w:val="ListParagraph"/>
        <w:numPr>
          <w:ilvl w:val="0"/>
          <w:numId w:val="27"/>
        </w:numPr>
      </w:pPr>
      <w:r w:rsidRPr="006F504A">
        <w:t xml:space="preserve">Açma için çift </w:t>
      </w:r>
      <w:proofErr w:type="spellStart"/>
      <w:r w:rsidRPr="006F504A">
        <w:t>mod</w:t>
      </w:r>
      <w:proofErr w:type="spellEnd"/>
      <w:r w:rsidRPr="006F504A">
        <w:t xml:space="preserve"> (herhangi bir grup) </w:t>
      </w:r>
    </w:p>
    <w:p w14:paraId="3DEC8E37" w14:textId="77777777" w:rsidR="00041AD4" w:rsidRDefault="006F504A" w:rsidP="00041AD4">
      <w:pPr>
        <w:pStyle w:val="ListParagraph"/>
        <w:numPr>
          <w:ilvl w:val="0"/>
          <w:numId w:val="27"/>
        </w:numPr>
      </w:pPr>
      <w:r w:rsidRPr="006F504A">
        <w:t xml:space="preserve">Bireysel veya grup kodu reddi </w:t>
      </w:r>
    </w:p>
    <w:p w14:paraId="47E56D91" w14:textId="77777777" w:rsidR="00041AD4" w:rsidRDefault="006F504A" w:rsidP="00041AD4">
      <w:pPr>
        <w:pStyle w:val="ListParagraph"/>
        <w:numPr>
          <w:ilvl w:val="0"/>
          <w:numId w:val="27"/>
        </w:numPr>
      </w:pPr>
      <w:r w:rsidRPr="006F504A">
        <w:t xml:space="preserve">4 yanlış koddan sonra yanlış kilitlemeyi deneyin </w:t>
      </w:r>
    </w:p>
    <w:p w14:paraId="3F190013" w14:textId="77777777" w:rsidR="00041AD4" w:rsidRDefault="006F504A" w:rsidP="00041AD4">
      <w:pPr>
        <w:pStyle w:val="ListParagraph"/>
        <w:numPr>
          <w:ilvl w:val="0"/>
          <w:numId w:val="27"/>
        </w:numPr>
      </w:pPr>
      <w:r w:rsidRPr="006F504A">
        <w:t xml:space="preserve">Zorlama kodu (sessiz alarm) </w:t>
      </w:r>
    </w:p>
    <w:p w14:paraId="44D5AA17" w14:textId="77777777" w:rsidR="00041AD4" w:rsidRDefault="006F504A" w:rsidP="00041AD4">
      <w:pPr>
        <w:pStyle w:val="ListParagraph"/>
        <w:numPr>
          <w:ilvl w:val="0"/>
          <w:numId w:val="27"/>
        </w:numPr>
      </w:pPr>
      <w:r w:rsidRPr="006F504A">
        <w:t xml:space="preserve">Raf işlevi </w:t>
      </w:r>
    </w:p>
    <w:p w14:paraId="7C94D9EF" w14:textId="77777777" w:rsidR="00041AD4" w:rsidRPr="00F653E7" w:rsidRDefault="006F504A" w:rsidP="00F653E7">
      <w:pPr>
        <w:rPr>
          <w:b/>
          <w:bCs/>
        </w:rPr>
      </w:pPr>
      <w:r w:rsidRPr="00F653E7">
        <w:rPr>
          <w:b/>
          <w:bCs/>
        </w:rPr>
        <w:t xml:space="preserve">Zaman Kilidi İşlevleri </w:t>
      </w:r>
    </w:p>
    <w:p w14:paraId="577E654E" w14:textId="77777777" w:rsidR="00041AD4" w:rsidRDefault="006F504A" w:rsidP="00041AD4">
      <w:pPr>
        <w:pStyle w:val="ListParagraph"/>
        <w:numPr>
          <w:ilvl w:val="0"/>
          <w:numId w:val="27"/>
        </w:numPr>
      </w:pPr>
      <w:r w:rsidRPr="006F504A">
        <w:t xml:space="preserve">Normal zaman gecikmesi </w:t>
      </w:r>
    </w:p>
    <w:p w14:paraId="776A2672" w14:textId="77777777" w:rsidR="00041AD4" w:rsidRDefault="006F504A" w:rsidP="00041AD4">
      <w:pPr>
        <w:pStyle w:val="ListParagraph"/>
        <w:numPr>
          <w:ilvl w:val="0"/>
          <w:numId w:val="27"/>
        </w:numPr>
      </w:pPr>
      <w:r w:rsidRPr="006F504A">
        <w:t xml:space="preserve">Zorlama zamanı gecikmesi </w:t>
      </w:r>
    </w:p>
    <w:p w14:paraId="64291214" w14:textId="77777777" w:rsidR="00041AD4" w:rsidRDefault="006F504A" w:rsidP="00041AD4">
      <w:pPr>
        <w:pStyle w:val="ListParagraph"/>
        <w:numPr>
          <w:ilvl w:val="0"/>
          <w:numId w:val="27"/>
        </w:numPr>
      </w:pPr>
      <w:r w:rsidRPr="006F504A">
        <w:t xml:space="preserve">Onay penceresi Uzaktan açma devre dışı </w:t>
      </w:r>
    </w:p>
    <w:p w14:paraId="30B6DBC8" w14:textId="77777777" w:rsidR="00041AD4" w:rsidRDefault="006F504A" w:rsidP="00041AD4">
      <w:pPr>
        <w:pStyle w:val="ListParagraph"/>
        <w:numPr>
          <w:ilvl w:val="0"/>
          <w:numId w:val="27"/>
        </w:numPr>
      </w:pPr>
      <w:r w:rsidRPr="006F504A">
        <w:t xml:space="preserve">Otomatik DLST (yaz / kış saati değişimi) * </w:t>
      </w:r>
    </w:p>
    <w:p w14:paraId="761019DA" w14:textId="77777777" w:rsidR="00041AD4" w:rsidRDefault="006F504A" w:rsidP="00041AD4">
      <w:pPr>
        <w:pStyle w:val="ListParagraph"/>
        <w:numPr>
          <w:ilvl w:val="0"/>
          <w:numId w:val="27"/>
        </w:numPr>
      </w:pPr>
      <w:r w:rsidRPr="006F504A">
        <w:t xml:space="preserve">Tatil dönemleri Yıllık yinelenen tatil dönemleri </w:t>
      </w:r>
    </w:p>
    <w:p w14:paraId="3005622E" w14:textId="77777777" w:rsidR="00041AD4" w:rsidRDefault="006F504A" w:rsidP="00041AD4">
      <w:pPr>
        <w:pStyle w:val="ListParagraph"/>
        <w:numPr>
          <w:ilvl w:val="0"/>
          <w:numId w:val="27"/>
        </w:numPr>
      </w:pPr>
      <w:r w:rsidRPr="006F504A">
        <w:t xml:space="preserve">Haftalık zaman kilidi </w:t>
      </w:r>
    </w:p>
    <w:p w14:paraId="7EC35413" w14:textId="267D4D26" w:rsidR="00041AD4" w:rsidRPr="00041AD4" w:rsidRDefault="006F504A" w:rsidP="00D21EE4">
      <w:pPr>
        <w:rPr>
          <w:b/>
          <w:bCs/>
        </w:rPr>
      </w:pPr>
      <w:r w:rsidRPr="00041AD4">
        <w:rPr>
          <w:b/>
          <w:bCs/>
        </w:rPr>
        <w:t xml:space="preserve">Diğer fonksiyonlar </w:t>
      </w:r>
    </w:p>
    <w:p w14:paraId="26AC3DB9" w14:textId="77777777" w:rsidR="00041AD4" w:rsidRDefault="006F504A" w:rsidP="00041AD4">
      <w:pPr>
        <w:pStyle w:val="ListParagraph"/>
        <w:numPr>
          <w:ilvl w:val="0"/>
          <w:numId w:val="26"/>
        </w:numPr>
      </w:pPr>
      <w:r w:rsidRPr="006F504A">
        <w:t xml:space="preserve">Düşük voltaj algılama </w:t>
      </w:r>
    </w:p>
    <w:p w14:paraId="0350FEAC" w14:textId="77777777" w:rsidR="00041AD4" w:rsidRDefault="006F504A" w:rsidP="00041AD4">
      <w:pPr>
        <w:pStyle w:val="ListParagraph"/>
        <w:numPr>
          <w:ilvl w:val="0"/>
          <w:numId w:val="26"/>
        </w:numPr>
      </w:pPr>
      <w:r w:rsidRPr="006F504A">
        <w:t xml:space="preserve">Pil durumu göstergesi </w:t>
      </w:r>
    </w:p>
    <w:p w14:paraId="1492C550" w14:textId="77777777" w:rsidR="00041AD4" w:rsidRDefault="006F504A" w:rsidP="00041AD4">
      <w:pPr>
        <w:pStyle w:val="ListParagraph"/>
        <w:numPr>
          <w:ilvl w:val="0"/>
          <w:numId w:val="26"/>
        </w:numPr>
      </w:pPr>
      <w:r w:rsidRPr="006F504A">
        <w:t xml:space="preserve">Silinemeyen açılış sayacı </w:t>
      </w:r>
    </w:p>
    <w:p w14:paraId="1E50F57E" w14:textId="77777777" w:rsidR="00041AD4" w:rsidRDefault="006F504A" w:rsidP="00041AD4">
      <w:pPr>
        <w:pStyle w:val="ListParagraph"/>
        <w:numPr>
          <w:ilvl w:val="0"/>
          <w:numId w:val="26"/>
        </w:numPr>
      </w:pPr>
      <w:r w:rsidRPr="006F504A">
        <w:t xml:space="preserve">Sonraki açılış zamanının seçilebilir göstergesi </w:t>
      </w:r>
    </w:p>
    <w:p w14:paraId="050790F1" w14:textId="77777777" w:rsidR="00041AD4" w:rsidRDefault="006F504A" w:rsidP="00041AD4">
      <w:pPr>
        <w:pStyle w:val="ListParagraph"/>
        <w:numPr>
          <w:ilvl w:val="0"/>
          <w:numId w:val="26"/>
        </w:numPr>
      </w:pPr>
      <w:r w:rsidRPr="006F504A">
        <w:t xml:space="preserve">Hata teşhisi, tanıma ve görüntüleme </w:t>
      </w:r>
    </w:p>
    <w:p w14:paraId="50509E4C" w14:textId="77777777" w:rsidR="00F653E7" w:rsidRPr="00F653E7" w:rsidRDefault="006F504A" w:rsidP="00D21EE4">
      <w:pPr>
        <w:rPr>
          <w:b/>
          <w:bCs/>
        </w:rPr>
      </w:pPr>
      <w:r w:rsidRPr="00F653E7">
        <w:rPr>
          <w:b/>
          <w:bCs/>
        </w:rPr>
        <w:t xml:space="preserve">Uygulamalar </w:t>
      </w:r>
    </w:p>
    <w:p w14:paraId="02176283" w14:textId="77777777" w:rsidR="00F653E7" w:rsidRPr="00F653E7" w:rsidRDefault="006F504A" w:rsidP="00D21EE4">
      <w:pPr>
        <w:rPr>
          <w:b/>
          <w:bCs/>
        </w:rPr>
      </w:pPr>
      <w:r w:rsidRPr="00F653E7">
        <w:rPr>
          <w:b/>
          <w:bCs/>
        </w:rPr>
        <w:t>AS284-USBW Programlama Yazılımı</w:t>
      </w:r>
    </w:p>
    <w:p w14:paraId="11F1CAC7" w14:textId="1331F67A" w:rsidR="000F4F3D" w:rsidRDefault="006F504A" w:rsidP="000F4F3D">
      <w:pPr>
        <w:pStyle w:val="ListParagraph"/>
        <w:numPr>
          <w:ilvl w:val="0"/>
          <w:numId w:val="28"/>
        </w:numPr>
      </w:pPr>
      <w:proofErr w:type="spellStart"/>
      <w:r w:rsidRPr="006F504A">
        <w:t>Axessor</w:t>
      </w:r>
      <w:proofErr w:type="spellEnd"/>
      <w:r w:rsidRPr="006F504A">
        <w:t xml:space="preserve"> USB, </w:t>
      </w:r>
      <w:proofErr w:type="spellStart"/>
      <w:r w:rsidRPr="006F504A">
        <w:t>Axessor</w:t>
      </w:r>
      <w:proofErr w:type="spellEnd"/>
      <w:r w:rsidRPr="006F504A">
        <w:t xml:space="preserve"> IP ve </w:t>
      </w:r>
      <w:proofErr w:type="spellStart"/>
      <w:r w:rsidRPr="006F504A">
        <w:t>Axessor</w:t>
      </w:r>
      <w:proofErr w:type="spellEnd"/>
      <w:r w:rsidRPr="006F504A">
        <w:t xml:space="preserve"> CIT gibi </w:t>
      </w:r>
      <w:proofErr w:type="spellStart"/>
      <w:r w:rsidRPr="006F504A">
        <w:t>Axessor</w:t>
      </w:r>
      <w:proofErr w:type="spellEnd"/>
      <w:r w:rsidRPr="006F504A">
        <w:t xml:space="preserve"> Serisi ürünlerini yapılandırmak ve </w:t>
      </w:r>
      <w:r w:rsidR="00CE66C6">
        <w:t>parametreleri ayarlamak</w:t>
      </w:r>
      <w:r w:rsidR="00CE66C6" w:rsidRPr="00841220">
        <w:t xml:space="preserve"> için </w:t>
      </w:r>
      <w:r w:rsidRPr="006F504A">
        <w:t xml:space="preserve">AS284-USBW yazılımını kullanın. </w:t>
      </w:r>
    </w:p>
    <w:p w14:paraId="3FC85ED4" w14:textId="0D0EF5A1" w:rsidR="008C23BB" w:rsidRDefault="006F504A" w:rsidP="000F4F3D">
      <w:pPr>
        <w:pStyle w:val="ListParagraph"/>
        <w:numPr>
          <w:ilvl w:val="0"/>
          <w:numId w:val="28"/>
        </w:numPr>
      </w:pPr>
      <w:r w:rsidRPr="006F504A">
        <w:t xml:space="preserve">Bu yazılım yalnızca bağımsız kullanım amaçlıdır (ağ işlevselliği yoktur). </w:t>
      </w:r>
    </w:p>
    <w:p w14:paraId="6A6A19EF" w14:textId="0371CCBF" w:rsidR="008C23BB" w:rsidRPr="008C23BB" w:rsidRDefault="006F504A" w:rsidP="00D21EE4">
      <w:pPr>
        <w:rPr>
          <w:b/>
          <w:bCs/>
        </w:rPr>
      </w:pPr>
      <w:r w:rsidRPr="008C23BB">
        <w:rPr>
          <w:b/>
          <w:bCs/>
        </w:rPr>
        <w:t xml:space="preserve">Önceki sürümde yapılan değişiklikler: </w:t>
      </w:r>
    </w:p>
    <w:p w14:paraId="16108E99" w14:textId="77777777" w:rsidR="004E42C7" w:rsidRPr="004E42C7" w:rsidRDefault="006F504A" w:rsidP="00D21EE4">
      <w:pPr>
        <w:rPr>
          <w:b/>
          <w:bCs/>
        </w:rPr>
      </w:pPr>
      <w:r w:rsidRPr="004E42C7">
        <w:rPr>
          <w:b/>
          <w:bCs/>
        </w:rPr>
        <w:t xml:space="preserve">AS284-W sürüm 4.0.0.63 </w:t>
      </w:r>
    </w:p>
    <w:p w14:paraId="3EA50D28" w14:textId="77777777" w:rsidR="004E42C7" w:rsidRDefault="006F504A" w:rsidP="004E42C7">
      <w:pPr>
        <w:pStyle w:val="ListParagraph"/>
        <w:numPr>
          <w:ilvl w:val="0"/>
          <w:numId w:val="29"/>
        </w:numPr>
      </w:pPr>
      <w:r w:rsidRPr="006F504A">
        <w:t xml:space="preserve">Sanallaştırılmış ortamlarda birden fazla AS284-W örneği desteği </w:t>
      </w:r>
    </w:p>
    <w:p w14:paraId="79538545" w14:textId="77777777" w:rsidR="004E42C7" w:rsidRPr="004E42C7" w:rsidRDefault="006F504A" w:rsidP="00D21EE4">
      <w:pPr>
        <w:rPr>
          <w:b/>
          <w:bCs/>
        </w:rPr>
      </w:pPr>
      <w:r w:rsidRPr="004E42C7">
        <w:rPr>
          <w:b/>
          <w:bCs/>
        </w:rPr>
        <w:t xml:space="preserve">AS284-W sürüm 4.0.0.61 </w:t>
      </w:r>
    </w:p>
    <w:p w14:paraId="42629923" w14:textId="77777777" w:rsidR="00FE74DE" w:rsidRDefault="006F504A" w:rsidP="00FE74DE">
      <w:pPr>
        <w:pStyle w:val="ListParagraph"/>
        <w:numPr>
          <w:ilvl w:val="0"/>
          <w:numId w:val="29"/>
        </w:numPr>
      </w:pPr>
      <w:r w:rsidRPr="006F504A">
        <w:lastRenderedPageBreak/>
        <w:t>4.0 yerine .Net 4.</w:t>
      </w:r>
      <w:bookmarkStart w:id="0" w:name="_GoBack"/>
      <w:bookmarkEnd w:id="0"/>
      <w:r w:rsidRPr="006F504A">
        <w:t>5 tabanlı Denetim görüntüleyici</w:t>
      </w:r>
    </w:p>
    <w:p w14:paraId="30228D6C" w14:textId="0D32218B" w:rsidR="00FE74DE" w:rsidRDefault="00FE74DE" w:rsidP="00FE74DE">
      <w:pPr>
        <w:pStyle w:val="ListParagraph"/>
        <w:numPr>
          <w:ilvl w:val="0"/>
          <w:numId w:val="29"/>
        </w:numPr>
      </w:pPr>
      <w:r w:rsidRPr="006F504A">
        <w:t>Donanım</w:t>
      </w:r>
      <w:r w:rsidR="006F504A" w:rsidRPr="006F504A">
        <w:t xml:space="preserve"> kilidi için hazırlık </w:t>
      </w:r>
    </w:p>
    <w:p w14:paraId="63CCAADC" w14:textId="30906FEC" w:rsidR="004E42C7" w:rsidRDefault="006F504A" w:rsidP="00FE74DE">
      <w:pPr>
        <w:pStyle w:val="ListParagraph"/>
        <w:numPr>
          <w:ilvl w:val="0"/>
          <w:numId w:val="29"/>
        </w:numPr>
      </w:pPr>
      <w:r w:rsidRPr="006F504A">
        <w:t xml:space="preserve">SDK </w:t>
      </w:r>
      <w:proofErr w:type="spellStart"/>
      <w:r w:rsidRPr="00FE74DE">
        <w:rPr>
          <w:highlight w:val="darkCyan"/>
        </w:rPr>
        <w:t>dongle'larına</w:t>
      </w:r>
      <w:proofErr w:type="spellEnd"/>
      <w:r w:rsidRPr="006F504A">
        <w:t xml:space="preserve"> hazırlık </w:t>
      </w:r>
    </w:p>
    <w:p w14:paraId="4495F985" w14:textId="1A810C97" w:rsidR="006F504A" w:rsidRPr="006F504A" w:rsidRDefault="006F504A" w:rsidP="00FE74DE">
      <w:pPr>
        <w:pStyle w:val="ListParagraph"/>
        <w:numPr>
          <w:ilvl w:val="0"/>
          <w:numId w:val="29"/>
        </w:numPr>
      </w:pPr>
      <w:r w:rsidRPr="006F504A">
        <w:t>Birkaç hata düzeltmesi</w:t>
      </w:r>
    </w:p>
    <w:p w14:paraId="08DB45AF" w14:textId="77777777" w:rsidR="006C1106" w:rsidRPr="00EB10B7" w:rsidRDefault="006C1106" w:rsidP="00EB10B7"/>
    <w:p w14:paraId="4573D7A3" w14:textId="77777777" w:rsidR="004F5134" w:rsidRPr="00EB10B7" w:rsidRDefault="00FE74DE" w:rsidP="00EB10B7"/>
    <w:sectPr w:rsidR="004F5134" w:rsidRPr="00EB10B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FC18CF"/>
    <w:multiLevelType w:val="hybridMultilevel"/>
    <w:tmpl w:val="F2A0A0B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4F317D"/>
    <w:multiLevelType w:val="hybridMultilevel"/>
    <w:tmpl w:val="67AEED2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E40037"/>
    <w:multiLevelType w:val="hybridMultilevel"/>
    <w:tmpl w:val="CD7A63C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A67470"/>
    <w:multiLevelType w:val="hybridMultilevel"/>
    <w:tmpl w:val="61A8F43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2C0C9C"/>
    <w:multiLevelType w:val="hybridMultilevel"/>
    <w:tmpl w:val="AE78DCB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1732B7"/>
    <w:multiLevelType w:val="multilevel"/>
    <w:tmpl w:val="8A461B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C1635F3"/>
    <w:multiLevelType w:val="multilevel"/>
    <w:tmpl w:val="C6622F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F954984"/>
    <w:multiLevelType w:val="multilevel"/>
    <w:tmpl w:val="2E3C2E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090740B"/>
    <w:multiLevelType w:val="multilevel"/>
    <w:tmpl w:val="46EAE1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D5A23B6"/>
    <w:multiLevelType w:val="hybridMultilevel"/>
    <w:tmpl w:val="54547FF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AD00CB"/>
    <w:multiLevelType w:val="multilevel"/>
    <w:tmpl w:val="442233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68245AA"/>
    <w:multiLevelType w:val="multilevel"/>
    <w:tmpl w:val="BF1E63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B032CCA"/>
    <w:multiLevelType w:val="multilevel"/>
    <w:tmpl w:val="F0127C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F0D2063"/>
    <w:multiLevelType w:val="hybridMultilevel"/>
    <w:tmpl w:val="6DA865F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3C78D2"/>
    <w:multiLevelType w:val="multilevel"/>
    <w:tmpl w:val="D5C697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1813D41"/>
    <w:multiLevelType w:val="multilevel"/>
    <w:tmpl w:val="3A2052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6B43329"/>
    <w:multiLevelType w:val="multilevel"/>
    <w:tmpl w:val="D826C5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BBF15E8"/>
    <w:multiLevelType w:val="multilevel"/>
    <w:tmpl w:val="43B87A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116118C"/>
    <w:multiLevelType w:val="multilevel"/>
    <w:tmpl w:val="CE148D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1E46696"/>
    <w:multiLevelType w:val="multilevel"/>
    <w:tmpl w:val="C9B4AB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60D722F"/>
    <w:multiLevelType w:val="hybridMultilevel"/>
    <w:tmpl w:val="9FD4F54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613693D"/>
    <w:multiLevelType w:val="multilevel"/>
    <w:tmpl w:val="37C84D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96128D2"/>
    <w:multiLevelType w:val="multilevel"/>
    <w:tmpl w:val="8B20C7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E7F0143"/>
    <w:multiLevelType w:val="hybridMultilevel"/>
    <w:tmpl w:val="17CA11B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2C737E4"/>
    <w:multiLevelType w:val="hybridMultilevel"/>
    <w:tmpl w:val="A36C0A7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A3258B4"/>
    <w:multiLevelType w:val="multilevel"/>
    <w:tmpl w:val="808C1B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A6F77AE"/>
    <w:multiLevelType w:val="hybridMultilevel"/>
    <w:tmpl w:val="299CCAF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6335947"/>
    <w:multiLevelType w:val="multilevel"/>
    <w:tmpl w:val="A0B6FC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67C32F3"/>
    <w:multiLevelType w:val="multilevel"/>
    <w:tmpl w:val="9CDE5F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7"/>
  </w:num>
  <w:num w:numId="2">
    <w:abstractNumId w:val="18"/>
  </w:num>
  <w:num w:numId="3">
    <w:abstractNumId w:val="10"/>
  </w:num>
  <w:num w:numId="4">
    <w:abstractNumId w:val="28"/>
  </w:num>
  <w:num w:numId="5">
    <w:abstractNumId w:val="12"/>
  </w:num>
  <w:num w:numId="6">
    <w:abstractNumId w:val="22"/>
  </w:num>
  <w:num w:numId="7">
    <w:abstractNumId w:val="14"/>
  </w:num>
  <w:num w:numId="8">
    <w:abstractNumId w:val="6"/>
  </w:num>
  <w:num w:numId="9">
    <w:abstractNumId w:val="5"/>
  </w:num>
  <w:num w:numId="10">
    <w:abstractNumId w:val="21"/>
  </w:num>
  <w:num w:numId="11">
    <w:abstractNumId w:val="19"/>
  </w:num>
  <w:num w:numId="12">
    <w:abstractNumId w:val="11"/>
  </w:num>
  <w:num w:numId="13">
    <w:abstractNumId w:val="23"/>
  </w:num>
  <w:num w:numId="14">
    <w:abstractNumId w:val="2"/>
  </w:num>
  <w:num w:numId="15">
    <w:abstractNumId w:val="20"/>
  </w:num>
  <w:num w:numId="16">
    <w:abstractNumId w:val="26"/>
  </w:num>
  <w:num w:numId="17">
    <w:abstractNumId w:val="17"/>
  </w:num>
  <w:num w:numId="18">
    <w:abstractNumId w:val="15"/>
  </w:num>
  <w:num w:numId="19">
    <w:abstractNumId w:val="16"/>
  </w:num>
  <w:num w:numId="20">
    <w:abstractNumId w:val="8"/>
  </w:num>
  <w:num w:numId="21">
    <w:abstractNumId w:val="25"/>
  </w:num>
  <w:num w:numId="22">
    <w:abstractNumId w:val="7"/>
  </w:num>
  <w:num w:numId="23">
    <w:abstractNumId w:val="24"/>
  </w:num>
  <w:num w:numId="24">
    <w:abstractNumId w:val="9"/>
  </w:num>
  <w:num w:numId="25">
    <w:abstractNumId w:val="3"/>
  </w:num>
  <w:num w:numId="26">
    <w:abstractNumId w:val="1"/>
  </w:num>
  <w:num w:numId="27">
    <w:abstractNumId w:val="13"/>
  </w:num>
  <w:num w:numId="28">
    <w:abstractNumId w:val="0"/>
  </w:num>
  <w:num w:numId="2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yMzI3NTcxMjM0tzBW0lEKTi0uzszPAykwqgUAVyZmUiwAAAA="/>
  </w:docVars>
  <w:rsids>
    <w:rsidRoot w:val="002477CB"/>
    <w:rsid w:val="00015B24"/>
    <w:rsid w:val="00041AD4"/>
    <w:rsid w:val="00096412"/>
    <w:rsid w:val="000F4F3D"/>
    <w:rsid w:val="00182BA2"/>
    <w:rsid w:val="002477CB"/>
    <w:rsid w:val="002803F7"/>
    <w:rsid w:val="002D249C"/>
    <w:rsid w:val="003D4CA7"/>
    <w:rsid w:val="004446E6"/>
    <w:rsid w:val="004E42C7"/>
    <w:rsid w:val="00657C24"/>
    <w:rsid w:val="006C1106"/>
    <w:rsid w:val="006F504A"/>
    <w:rsid w:val="008C23BB"/>
    <w:rsid w:val="00930F71"/>
    <w:rsid w:val="00972366"/>
    <w:rsid w:val="00A938B4"/>
    <w:rsid w:val="00B2496D"/>
    <w:rsid w:val="00B36BF8"/>
    <w:rsid w:val="00BA5CBE"/>
    <w:rsid w:val="00BD3DE9"/>
    <w:rsid w:val="00CE66C6"/>
    <w:rsid w:val="00CF1B3D"/>
    <w:rsid w:val="00D21EE4"/>
    <w:rsid w:val="00D904C5"/>
    <w:rsid w:val="00DC6542"/>
    <w:rsid w:val="00EB10B7"/>
    <w:rsid w:val="00F653E7"/>
    <w:rsid w:val="00FE74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2E52F4E"/>
  <w15:chartTrackingRefBased/>
  <w15:docId w15:val="{F4007FD7-80AF-4F9F-B878-0583E00893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B10B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2803F7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2803F7"/>
    <w:rPr>
      <w:rFonts w:ascii="Times New Roman" w:eastAsia="Times New Roman" w:hAnsi="Times New Roman" w:cs="Times New Roman"/>
      <w:b/>
      <w:bCs/>
      <w:sz w:val="36"/>
      <w:szCs w:val="36"/>
      <w:lang w:eastAsia="tr-TR"/>
    </w:rPr>
  </w:style>
  <w:style w:type="paragraph" w:styleId="NormalWeb">
    <w:name w:val="Normal (Web)"/>
    <w:basedOn w:val="Normal"/>
    <w:uiPriority w:val="99"/>
    <w:semiHidden/>
    <w:unhideWhenUsed/>
    <w:rsid w:val="002803F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styleId="Hyperlink">
    <w:name w:val="Hyperlink"/>
    <w:basedOn w:val="DefaultParagraphFont"/>
    <w:uiPriority w:val="99"/>
    <w:unhideWhenUsed/>
    <w:rsid w:val="002803F7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2803F7"/>
    <w:rPr>
      <w:b/>
      <w:bCs/>
    </w:rPr>
  </w:style>
  <w:style w:type="character" w:styleId="Emphasis">
    <w:name w:val="Emphasis"/>
    <w:basedOn w:val="DefaultParagraphFont"/>
    <w:uiPriority w:val="20"/>
    <w:qFormat/>
    <w:rsid w:val="002803F7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EB10B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C110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tr-T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C1106"/>
    <w:rPr>
      <w:rFonts w:ascii="Courier New" w:eastAsia="Times New Roman" w:hAnsi="Courier New" w:cs="Courier New"/>
      <w:sz w:val="20"/>
      <w:szCs w:val="20"/>
      <w:lang w:eastAsia="tr-TR"/>
    </w:rPr>
  </w:style>
  <w:style w:type="paragraph" w:styleId="ListParagraph">
    <w:name w:val="List Paragraph"/>
    <w:basedOn w:val="Normal"/>
    <w:uiPriority w:val="34"/>
    <w:qFormat/>
    <w:rsid w:val="00CF1B3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409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700224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single" w:sz="6" w:space="0" w:color="3D3D3A"/>
            <w:right w:val="none" w:sz="0" w:space="0" w:color="auto"/>
          </w:divBdr>
          <w:divsChild>
            <w:div w:id="37894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59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325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06857491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single" w:sz="6" w:space="0" w:color="3D3D3A"/>
            <w:right w:val="none" w:sz="0" w:space="0" w:color="auto"/>
          </w:divBdr>
          <w:divsChild>
            <w:div w:id="137477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019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5400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68672175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single" w:sz="6" w:space="0" w:color="3D3D3A"/>
            <w:right w:val="none" w:sz="0" w:space="0" w:color="auto"/>
          </w:divBdr>
          <w:divsChild>
            <w:div w:id="64647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02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2775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602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67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995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9279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9386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8777314">
                  <w:marLeft w:val="0"/>
                  <w:marRight w:val="0"/>
                  <w:marTop w:val="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0002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2375310">
                          <w:marLeft w:val="0"/>
                          <w:marRight w:val="0"/>
                          <w:marTop w:val="0"/>
                          <w:marBottom w:val="315"/>
                          <w:divBdr>
                            <w:top w:val="single" w:sz="6" w:space="8" w:color="3B3B35"/>
                            <w:left w:val="single" w:sz="6" w:space="8" w:color="3B3B35"/>
                            <w:bottom w:val="single" w:sz="6" w:space="8" w:color="3B3B35"/>
                            <w:right w:val="single" w:sz="6" w:space="8" w:color="3B3B35"/>
                          </w:divBdr>
                          <w:divsChild>
                            <w:div w:id="11434301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9281445">
                                  <w:marLeft w:val="0"/>
                                  <w:marRight w:val="1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09276549">
          <w:marLeft w:val="0"/>
          <w:marRight w:val="0"/>
          <w:marTop w:val="60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538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8887321">
                  <w:marLeft w:val="0"/>
                  <w:marRight w:val="0"/>
                  <w:marTop w:val="0"/>
                  <w:marBottom w:val="300"/>
                  <w:divBdr>
                    <w:top w:val="single" w:sz="6" w:space="0" w:color="3D3D3A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4800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0" w:color="3D3D3A"/>
                        <w:right w:val="none" w:sz="0" w:space="0" w:color="auto"/>
                      </w:divBdr>
                      <w:divsChild>
                        <w:div w:id="10377814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92278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43041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9128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875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9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517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85833112">
              <w:marLeft w:val="1014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6401194">
                  <w:marLeft w:val="0"/>
                  <w:marRight w:val="0"/>
                  <w:marTop w:val="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23625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9356641">
                          <w:marLeft w:val="0"/>
                          <w:marRight w:val="0"/>
                          <w:marTop w:val="0"/>
                          <w:marBottom w:val="300"/>
                          <w:divBdr>
                            <w:top w:val="single" w:sz="6" w:space="8" w:color="3B3B35"/>
                            <w:left w:val="single" w:sz="6" w:space="8" w:color="3B3B35"/>
                            <w:bottom w:val="single" w:sz="6" w:space="8" w:color="3B3B35"/>
                            <w:right w:val="single" w:sz="6" w:space="8" w:color="3B3B35"/>
                          </w:divBdr>
                          <w:divsChild>
                            <w:div w:id="5478374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6810025">
                                  <w:marLeft w:val="0"/>
                                  <w:marRight w:val="1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46196694">
          <w:marLeft w:val="0"/>
          <w:marRight w:val="0"/>
          <w:marTop w:val="60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774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2322048">
                  <w:marLeft w:val="0"/>
                  <w:marRight w:val="0"/>
                  <w:marTop w:val="0"/>
                  <w:marBottom w:val="300"/>
                  <w:divBdr>
                    <w:top w:val="single" w:sz="6" w:space="0" w:color="3D3D3A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4373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0" w:color="3D3D3A"/>
                        <w:right w:val="none" w:sz="0" w:space="0" w:color="auto"/>
                      </w:divBdr>
                      <w:divsChild>
                        <w:div w:id="11570647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285754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18595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673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ormakaba.com/gb-en/solutions/products/safe-locks/axessor/axessor-usb-267652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dormakaba.com/resource/blob/127092/5fd95ce7e0e1339ae22b4d236a90a044/axessor-usb-mit-schloss-v1-png-data.png" TargetMode="External"/><Relationship Id="rId11" Type="http://schemas.openxmlformats.org/officeDocument/2006/relationships/hyperlink" Target="https://www.dormakaba.com/gb-en/solutions/products/safe-locks/axessor/axessor-usb-267652" TargetMode="External"/><Relationship Id="rId5" Type="http://schemas.openxmlformats.org/officeDocument/2006/relationships/hyperlink" Target="https://www.dormakaba.com/gb-en/solutions/products/safe-locks/axessor/axessor-usb-267652" TargetMode="External"/><Relationship Id="rId10" Type="http://schemas.openxmlformats.org/officeDocument/2006/relationships/hyperlink" Target="https://www.dormakaba.com/gb-en/solutions/products/safe-locks/axessor/axessor-usb-267652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dormakaba.com/gb-en/solutions/products/safe-locks/axessor/axessor-usb-267652" TargetMode="Externa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7</Pages>
  <Words>1087</Words>
  <Characters>6199</Characters>
  <Application>Microsoft Office Word</Application>
  <DocSecurity>0</DocSecurity>
  <Lines>51</Lines>
  <Paragraphs>14</Paragraphs>
  <ScaleCrop>false</ScaleCrop>
  <Company/>
  <LinksUpToDate>false</LinksUpToDate>
  <CharactersWithSpaces>7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nuralp DALKILINÇ</dc:creator>
  <cp:keywords/>
  <dc:description/>
  <cp:lastModifiedBy>Konuralp DALKILINÇ</cp:lastModifiedBy>
  <cp:revision>28</cp:revision>
  <dcterms:created xsi:type="dcterms:W3CDTF">2020-02-27T07:39:00Z</dcterms:created>
  <dcterms:modified xsi:type="dcterms:W3CDTF">2020-02-28T11:05:00Z</dcterms:modified>
</cp:coreProperties>
</file>